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bottomFromText="70" w:vertAnchor="text"/>
        <w:tblW w:w="103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40"/>
      </w:tblGrid>
      <w:tr w:rsidR="0011351A" w14:paraId="1BFC8E32" w14:textId="77777777" w:rsidTr="004C572B">
        <w:trPr>
          <w:trHeight w:val="340"/>
        </w:trPr>
        <w:tc>
          <w:tcPr>
            <w:tcW w:w="10340" w:type="dxa"/>
            <w:tcBorders>
              <w:top w:val="single" w:sz="8" w:space="0" w:color="auto"/>
              <w:left w:val="single" w:sz="8" w:space="0" w:color="auto"/>
              <w:bottom w:val="single" w:sz="8" w:space="0" w:color="9CC2E5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781CFA" w14:textId="3A1B287E" w:rsidR="0011351A" w:rsidRPr="00CD50B3" w:rsidRDefault="0011351A" w:rsidP="00CD50B3">
            <w:pPr>
              <w:spacing w:line="252" w:lineRule="auto"/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EF4F4E">
              <w:rPr>
                <w:b/>
                <w:bCs/>
                <w:sz w:val="24"/>
                <w:szCs w:val="24"/>
              </w:rPr>
              <w:t xml:space="preserve">         </w:t>
            </w:r>
            <w:r w:rsidR="00EF4F4E" w:rsidRPr="00E90429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 xml:space="preserve">Susquehanna Workforce Network’s Hot Jobs </w:t>
            </w:r>
            <w:r w:rsidR="00E94C06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0</w:t>
            </w:r>
            <w:r w:rsidR="00F7296B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8</w:t>
            </w:r>
            <w:r w:rsidR="00E94C06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/</w:t>
            </w:r>
            <w:r w:rsidR="00D56223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1</w:t>
            </w:r>
            <w:r w:rsidR="00CD50B3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9</w:t>
            </w:r>
            <w:r w:rsidR="005259EA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/</w:t>
            </w:r>
            <w:r w:rsidR="00EF4F4E" w:rsidRPr="00E90429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202</w:t>
            </w:r>
            <w:r w:rsidR="00A35AF5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1</w:t>
            </w:r>
          </w:p>
        </w:tc>
      </w:tr>
      <w:tr w:rsidR="00310A40" w14:paraId="0507A0B7" w14:textId="77777777" w:rsidTr="004C572B">
        <w:tc>
          <w:tcPr>
            <w:tcW w:w="10340" w:type="dxa"/>
            <w:tcBorders>
              <w:top w:val="nil"/>
              <w:left w:val="single" w:sz="8" w:space="0" w:color="auto"/>
              <w:bottom w:val="single" w:sz="8" w:space="0" w:color="9CC2E5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BA722" w14:textId="1B3097A9" w:rsidR="00310A40" w:rsidRPr="00F75D06" w:rsidRDefault="00F75D06" w:rsidP="004C572B">
            <w:pPr>
              <w:rPr>
                <w:b/>
                <w:bCs/>
              </w:rPr>
            </w:pPr>
            <w:r w:rsidRPr="00F75D06">
              <w:rPr>
                <w:rFonts w:ascii="Times New Roman" w:hAnsi="Times New Roman" w:cs="Times New Roman"/>
                <w:b/>
                <w:bCs/>
              </w:rPr>
              <w:t xml:space="preserve">Always check </w:t>
            </w:r>
            <w:hyperlink r:id="rId10" w:history="1">
              <w:r w:rsidRPr="00F75D06">
                <w:rPr>
                  <w:rStyle w:val="Hyperlink"/>
                  <w:rFonts w:ascii="Times New Roman" w:hAnsi="Times New Roman" w:cs="Times New Roman"/>
                </w:rPr>
                <w:t>https://mwejobs.maryland.gov</w:t>
              </w:r>
            </w:hyperlink>
            <w:r w:rsidRPr="00F75D06">
              <w:rPr>
                <w:rFonts w:ascii="Times New Roman" w:hAnsi="Times New Roman" w:cs="Times New Roman"/>
              </w:rPr>
              <w:t xml:space="preserve"> for listing of available jobs posted on the </w:t>
            </w:r>
            <w:r w:rsidRPr="00F75D06">
              <w:rPr>
                <w:rFonts w:ascii="Times New Roman" w:hAnsi="Times New Roman" w:cs="Times New Roman"/>
                <w:b/>
              </w:rPr>
              <w:t>Maryland Workforce Exchange (MWE</w:t>
            </w:r>
            <w:r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310A40" w14:paraId="63589635" w14:textId="77777777" w:rsidTr="004C572B">
        <w:tc>
          <w:tcPr>
            <w:tcW w:w="103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5A512" w14:textId="116D7852" w:rsidR="003F008D" w:rsidRPr="003F008D" w:rsidRDefault="003F008D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F008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Broadway Services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nc</w:t>
            </w:r>
            <w:proofErr w:type="spellEnd"/>
            <w:r w:rsidRPr="003F008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Hiring Event</w:t>
            </w:r>
            <w:r w:rsidRPr="003F008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- Wednesday, August 25</w:t>
            </w:r>
            <w:r w:rsidRPr="003F008D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th</w:t>
            </w:r>
            <w:r w:rsidRPr="003F008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from 9am – 1pm at Harford County Transit Center located at 1311 Abingdon Road Abingdon, MD 21009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- </w:t>
            </w:r>
            <w:r w:rsidRPr="003F008D">
              <w:rPr>
                <w:rFonts w:ascii="Times New Roman" w:eastAsia="Calibri" w:hAnsi="Times New Roman" w:cs="Times New Roman"/>
                <w:sz w:val="24"/>
                <w:szCs w:val="24"/>
              </w:rPr>
              <w:t>part-time Cleaner/Janitorial positions available in Harford County</w:t>
            </w:r>
          </w:p>
          <w:p w14:paraId="0CB497F1" w14:textId="3C6940BF" w:rsid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ight at Home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ositions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re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CNA’s and PCA’s The site to apply is </w:t>
            </w:r>
            <w:hyperlink r:id="rId11" w:history="1">
              <w:r w:rsidRPr="006B5442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https://www.rahmdnorth.net</w:t>
              </w:r>
            </w:hyperlink>
          </w:p>
          <w:p w14:paraId="171231E2" w14:textId="574FDB1C" w:rsidR="006B5442" w:rsidRPr="00BE1CD6" w:rsidRDefault="006B5442" w:rsidP="00BE1CD6">
            <w:p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nd click on careers.</w:t>
            </w:r>
            <w:r w:rsidR="00BE1C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  <w:p w14:paraId="46CFA85A" w14:textId="726B3D0E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SWN, </w:t>
            </w:r>
            <w:r w:rsidRPr="006B5442">
              <w:rPr>
                <w:rFonts w:ascii="Times New Roman" w:eastAsia="Calibri" w:hAnsi="Times New Roman" w:cs="Times New Roman"/>
              </w:rPr>
              <w:t>Harford &amp; Cecil Counties – hiring Employment Specialist (MWE # 1275942) &amp; Career Specialist (MWE # 1328727) &amp; Summer PT Youth Assistant (MWE #1392214)</w:t>
            </w:r>
          </w:p>
          <w:p w14:paraId="277A5E03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Upper Chesapeake Health System, </w:t>
            </w:r>
            <w:r w:rsidRPr="006B5442">
              <w:rPr>
                <w:rFonts w:ascii="Times New Roman" w:eastAsia="Calibri" w:hAnsi="Times New Roman" w:cs="Times New Roman"/>
              </w:rPr>
              <w:t>Harford County</w:t>
            </w:r>
            <w:r w:rsidRPr="006B5442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B5442">
              <w:rPr>
                <w:rFonts w:ascii="Times New Roman" w:eastAsia="Calibri" w:hAnsi="Times New Roman" w:cs="Times New Roman"/>
              </w:rPr>
              <w:t>CNA, RN, MRI Technologist</w:t>
            </w:r>
            <w:r w:rsidRPr="006B5442">
              <w:rPr>
                <w:rFonts w:ascii="Times New Roman" w:eastAsia="Calibri" w:hAnsi="Times New Roman" w:cs="Times New Roman"/>
                <w:b/>
              </w:rPr>
              <w:t xml:space="preserve">, </w:t>
            </w:r>
            <w:r w:rsidRPr="006B5442">
              <w:rPr>
                <w:rFonts w:ascii="Times New Roman" w:eastAsia="Calibri" w:hAnsi="Times New Roman" w:cs="Times New Roman"/>
              </w:rPr>
              <w:t xml:space="preserve">Hosts, Hostesses &amp; Cooks plus various other positions, go to </w:t>
            </w:r>
            <w:hyperlink r:id="rId12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www.umms.org/uch/jobs</w:t>
              </w:r>
            </w:hyperlink>
          </w:p>
          <w:p w14:paraId="1C756059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Sheppard Pratt, </w:t>
            </w:r>
            <w:r w:rsidRPr="006B5442">
              <w:rPr>
                <w:rFonts w:ascii="Times New Roman" w:eastAsia="Calibri" w:hAnsi="Times New Roman" w:cs="Times New Roman"/>
              </w:rPr>
              <w:t xml:space="preserve">various locations – Residential Counselor, Vocational Specialist &amp; Case Managers, go to </w:t>
            </w:r>
            <w:hyperlink r:id="rId13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sheppardpratt.org/careers/</w:t>
              </w:r>
            </w:hyperlink>
          </w:p>
          <w:p w14:paraId="5DFE0634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ABM Industries, </w:t>
            </w:r>
            <w:r w:rsidRPr="006B5442">
              <w:rPr>
                <w:rFonts w:ascii="Times New Roman" w:eastAsia="Calibri" w:hAnsi="Times New Roman" w:cs="Times New Roman"/>
              </w:rPr>
              <w:t>Harford County – Custodians at Harford County Public Schools, posted on MWE.</w:t>
            </w:r>
          </w:p>
          <w:p w14:paraId="7540EADB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>Havre de Grace American Legion</w:t>
            </w:r>
            <w:r w:rsidRPr="006B5442">
              <w:rPr>
                <w:rFonts w:ascii="Times New Roman" w:eastAsia="Calibri" w:hAnsi="Times New Roman" w:cs="Times New Roman"/>
              </w:rPr>
              <w:t xml:space="preserve"> – Cook, call 410-939-0234</w:t>
            </w:r>
          </w:p>
          <w:p w14:paraId="567EB7F6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Lorien Health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el Air – Laundry Aid &amp; Housekeeping, email </w:t>
            </w:r>
            <w:hyperlink r:id="rId14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etaylor@LorienHealth.com</w:t>
              </w:r>
            </w:hyperlink>
          </w:p>
          <w:p w14:paraId="5664417E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>J. M. Smucker</w:t>
            </w:r>
            <w:r w:rsidRPr="006B5442">
              <w:rPr>
                <w:rFonts w:ascii="Times New Roman" w:eastAsia="Calibri" w:hAnsi="Times New Roman" w:cs="Times New Roman"/>
              </w:rPr>
              <w:t xml:space="preserve">, Havre de Grace – Electrical Maintenance position &amp; Entry Level Operators, apply at </w:t>
            </w:r>
            <w:hyperlink r:id="rId15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smuckercareers.com</w:t>
              </w:r>
            </w:hyperlink>
          </w:p>
          <w:p w14:paraId="5F31528B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Harford County Health Department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mmunity Health Nurse Consultant – Part Time, contact </w:t>
            </w:r>
            <w:hyperlink r:id="rId16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gmallory@maryland.gov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02387B30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Elite Comfort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arford County – Maintenance Manager, go to </w:t>
            </w:r>
            <w:hyperlink r:id="rId17" w:history="1">
              <w:r w:rsidRPr="006B5442">
                <w:rPr>
                  <w:rFonts w:eastAsia="Calibri" w:cs="Times New Roman"/>
                  <w:color w:val="0000FF"/>
                  <w:u w:val="single"/>
                </w:rPr>
                <w:t>https://workforcenow.adp.com/mascsr/default/mdf/recruitment/</w:t>
              </w:r>
            </w:hyperlink>
          </w:p>
          <w:p w14:paraId="4BDA8800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Fallston Supply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Forest Hill – Carpenters, Shop &amp; Field Helpers and Laborers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410-803-1200 or christina@fallstonsupply.com</w:t>
            </w:r>
          </w:p>
          <w:p w14:paraId="19A03E3F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-S Company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Dundalk</w:t>
            </w:r>
            <w:proofErr w:type="spellEnd"/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– Fabricators, Assemblers &amp; Production Personnel, submit resume to </w:t>
            </w:r>
            <w:hyperlink r:id="rId18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sales@g-sco.com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3380C3FD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Abacus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altimore County – Forklift Operators, Warehouse, Janitorial &amp; Labor, </w:t>
            </w:r>
            <w:hyperlink r:id="rId19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AbacusOnline.jobs</w:t>
              </w:r>
            </w:hyperlink>
          </w:p>
          <w:p w14:paraId="6DEB973A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Pepsi, </w:t>
            </w:r>
            <w:r w:rsidRPr="006B5442">
              <w:rPr>
                <w:rFonts w:ascii="Times New Roman" w:eastAsia="Calibri" w:hAnsi="Times New Roman" w:cs="Times New Roman"/>
              </w:rPr>
              <w:t>Havre de Grace</w:t>
            </w:r>
            <w:r w:rsidRPr="006B5442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B5442">
              <w:rPr>
                <w:rFonts w:ascii="Times New Roman" w:eastAsia="Calibri" w:hAnsi="Times New Roman" w:cs="Times New Roman"/>
              </w:rPr>
              <w:t xml:space="preserve">Class A or B Drivers, Merchandisers &amp; Warehouse Pickers, </w:t>
            </w:r>
            <w:hyperlink r:id="rId20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pepsihdg.com</w:t>
              </w:r>
            </w:hyperlink>
          </w:p>
          <w:p w14:paraId="02156F81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City of Aberdeen </w:t>
            </w:r>
            <w:r w:rsidRPr="006B5442">
              <w:rPr>
                <w:rFonts w:ascii="Times New Roman" w:eastAsia="Calibri" w:hAnsi="Times New Roman" w:cs="Times New Roman"/>
              </w:rPr>
              <w:t xml:space="preserve">– DPW Maintenance Worker &amp; Water/Wastewater Plant Operator Trainee, </w:t>
            </w:r>
            <w:hyperlink r:id="rId21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www.aberdeenmd.gov/</w:t>
              </w:r>
            </w:hyperlink>
            <w:r w:rsidRPr="006B5442">
              <w:rPr>
                <w:rFonts w:ascii="Times New Roman" w:eastAsia="Calibri" w:hAnsi="Times New Roman" w:cs="Times New Roman"/>
              </w:rPr>
              <w:t xml:space="preserve">  </w:t>
            </w:r>
          </w:p>
          <w:p w14:paraId="0B635CD7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Havre de Grace Decoy Museum, </w:t>
            </w:r>
            <w:r w:rsidRPr="006B5442">
              <w:rPr>
                <w:rFonts w:ascii="Times New Roman" w:eastAsia="Calibri" w:hAnsi="Times New Roman" w:cs="Times New Roman"/>
              </w:rPr>
              <w:t xml:space="preserve">HDG – Executive Director, </w:t>
            </w:r>
            <w:hyperlink r:id="rId22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president@decoymuseum.com</w:t>
              </w:r>
            </w:hyperlink>
          </w:p>
          <w:p w14:paraId="7DED67B1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Harford Systems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Aberdeen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–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Driver/Dockworker,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ire Former &amp; Press Break Operator, </w:t>
            </w:r>
            <w:hyperlink r:id="rId23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cpeloquin@harfordsystems.com</w:t>
              </w:r>
            </w:hyperlink>
          </w:p>
          <w:p w14:paraId="17AFDBFE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>APG</w:t>
            </w:r>
            <w:r w:rsidRPr="006B5442">
              <w:rPr>
                <w:rFonts w:ascii="Times New Roman" w:eastAsia="Calibri" w:hAnsi="Times New Roman" w:cs="Times New Roman"/>
              </w:rPr>
              <w:t xml:space="preserve">, Harford County – Cleaner/Laborers needed, email resume to </w:t>
            </w:r>
            <w:hyperlink r:id="rId24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rworen@oedworks.com</w:t>
              </w:r>
            </w:hyperlink>
          </w:p>
          <w:p w14:paraId="50975CCA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Achieving Children ELC, </w:t>
            </w:r>
            <w:r w:rsidRPr="006B5442">
              <w:rPr>
                <w:rFonts w:ascii="Times New Roman" w:eastAsia="Calibri" w:hAnsi="Times New Roman" w:cs="Times New Roman"/>
              </w:rPr>
              <w:t xml:space="preserve">Havre de Grace – Pre School +/or Infant, Toddler Teachers, </w:t>
            </w:r>
          </w:p>
          <w:p w14:paraId="59CF9017" w14:textId="77777777" w:rsidR="006B5442" w:rsidRPr="006B5442" w:rsidRDefault="006B5442" w:rsidP="006B5442">
            <w:p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</w:rPr>
              <w:t xml:space="preserve">410-939-2273 or </w:t>
            </w:r>
            <w:hyperlink r:id="rId25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achievingchildrenprep@gmail.com</w:t>
              </w:r>
            </w:hyperlink>
          </w:p>
          <w:p w14:paraId="0AD7B2FA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Broadway Services, </w:t>
            </w:r>
            <w:r w:rsidRPr="006B5442">
              <w:rPr>
                <w:rFonts w:ascii="Times New Roman" w:eastAsia="Calibri" w:hAnsi="Times New Roman" w:cs="Times New Roman"/>
              </w:rPr>
              <w:t>Belcamp</w:t>
            </w:r>
            <w:r w:rsidRPr="006B5442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B5442">
              <w:rPr>
                <w:rFonts w:ascii="Times New Roman" w:eastAsia="Calibri" w:hAnsi="Times New Roman" w:cs="Times New Roman"/>
              </w:rPr>
              <w:t xml:space="preserve">Janitor/Housekeeper, </w:t>
            </w:r>
            <w:hyperlink r:id="rId26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jarcher@broadwayservices.com</w:t>
              </w:r>
            </w:hyperlink>
          </w:p>
          <w:p w14:paraId="0FF9D486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>Home Depot</w:t>
            </w:r>
            <w:r w:rsidRPr="006B5442">
              <w:rPr>
                <w:rFonts w:ascii="Times New Roman" w:eastAsia="Calibri" w:hAnsi="Times New Roman" w:cs="Times New Roman"/>
              </w:rPr>
              <w:t xml:space="preserve">, Harford County – various positions, apply at </w:t>
            </w:r>
            <w:hyperlink r:id="rId27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careers.homedepot.com</w:t>
              </w:r>
            </w:hyperlink>
          </w:p>
          <w:p w14:paraId="7E5AD8E4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Harford County Public Library – </w:t>
            </w:r>
            <w:r w:rsidRPr="006B5442">
              <w:rPr>
                <w:rFonts w:ascii="Times New Roman" w:eastAsia="Calibri" w:hAnsi="Times New Roman" w:cs="Times New Roman"/>
              </w:rPr>
              <w:t xml:space="preserve">Custodian Part Time, go to </w:t>
            </w:r>
            <w:hyperlink r:id="rId28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hcplonline.org</w:t>
              </w:r>
            </w:hyperlink>
          </w:p>
          <w:p w14:paraId="7E3F9637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lastRenderedPageBreak/>
              <w:t>Macy’s</w:t>
            </w:r>
            <w:r w:rsidRPr="006B5442">
              <w:rPr>
                <w:rFonts w:ascii="Times New Roman" w:eastAsia="Calibri" w:hAnsi="Times New Roman" w:cs="Times New Roman"/>
              </w:rPr>
              <w:t>, Joppa - Warehouse Associates</w:t>
            </w:r>
            <w:r w:rsidRPr="006B5442">
              <w:rPr>
                <w:rFonts w:ascii="Times New Roman" w:eastAsia="Calibri" w:hAnsi="Times New Roman" w:cs="Times New Roman"/>
                <w:b/>
              </w:rPr>
              <w:t xml:space="preserve"> , </w:t>
            </w:r>
            <w:r w:rsidRPr="006B5442">
              <w:rPr>
                <w:rFonts w:ascii="Times New Roman" w:eastAsia="Calibri" w:hAnsi="Times New Roman" w:cs="Times New Roman"/>
              </w:rPr>
              <w:t xml:space="preserve">apply via </w:t>
            </w:r>
            <w:hyperlink r:id="rId29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snagajob.com</w:t>
              </w:r>
            </w:hyperlink>
          </w:p>
          <w:p w14:paraId="6872B1B1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B5442">
              <w:rPr>
                <w:rFonts w:ascii="Times New Roman" w:eastAsia="Calibri" w:hAnsi="Times New Roman" w:cs="Times New Roman"/>
                <w:b/>
              </w:rPr>
              <w:t xml:space="preserve">Kiddie Academy, Bel Air – </w:t>
            </w:r>
            <w:r w:rsidRPr="006B5442">
              <w:rPr>
                <w:rFonts w:ascii="Times New Roman" w:eastAsia="Calibri" w:hAnsi="Times New Roman" w:cs="Times New Roman"/>
              </w:rPr>
              <w:t xml:space="preserve">various Teacher positions, </w:t>
            </w:r>
            <w:hyperlink r:id="rId30" w:history="1">
              <w:r w:rsidRPr="006B5442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northbelairad@kiddieacademy.net</w:t>
              </w:r>
            </w:hyperlink>
            <w:r w:rsidRPr="006B5442">
              <w:rPr>
                <w:rFonts w:ascii="Times New Roman" w:eastAsia="Calibri" w:hAnsi="Times New Roman" w:cs="Times New Roman"/>
              </w:rPr>
              <w:t xml:space="preserve"> or 410-684-3131 </w:t>
            </w:r>
          </w:p>
          <w:p w14:paraId="1317BAEE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T Engineering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Middle River – Fabrication Bonder &amp; Aviation Assembly, </w:t>
            </w:r>
            <w:hyperlink r:id="rId31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Christopher.crowe@stengg.us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r 410-682-2112</w:t>
            </w:r>
          </w:p>
          <w:p w14:paraId="106AF7F5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Ashley Treatment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HDG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–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go to </w:t>
            </w:r>
            <w:hyperlink r:id="rId32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ashleytreatment.org/careers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view positions.</w:t>
            </w:r>
          </w:p>
          <w:p w14:paraId="72B72E05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Rite Aid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berdeen 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–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ickers, Drivers &amp; Security positions, to apply go to </w:t>
            </w:r>
            <w:hyperlink r:id="rId33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riteaid.com</w:t>
              </w:r>
            </w:hyperlink>
          </w:p>
          <w:p w14:paraId="786D629C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arford County Public Schools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Teachers, Inclusion Helpers, Food Service Workers &amp; Substitutes, email StaffManagement@hcps.org. </w:t>
            </w:r>
          </w:p>
          <w:p w14:paraId="176CF0FD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unlop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avre de Grace - Machine Operators, send resume to </w:t>
            </w:r>
            <w:hyperlink r:id="rId34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.omomah@dunlopboots.com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r call 410-272-2000, ext. 130</w:t>
            </w:r>
          </w:p>
          <w:p w14:paraId="4965C631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ordon Food Service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Aberdeen, 21001 – Delivery Drivers, Freight Handlers &amp; Warehouse Selectors, visit </w:t>
            </w:r>
            <w:hyperlink r:id="rId35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gfs.com/careers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60712D0D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Ferraro Foods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Aberdeen –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Selectors &amp; Dock Workers, Loaders &amp; Reach Operators, visit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hyperlink r:id="rId36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 xml:space="preserve">https://www.ferrarofoods.com/careers </w:t>
              </w:r>
            </w:hyperlink>
          </w:p>
          <w:p w14:paraId="70DA3119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Plastipak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1801 Clark Rd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.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Havre de Grace, 21078 –Machine Operator, Production Planner &amp; Maintenance Manager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go to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hyperlink r:id="rId37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://www.plastipak.com/careers</w:t>
              </w:r>
            </w:hyperlink>
            <w:r w:rsidRPr="006B5442">
              <w:rPr>
                <w:rFonts w:ascii="Times New Roman" w:eastAsia="Calibri" w:hAnsi="Times New Roman" w:cs="Times New Roman"/>
                <w:color w:val="0000FF"/>
                <w:sz w:val="24"/>
                <w:szCs w:val="24"/>
                <w:u w:val="single"/>
              </w:rPr>
              <w:t xml:space="preserve"> or call 410-942-9918</w:t>
            </w:r>
          </w:p>
          <w:p w14:paraId="7D9A8311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proofErr w:type="spellStart"/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edifast</w:t>
            </w:r>
            <w:proofErr w:type="spellEnd"/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avre de Grace – Production Assoc., Team Leads, Warehouse positions &amp; Forklift Operators, visit  </w:t>
            </w:r>
            <w:hyperlink r:id="rId38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medifastinc.com/careers/</w:t>
              </w:r>
            </w:hyperlink>
          </w:p>
          <w:p w14:paraId="2BA30E1A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ProLogistix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Aberdeen –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Warehouse positions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hyperlink r:id="rId39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prologistix.com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r 410-737-0077.</w:t>
            </w:r>
          </w:p>
          <w:p w14:paraId="2960B6B7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cGregors</w:t>
            </w:r>
            <w:proofErr w:type="spellEnd"/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Havre de Grace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–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ervers, Bartenders, Catering Staff, Bussers (Age 15+), </w:t>
            </w:r>
            <w:proofErr w:type="spellStart"/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Barbacks</w:t>
            </w:r>
            <w:proofErr w:type="spellEnd"/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AGE 18+), Event Planning </w:t>
            </w:r>
            <w:proofErr w:type="spellStart"/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Ass’t</w:t>
            </w:r>
            <w:proofErr w:type="spellEnd"/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 email </w:t>
            </w:r>
            <w:hyperlink r:id="rId40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stephaniemacgregors@gmail.com</w:t>
              </w:r>
            </w:hyperlink>
          </w:p>
          <w:p w14:paraId="7E4E57F4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Water’s Edge Events Center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elcamp - Banquet Server, Banquet Bartender &amp; Fine Dining Server, Application is on website </w:t>
            </w:r>
            <w:hyperlink r:id="rId41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watersedgeevents.com</w:t>
              </w:r>
            </w:hyperlink>
          </w:p>
          <w:p w14:paraId="1E9124CD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Better Engineering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Joppa – Mechanical Assembler, Mechanical Fabrication, Machine Repair &amp; Welders, call 410-931-0000, ext. 318.</w:t>
            </w:r>
          </w:p>
          <w:p w14:paraId="413D9B5F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Independent Can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Belcamp –</w:t>
            </w: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ultiple positions, </w:t>
            </w:r>
            <w:hyperlink r:id="rId42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independentcan.com/careers</w:t>
              </w:r>
            </w:hyperlink>
          </w:p>
          <w:p w14:paraId="737E6F9D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First Response Security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>Part Time Unarmed Security Guards, 410-838-1118.</w:t>
            </w:r>
          </w:p>
          <w:p w14:paraId="548CCDA6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DWE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bingdon – Assembly Operators &amp; Injection Molding Techs, </w:t>
            </w:r>
            <w:hyperlink r:id="rId43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dweplastics.com</w:t>
              </w:r>
            </w:hyperlink>
          </w:p>
          <w:p w14:paraId="38BA3DA2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ekSynap</w:t>
            </w:r>
            <w:proofErr w:type="spellEnd"/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,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various locations, IT &amp; Cyber positions, </w:t>
            </w:r>
            <w:hyperlink r:id="rId44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s://www.TekSynap.com/careers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5BDB5202" w14:textId="77777777" w:rsidR="006B5442" w:rsidRPr="006B5442" w:rsidRDefault="006B5442" w:rsidP="006B5442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BSC America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arious positions in Harford County –  </w:t>
            </w:r>
            <w:hyperlink r:id="rId45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s://www.bscamerica.com/careers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07E5EE9F" w14:textId="77777777" w:rsidR="006B5442" w:rsidRPr="006B5442" w:rsidRDefault="006B5442" w:rsidP="006B5442">
            <w:pPr>
              <w:numPr>
                <w:ilvl w:val="0"/>
                <w:numId w:val="24"/>
              </w:numPr>
              <w:spacing w:after="160" w:line="25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Frito Lay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berdeen –  Route Sales Rep, visit:  </w:t>
            </w:r>
            <w:hyperlink r:id="rId46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s://www.fritolayemployment.com/</w:t>
              </w:r>
            </w:hyperlink>
          </w:p>
          <w:p w14:paraId="1AFFFFB6" w14:textId="77777777" w:rsidR="006B5442" w:rsidRPr="006B5442" w:rsidRDefault="006B5442" w:rsidP="006B5442">
            <w:pPr>
              <w:numPr>
                <w:ilvl w:val="0"/>
                <w:numId w:val="24"/>
              </w:numPr>
              <w:spacing w:after="160" w:line="25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riswold Home Care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Harford &amp; Cecil Counties, CMTs, GNAs &amp; CNAs, go to </w:t>
            </w:r>
            <w:hyperlink r:id="rId47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s://careers.hireology.com/griswoldmaryland-harfordcecil/485540/description</w:t>
              </w:r>
            </w:hyperlink>
          </w:p>
          <w:p w14:paraId="76BE71E7" w14:textId="77777777" w:rsidR="006B5442" w:rsidRDefault="006B5442" w:rsidP="006B5442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Areas, USA, 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arford &amp; Cecil Counties - visit </w:t>
            </w:r>
            <w:hyperlink r:id="rId48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s://recruiting.talentreef/areas-usa-O</w:t>
              </w:r>
            </w:hyperlink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2DE2D752" w14:textId="77777777" w:rsidR="00310A40" w:rsidRPr="006B5442" w:rsidRDefault="006B5442" w:rsidP="006B5442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544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Beacon Staffing Alternatives</w:t>
            </w:r>
            <w:r w:rsidRPr="006B544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Aberdeen – various jobs, </w:t>
            </w:r>
            <w:hyperlink r:id="rId49" w:history="1">
              <w:r w:rsidRPr="006B5442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beaconstaffing.com</w:t>
              </w:r>
            </w:hyperlink>
          </w:p>
          <w:p w14:paraId="58A048F5" w14:textId="77777777" w:rsidR="00BE1CD6" w:rsidRPr="00BE1CD6" w:rsidRDefault="00BE1CD6" w:rsidP="00BE1CD6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E1CD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Bel Air Construction</w:t>
            </w:r>
            <w:r w:rsidRPr="00BE1C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ositions: Licensed Contractor</w:t>
            </w:r>
          </w:p>
          <w:p w14:paraId="382199BD" w14:textId="77777777" w:rsidR="00BE1CD6" w:rsidRDefault="00BE1CD6" w:rsidP="00BE1CD6">
            <w:p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</w:t>
            </w:r>
            <w:r w:rsidRPr="00BE1C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pecialty: Carpentry, framing, home remodeling How to Apply: email the owner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</w:t>
            </w:r>
          </w:p>
          <w:p w14:paraId="181BB4F3" w14:textId="0FA96C34" w:rsidR="00BE1CD6" w:rsidRPr="00BE1CD6" w:rsidRDefault="00BE1CD6" w:rsidP="00BE1CD6">
            <w:p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</w:t>
            </w:r>
            <w:r w:rsidRPr="00BE1CD6">
              <w:rPr>
                <w:rFonts w:ascii="Times New Roman" w:eastAsia="Calibri" w:hAnsi="Times New Roman" w:cs="Times New Roman"/>
                <w:sz w:val="24"/>
                <w:szCs w:val="24"/>
              </w:rPr>
              <w:t>michael@belairconstruction.com to set up an interview *Spanish/English translation available</w:t>
            </w:r>
          </w:p>
          <w:p w14:paraId="5CAF742D" w14:textId="77777777" w:rsidR="006B5442" w:rsidRDefault="00BE1CD6" w:rsidP="00BE1CD6">
            <w:p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</w:t>
            </w:r>
            <w:r w:rsidRPr="00BE1CD6">
              <w:rPr>
                <w:rFonts w:ascii="Times New Roman" w:eastAsia="Calibri" w:hAnsi="Times New Roman" w:cs="Times New Roman"/>
                <w:sz w:val="24"/>
                <w:szCs w:val="24"/>
              </w:rPr>
              <w:t>Phone: 410-804-1338</w:t>
            </w:r>
          </w:p>
          <w:p w14:paraId="10AD4C66" w14:textId="62D33BF1" w:rsidR="0050114F" w:rsidRPr="006B5442" w:rsidRDefault="0050114F" w:rsidP="00BE1CD6">
            <w:p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A1A54" w14:paraId="778CC5D9" w14:textId="77777777" w:rsidTr="004C572B">
        <w:tc>
          <w:tcPr>
            <w:tcW w:w="10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E1A1F" w14:textId="77777777" w:rsidR="0050114F" w:rsidRDefault="0050114F" w:rsidP="005259EA">
            <w:pPr>
              <w:rPr>
                <w:rFonts w:ascii="New Times Roman" w:eastAsia="Calibri" w:hAnsi="New Times Roman" w:cs="Times New Roman"/>
                <w:b/>
              </w:rPr>
            </w:pPr>
          </w:p>
          <w:p w14:paraId="3135C39A" w14:textId="77777777" w:rsidR="0050114F" w:rsidRDefault="0050114F" w:rsidP="005259EA">
            <w:pPr>
              <w:rPr>
                <w:rFonts w:ascii="New Times Roman" w:eastAsia="Calibri" w:hAnsi="New Times Roman" w:cs="Times New Roman"/>
                <w:b/>
              </w:rPr>
            </w:pPr>
          </w:p>
          <w:p w14:paraId="2F85ED79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Cecil County Public Schools, </w:t>
            </w:r>
            <w:r w:rsidRPr="0050114F">
              <w:rPr>
                <w:rFonts w:ascii="Times New Roman" w:hAnsi="Times New Roman" w:cs="Times New Roman"/>
              </w:rPr>
              <w:t xml:space="preserve">Multiple job openings available, go to: </w:t>
            </w:r>
            <w:hyperlink r:id="rId50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ttps://www.ccps.org/</w:t>
              </w:r>
            </w:hyperlink>
          </w:p>
          <w:p w14:paraId="3FF416E5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0114F">
              <w:rPr>
                <w:rFonts w:ascii="Times New Roman" w:hAnsi="Times New Roman" w:cs="Times New Roman"/>
                <w:b/>
              </w:rPr>
              <w:t>Akehurst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 xml:space="preserve">, </w:t>
            </w:r>
            <w:r w:rsidRPr="0050114F">
              <w:rPr>
                <w:rFonts w:ascii="Times New Roman" w:hAnsi="Times New Roman" w:cs="Times New Roman"/>
              </w:rPr>
              <w:t xml:space="preserve">Landscaping jobs available, apply in person at 712 Philadelphia Road, Joppa MD 21085 or online at </w:t>
            </w:r>
            <w:hyperlink r:id="rId51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akehurst.com</w:t>
              </w:r>
            </w:hyperlink>
          </w:p>
          <w:p w14:paraId="121F242A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University of MD Upper </w:t>
            </w:r>
            <w:proofErr w:type="spellStart"/>
            <w:r w:rsidRPr="0050114F">
              <w:rPr>
                <w:rFonts w:ascii="Times New Roman" w:hAnsi="Times New Roman" w:cs="Times New Roman"/>
                <w:b/>
              </w:rPr>
              <w:t>Ches.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proofErr w:type="gramStart"/>
            <w:r w:rsidRPr="0050114F">
              <w:rPr>
                <w:rFonts w:ascii="Times New Roman" w:hAnsi="Times New Roman" w:cs="Times New Roman"/>
                <w:b/>
              </w:rPr>
              <w:t>Health</w:t>
            </w:r>
            <w:r w:rsidRPr="0050114F">
              <w:rPr>
                <w:rFonts w:ascii="Times New Roman" w:hAnsi="Times New Roman" w:cs="Times New Roman"/>
              </w:rPr>
              <w:t>,virtual</w:t>
            </w:r>
            <w:proofErr w:type="spellEnd"/>
            <w:proofErr w:type="gramEnd"/>
            <w:r w:rsidRPr="0050114F">
              <w:rPr>
                <w:rFonts w:ascii="Times New Roman" w:hAnsi="Times New Roman" w:cs="Times New Roman"/>
              </w:rPr>
              <w:t xml:space="preserve"> job fair on August 25 for hospital wide jobs, reserve your spot at bit.ly/3xWN6H7</w:t>
            </w:r>
          </w:p>
          <w:p w14:paraId="4FBB11FC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La </w:t>
            </w:r>
            <w:proofErr w:type="spellStart"/>
            <w:r w:rsidRPr="0050114F">
              <w:rPr>
                <w:rFonts w:ascii="Times New Roman" w:hAnsi="Times New Roman" w:cs="Times New Roman"/>
                <w:b/>
              </w:rPr>
              <w:t>Garderie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 xml:space="preserve"> School, </w:t>
            </w:r>
            <w:r w:rsidRPr="0050114F">
              <w:rPr>
                <w:rFonts w:ascii="Times New Roman" w:hAnsi="Times New Roman" w:cs="Times New Roman"/>
              </w:rPr>
              <w:t xml:space="preserve">Churchville, MD, Child Care Teachers, email resume to </w:t>
            </w:r>
            <w:proofErr w:type="spellStart"/>
            <w:r w:rsidRPr="0050114F">
              <w:rPr>
                <w:rFonts w:ascii="Times New Roman" w:hAnsi="Times New Roman" w:cs="Times New Roman"/>
              </w:rPr>
              <w:t>maude@littlehouseprep</w:t>
            </w:r>
            <w:proofErr w:type="spellEnd"/>
            <w:r w:rsidRPr="0050114F">
              <w:rPr>
                <w:rFonts w:ascii="Times New Roman" w:hAnsi="Times New Roman" w:cs="Times New Roman"/>
              </w:rPr>
              <w:t xml:space="preserve"> or call 410-914-5171</w:t>
            </w:r>
          </w:p>
          <w:p w14:paraId="56ADC943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Lidl,</w:t>
            </w:r>
            <w:r w:rsidRPr="0050114F">
              <w:rPr>
                <w:rFonts w:ascii="Times New Roman" w:hAnsi="Times New Roman" w:cs="Times New Roman"/>
              </w:rPr>
              <w:t xml:space="preserve"> Perryville, MD Warehouse Associates, https://careers.lidl.com/jobs/warehouse-associate-perryville-md-19381</w:t>
            </w:r>
          </w:p>
          <w:p w14:paraId="640EEB93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PFG, </w:t>
            </w:r>
            <w:r w:rsidRPr="0050114F">
              <w:rPr>
                <w:rFonts w:ascii="Times New Roman" w:hAnsi="Times New Roman" w:cs="Times New Roman"/>
              </w:rPr>
              <w:t>Elkton, MD, Hiring Event, CDL Drivers, Pullers, Selectors, Delivery Drivers, Tuesday, August 24, 9-4, register at jobs, employment in Elkton at Indeed.com</w:t>
            </w:r>
          </w:p>
          <w:p w14:paraId="2B70573F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ESTES,</w:t>
            </w:r>
            <w:r w:rsidRPr="0050114F">
              <w:rPr>
                <w:rFonts w:ascii="Times New Roman" w:hAnsi="Times New Roman" w:cs="Times New Roman"/>
              </w:rPr>
              <w:t xml:space="preserve"> Elkton, MD, CDL Drivers, Delivery Drivers, Dock Workers, and others https://www.work4estes.com/</w:t>
            </w:r>
          </w:p>
          <w:p w14:paraId="0FCFD47F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APG, </w:t>
            </w:r>
            <w:r w:rsidRPr="0050114F">
              <w:rPr>
                <w:rFonts w:ascii="Times New Roman" w:hAnsi="Times New Roman" w:cs="Times New Roman"/>
              </w:rPr>
              <w:t xml:space="preserve">Security Guard Job Openings, View details in </w:t>
            </w:r>
            <w:proofErr w:type="spellStart"/>
            <w:r w:rsidRPr="0050114F">
              <w:rPr>
                <w:rFonts w:ascii="Times New Roman" w:hAnsi="Times New Roman" w:cs="Times New Roman"/>
              </w:rPr>
              <w:t>USAjobs</w:t>
            </w:r>
            <w:proofErr w:type="spellEnd"/>
            <w:r w:rsidRPr="0050114F">
              <w:rPr>
                <w:rFonts w:ascii="Times New Roman" w:hAnsi="Times New Roman" w:cs="Times New Roman"/>
              </w:rPr>
              <w:t xml:space="preserve">: </w:t>
            </w:r>
            <w:hyperlink r:id="rId52" w:tgtFrame="_blank" w:tooltip="USAJobs URL" w:history="1">
              <w:r w:rsidRPr="0050114F">
                <w:rPr>
                  <w:rFonts w:ascii="Times New Roman" w:hAnsi="Times New Roman" w:cs="Times New Roman"/>
                  <w:color w:val="1F497D"/>
                </w:rPr>
                <w:t xml:space="preserve">https://www.usajobs.gov/GetJob/ViewDetails/610067400 </w:t>
              </w:r>
            </w:hyperlink>
            <w:hyperlink r:id="rId53" w:tgtFrame="_blank" w:tooltip="USAJobs URL" w:history="1">
              <w:r w:rsidRPr="0050114F">
                <w:rPr>
                  <w:rFonts w:ascii="Times New Roman" w:hAnsi="Times New Roman" w:cs="Times New Roman"/>
                  <w:color w:val="1F497D"/>
                </w:rPr>
                <w:t xml:space="preserve">https://www.usajobs.gov/GetJob/ViewDetails/610067300 </w:t>
              </w:r>
            </w:hyperlink>
            <w:r w:rsidRPr="0050114F">
              <w:rPr>
                <w:rFonts w:ascii="Times New Roman" w:hAnsi="Times New Roman" w:cs="Times New Roman"/>
                <w:color w:val="1F497D"/>
              </w:rPr>
              <w:t xml:space="preserve"> </w:t>
            </w:r>
          </w:p>
          <w:p w14:paraId="3317BFFD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ABM, </w:t>
            </w:r>
            <w:r w:rsidRPr="0050114F">
              <w:rPr>
                <w:rFonts w:ascii="Times New Roman" w:hAnsi="Times New Roman" w:cs="Times New Roman"/>
              </w:rPr>
              <w:t xml:space="preserve">Oxford, PA, Multiple job openings, go to: </w:t>
            </w:r>
            <w:hyperlink r:id="rId54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Parking Customers - Building Maintenance and Facility Services (jobaline.com)</w:t>
              </w:r>
            </w:hyperlink>
          </w:p>
          <w:p w14:paraId="312D1B10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City of Newark, DE,</w:t>
            </w:r>
            <w:r w:rsidRPr="0050114F">
              <w:rPr>
                <w:rFonts w:ascii="Times New Roman" w:hAnsi="Times New Roman" w:cs="Times New Roman"/>
              </w:rPr>
              <w:t xml:space="preserve"> Code Enforcement Officer, apply at: www.newarkde.gov/jobs by 4:00 p.m. Friday, August 27, 2021</w:t>
            </w:r>
          </w:p>
          <w:p w14:paraId="2A73F999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Thermoforming Process Products,</w:t>
            </w:r>
            <w:r w:rsidRPr="0050114F">
              <w:rPr>
                <w:rFonts w:ascii="Times New Roman" w:hAnsi="Times New Roman" w:cs="Times New Roman"/>
              </w:rPr>
              <w:t xml:space="preserve"> Elkton, MD, Manufacturing &amp; Quality jobs, etc., call 410-392-0036</w:t>
            </w:r>
          </w:p>
          <w:p w14:paraId="3E3B32AE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C&amp;S Wholesale, </w:t>
            </w:r>
            <w:r w:rsidRPr="0050114F">
              <w:rPr>
                <w:rFonts w:ascii="Times New Roman" w:hAnsi="Times New Roman" w:cs="Times New Roman"/>
              </w:rPr>
              <w:t xml:space="preserve">North East, MD, various job openings, go to: </w:t>
            </w:r>
            <w:hyperlink r:id="rId55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cswg.com</w:t>
              </w:r>
            </w:hyperlink>
          </w:p>
          <w:p w14:paraId="00141DB9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Tots Landing Child Care, </w:t>
            </w:r>
            <w:r w:rsidRPr="0050114F">
              <w:rPr>
                <w:rFonts w:ascii="Times New Roman" w:hAnsi="Times New Roman" w:cs="Times New Roman"/>
              </w:rPr>
              <w:t>NE, MD, Pre-School Teacher email resume to alice.sturgill@totslanding.org</w:t>
            </w:r>
          </w:p>
          <w:p w14:paraId="1EC4F3E3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Bayside Community Network, </w:t>
            </w:r>
            <w:r w:rsidRPr="0050114F">
              <w:rPr>
                <w:rFonts w:ascii="Times New Roman" w:hAnsi="Times New Roman" w:cs="Times New Roman"/>
              </w:rPr>
              <w:t xml:space="preserve">Elkton, p/t cleaner, evening shift, send resume to </w:t>
            </w:r>
            <w:hyperlink r:id="rId56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asexton@swnetwork.org</w:t>
              </w:r>
            </w:hyperlink>
            <w:r w:rsidRPr="0050114F">
              <w:rPr>
                <w:rFonts w:ascii="Times New Roman" w:hAnsi="Times New Roman" w:cs="Times New Roman"/>
              </w:rPr>
              <w:t>, ref: bayside community cleaner</w:t>
            </w:r>
          </w:p>
          <w:p w14:paraId="04CD0F5B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Cecil College, </w:t>
            </w:r>
            <w:r w:rsidRPr="0050114F">
              <w:rPr>
                <w:rFonts w:ascii="Times New Roman" w:hAnsi="Times New Roman" w:cs="Times New Roman"/>
              </w:rPr>
              <w:t xml:space="preserve">Transportation Dept., CDL Instructor P/T, Driver Ed Instructors, go to: </w:t>
            </w:r>
            <w:hyperlink r:id="rId57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ttps://www.cecil.edu/about-us/employment</w:t>
              </w:r>
            </w:hyperlink>
          </w:p>
          <w:p w14:paraId="49D2C689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Tutor Time of Newark, </w:t>
            </w:r>
            <w:r w:rsidRPr="0050114F">
              <w:rPr>
                <w:rFonts w:ascii="Times New Roman" w:hAnsi="Times New Roman" w:cs="Times New Roman"/>
              </w:rPr>
              <w:t>491 S. Harmony Rd.,</w:t>
            </w:r>
            <w:r w:rsidRPr="0050114F">
              <w:rPr>
                <w:rFonts w:ascii="Times New Roman" w:hAnsi="Times New Roman" w:cs="Times New Roman"/>
                <w:b/>
              </w:rPr>
              <w:t xml:space="preserve"> </w:t>
            </w:r>
            <w:r w:rsidRPr="0050114F">
              <w:rPr>
                <w:rFonts w:ascii="Times New Roman" w:hAnsi="Times New Roman" w:cs="Times New Roman"/>
              </w:rPr>
              <w:t xml:space="preserve">Newark, DE, Lead Teacher , Assistant Teachers &amp; Teachers, send resume to </w:t>
            </w:r>
            <w:hyperlink r:id="rId58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bminks@tutortime.com</w:t>
              </w:r>
            </w:hyperlink>
            <w:r w:rsidRPr="0050114F">
              <w:rPr>
                <w:rFonts w:ascii="Times New Roman" w:hAnsi="Times New Roman" w:cs="Times New Roman"/>
              </w:rPr>
              <w:t xml:space="preserve"> , in person interviews, Aug. 21,  9-noon,  bring resume, 2 forms of ID, 3-5 references &amp; transcript ( if applicable)</w:t>
            </w:r>
          </w:p>
          <w:p w14:paraId="3617639E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0114F">
              <w:rPr>
                <w:rFonts w:ascii="Times New Roman" w:hAnsi="Times New Roman" w:cs="Times New Roman"/>
                <w:b/>
              </w:rPr>
              <w:t>Shorehaven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 xml:space="preserve">, </w:t>
            </w:r>
            <w:r w:rsidRPr="0050114F">
              <w:rPr>
                <w:rFonts w:ascii="Times New Roman" w:hAnsi="Times New Roman" w:cs="Times New Roman"/>
              </w:rPr>
              <w:t xml:space="preserve">Elkton, MD, Community Living Assistant, House Manager, Medical Support Staff  &amp; others send resume to </w:t>
            </w:r>
            <w:hyperlink r:id="rId59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R@shorehaveninc.com</w:t>
              </w:r>
            </w:hyperlink>
            <w:r w:rsidRPr="0050114F">
              <w:rPr>
                <w:rFonts w:ascii="Times New Roman" w:hAnsi="Times New Roman" w:cs="Times New Roman"/>
              </w:rPr>
              <w:t xml:space="preserve"> </w:t>
            </w:r>
          </w:p>
          <w:p w14:paraId="3A5562D0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0114F">
              <w:rPr>
                <w:rFonts w:ascii="Times New Roman" w:hAnsi="Times New Roman" w:cs="Times New Roman"/>
                <w:b/>
              </w:rPr>
              <w:t>Americold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 xml:space="preserve">, </w:t>
            </w:r>
            <w:r w:rsidRPr="0050114F">
              <w:rPr>
                <w:rFonts w:ascii="Times New Roman" w:hAnsi="Times New Roman" w:cs="Times New Roman"/>
              </w:rPr>
              <w:t xml:space="preserve">Perryville, MD, Cold Storage w/h jobs, go to </w:t>
            </w:r>
            <w:hyperlink r:id="rId60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americold.com/careers/</w:t>
              </w:r>
            </w:hyperlink>
          </w:p>
          <w:p w14:paraId="78BCAB2A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IKEA, </w:t>
            </w:r>
            <w:r w:rsidRPr="0050114F">
              <w:rPr>
                <w:rFonts w:ascii="Times New Roman" w:hAnsi="Times New Roman" w:cs="Times New Roman"/>
              </w:rPr>
              <w:t xml:space="preserve">Perryville, MD, General Warehouse Workers, go to </w:t>
            </w:r>
            <w:hyperlink r:id="rId61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seeacareerwithus.com</w:t>
              </w:r>
            </w:hyperlink>
          </w:p>
          <w:p w14:paraId="78FF4FC8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Roller Service Corp., </w:t>
            </w:r>
            <w:r w:rsidRPr="0050114F">
              <w:rPr>
                <w:rFonts w:ascii="Times New Roman" w:hAnsi="Times New Roman" w:cs="Times New Roman"/>
              </w:rPr>
              <w:t xml:space="preserve">Newark, DE, Production Worker/Lathe Operator day shift , send resume to </w:t>
            </w:r>
            <w:hyperlink r:id="rId62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jgentile@rollerservice.com</w:t>
              </w:r>
            </w:hyperlink>
          </w:p>
          <w:p w14:paraId="75A4B0A7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0114F">
              <w:rPr>
                <w:rFonts w:ascii="Times New Roman" w:hAnsi="Times New Roman" w:cs="Times New Roman"/>
                <w:b/>
              </w:rPr>
              <w:t>Thymly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 xml:space="preserve"> Products,</w:t>
            </w:r>
            <w:r w:rsidRPr="0050114F">
              <w:rPr>
                <w:rFonts w:ascii="Times New Roman" w:hAnsi="Times New Roman" w:cs="Times New Roman"/>
              </w:rPr>
              <w:t xml:space="preserve"> Housekeeping Worker, email resume to </w:t>
            </w:r>
            <w:hyperlink r:id="rId63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vincer@thymlyproducts.com</w:t>
              </w:r>
            </w:hyperlink>
          </w:p>
          <w:p w14:paraId="4A19E064" w14:textId="776FE9F1" w:rsidR="0050114F" w:rsidRPr="0050114F" w:rsidRDefault="0050114F" w:rsidP="007B65C3">
            <w:p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</w:rPr>
              <w:t>Production Workers also needed</w:t>
            </w:r>
            <w:r w:rsidRPr="0050114F">
              <w:rPr>
                <w:rFonts w:ascii="Times New Roman" w:hAnsi="Times New Roman" w:cs="Times New Roman"/>
                <w:b/>
              </w:rPr>
              <w:t>,</w:t>
            </w:r>
            <w:r w:rsidRPr="0050114F">
              <w:rPr>
                <w:rFonts w:ascii="Times New Roman" w:hAnsi="Times New Roman" w:cs="Times New Roman"/>
              </w:rPr>
              <w:t xml:space="preserve"> send resume to </w:t>
            </w:r>
            <w:hyperlink r:id="rId64" w:history="1">
              <w:r w:rsidR="007B65C3" w:rsidRPr="009C04B1">
                <w:rPr>
                  <w:rStyle w:val="Hyperlink"/>
                  <w:rFonts w:ascii="Times New Roman" w:hAnsi="Times New Roman" w:cs="Times New Roman"/>
                </w:rPr>
                <w:t>BillT@thymlyproducts.com</w:t>
              </w:r>
            </w:hyperlink>
            <w:r w:rsidR="007B65C3">
              <w:rPr>
                <w:rFonts w:ascii="Times New Roman" w:hAnsi="Times New Roman" w:cs="Times New Roman"/>
              </w:rPr>
              <w:t xml:space="preserve"> </w:t>
            </w:r>
          </w:p>
          <w:p w14:paraId="5DC2418E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33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Birddogs Inc.</w:t>
            </w:r>
            <w:r w:rsidRPr="0050114F">
              <w:rPr>
                <w:rFonts w:ascii="Times New Roman" w:hAnsi="Times New Roman" w:cs="Times New Roman"/>
              </w:rPr>
              <w:t xml:space="preserve">, Newark, DE, P/T Seasonal Fulfillment Assoc.’s needed ASAP, email resume to </w:t>
            </w:r>
            <w:hyperlink r:id="rId65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Jack@birddogs.com</w:t>
              </w:r>
            </w:hyperlink>
          </w:p>
          <w:p w14:paraId="0059CDA4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0114F">
              <w:rPr>
                <w:rFonts w:ascii="Times New Roman" w:hAnsi="Times New Roman" w:cs="Times New Roman"/>
                <w:b/>
              </w:rPr>
              <w:t>Clene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50114F">
              <w:rPr>
                <w:rFonts w:ascii="Times New Roman" w:hAnsi="Times New Roman" w:cs="Times New Roman"/>
                <w:b/>
              </w:rPr>
              <w:t>Nanomedicine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>,</w:t>
            </w:r>
            <w:r w:rsidRPr="0050114F">
              <w:rPr>
                <w:rFonts w:ascii="Times New Roman" w:hAnsi="Times New Roman" w:cs="Times New Roman"/>
              </w:rPr>
              <w:t xml:space="preserve"> North East, MD. Production Workers, send resume to </w:t>
            </w:r>
            <w:hyperlink r:id="rId66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info@clenenanomedicine.com</w:t>
              </w:r>
            </w:hyperlink>
          </w:p>
          <w:p w14:paraId="1032B305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Steak &amp; Main, </w:t>
            </w:r>
            <w:r w:rsidRPr="0050114F">
              <w:rPr>
                <w:rFonts w:ascii="Times New Roman" w:hAnsi="Times New Roman" w:cs="Times New Roman"/>
              </w:rPr>
              <w:t xml:space="preserve">North East, MD, Chefs needed, send resume to </w:t>
            </w:r>
            <w:hyperlink r:id="rId67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asexton@swnetwork.org</w:t>
              </w:r>
            </w:hyperlink>
            <w:r w:rsidRPr="0050114F">
              <w:rPr>
                <w:rFonts w:ascii="Times New Roman" w:hAnsi="Times New Roman" w:cs="Times New Roman"/>
              </w:rPr>
              <w:t xml:space="preserve"> ref: Steak &amp; Main</w:t>
            </w:r>
          </w:p>
          <w:p w14:paraId="040A8144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Regal Restrooms,</w:t>
            </w:r>
            <w:r w:rsidRPr="0050114F">
              <w:rPr>
                <w:rFonts w:ascii="Times New Roman" w:hAnsi="Times New Roman" w:cs="Times New Roman"/>
              </w:rPr>
              <w:t xml:space="preserve"> North East, MD, CDL A Driver opening &amp; Portable Restroom Technician opening, apply in person at 2959 Pulaski Hwy., NE, MD 21901</w:t>
            </w:r>
          </w:p>
          <w:p w14:paraId="220DC343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0114F">
              <w:rPr>
                <w:rFonts w:ascii="Times New Roman" w:hAnsi="Times New Roman" w:cs="Times New Roman"/>
                <w:b/>
              </w:rPr>
              <w:t>Micropore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>,</w:t>
            </w:r>
            <w:r w:rsidRPr="0050114F">
              <w:rPr>
                <w:rFonts w:ascii="Times New Roman" w:hAnsi="Times New Roman" w:cs="Times New Roman"/>
              </w:rPr>
              <w:t xml:space="preserve"> Elkton, Production Tech’s, email resume to </w:t>
            </w:r>
            <w:hyperlink r:id="rId68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asexton@swnetwortk.org</w:t>
              </w:r>
            </w:hyperlink>
            <w:r w:rsidRPr="0050114F">
              <w:rPr>
                <w:rFonts w:ascii="Times New Roman" w:hAnsi="Times New Roman" w:cs="Times New Roman"/>
              </w:rPr>
              <w:t xml:space="preserve"> ref: </w:t>
            </w:r>
            <w:proofErr w:type="spellStart"/>
            <w:r w:rsidRPr="0050114F">
              <w:rPr>
                <w:rFonts w:ascii="Times New Roman" w:hAnsi="Times New Roman" w:cs="Times New Roman"/>
              </w:rPr>
              <w:t>Micropore</w:t>
            </w:r>
            <w:proofErr w:type="spellEnd"/>
            <w:r w:rsidRPr="0050114F">
              <w:rPr>
                <w:rFonts w:ascii="Times New Roman" w:hAnsi="Times New Roman" w:cs="Times New Roman"/>
              </w:rPr>
              <w:t xml:space="preserve"> </w:t>
            </w:r>
          </w:p>
          <w:p w14:paraId="050897CC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Dollar General,</w:t>
            </w:r>
            <w:r w:rsidRPr="0050114F">
              <w:rPr>
                <w:rFonts w:ascii="Times New Roman" w:hAnsi="Times New Roman" w:cs="Times New Roman"/>
              </w:rPr>
              <w:t xml:space="preserve"> Elkton Stores, Cashier and others, go to </w:t>
            </w:r>
            <w:hyperlink r:id="rId69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dollargeneral.com</w:t>
              </w:r>
            </w:hyperlink>
            <w:r w:rsidRPr="0050114F">
              <w:rPr>
                <w:rFonts w:ascii="Times New Roman" w:hAnsi="Times New Roman" w:cs="Times New Roman"/>
              </w:rPr>
              <w:t xml:space="preserve"> or stop in</w:t>
            </w:r>
          </w:p>
          <w:p w14:paraId="35B42A7A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Patriot Sanitation,</w:t>
            </w:r>
            <w:r w:rsidRPr="0050114F">
              <w:rPr>
                <w:rFonts w:ascii="Times New Roman" w:hAnsi="Times New Roman" w:cs="Times New Roman"/>
              </w:rPr>
              <w:t xml:space="preserve"> Elkton, MD, Helper needed, very early start time, send resume to Alan Sexton, asexton@swnetwork.org, reference Patriot Sanitation or call 410-996-0542</w:t>
            </w:r>
          </w:p>
          <w:p w14:paraId="5BCE5B17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Food Lion, </w:t>
            </w:r>
            <w:r w:rsidRPr="0050114F">
              <w:rPr>
                <w:rFonts w:ascii="Times New Roman" w:hAnsi="Times New Roman" w:cs="Times New Roman"/>
              </w:rPr>
              <w:t xml:space="preserve">Perryville, MD, Full &amp; Part Time  job openings, go to </w:t>
            </w:r>
            <w:hyperlink r:id="rId70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foodlion.com</w:t>
              </w:r>
            </w:hyperlink>
          </w:p>
          <w:p w14:paraId="16897A38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Highline-Warren</w:t>
            </w:r>
            <w:r w:rsidRPr="0050114F">
              <w:rPr>
                <w:rFonts w:ascii="Times New Roman" w:hAnsi="Times New Roman" w:cs="Times New Roman"/>
              </w:rPr>
              <w:t xml:space="preserve">, Elkton W/H jobs, </w:t>
            </w:r>
            <w:hyperlink r:id="rId71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ttps://highlinewarren.com/job-openings/</w:t>
              </w:r>
            </w:hyperlink>
          </w:p>
          <w:p w14:paraId="3322694C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0114F">
              <w:rPr>
                <w:rFonts w:ascii="Times New Roman" w:hAnsi="Times New Roman" w:cs="Times New Roman"/>
                <w:b/>
              </w:rPr>
              <w:t>Aquafin</w:t>
            </w:r>
            <w:proofErr w:type="spellEnd"/>
            <w:r w:rsidRPr="0050114F">
              <w:rPr>
                <w:rFonts w:ascii="Times New Roman" w:hAnsi="Times New Roman" w:cs="Times New Roman"/>
                <w:b/>
              </w:rPr>
              <w:t>,</w:t>
            </w:r>
            <w:r w:rsidRPr="0050114F">
              <w:rPr>
                <w:rFonts w:ascii="Times New Roman" w:hAnsi="Times New Roman" w:cs="Times New Roman"/>
              </w:rPr>
              <w:t xml:space="preserve"> Elkton, W/H, Production jobs, send your resume to </w:t>
            </w:r>
            <w:hyperlink r:id="rId72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r@aquafin.net</w:t>
              </w:r>
            </w:hyperlink>
          </w:p>
          <w:p w14:paraId="4A2E4FDE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TCS Commercial Cleaning, Inc.</w:t>
            </w:r>
            <w:r w:rsidRPr="0050114F">
              <w:rPr>
                <w:rFonts w:ascii="Times New Roman" w:hAnsi="Times New Roman" w:cs="Times New Roman"/>
              </w:rPr>
              <w:t xml:space="preserve">, </w:t>
            </w:r>
            <w:hyperlink r:id="rId73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TCS Commercial Cleaning, Inc. Jobs and Careers | Indeed.com</w:t>
              </w:r>
            </w:hyperlink>
          </w:p>
          <w:p w14:paraId="6DBAC785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Capstone Logistics, </w:t>
            </w:r>
            <w:r w:rsidRPr="0050114F">
              <w:rPr>
                <w:rFonts w:ascii="Times New Roman" w:hAnsi="Times New Roman" w:cs="Times New Roman"/>
              </w:rPr>
              <w:t>North East, MD, Warehouse Selectors needed, go to capstone.jobs</w:t>
            </w:r>
          </w:p>
          <w:p w14:paraId="31852B49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bCs/>
                <w:u w:val="single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Operative Experience Inc., </w:t>
            </w:r>
            <w:r w:rsidRPr="0050114F">
              <w:rPr>
                <w:rFonts w:ascii="Times New Roman" w:hAnsi="Times New Roman" w:cs="Times New Roman"/>
              </w:rPr>
              <w:t>Electrical Technician, Project Manager</w:t>
            </w:r>
            <w:r w:rsidRPr="0050114F">
              <w:rPr>
                <w:rFonts w:ascii="Times New Roman" w:hAnsi="Times New Roman" w:cs="Times New Roman"/>
                <w:b/>
              </w:rPr>
              <w:t xml:space="preserve">, </w:t>
            </w:r>
            <w:r w:rsidRPr="0050114F">
              <w:rPr>
                <w:rFonts w:ascii="Times New Roman" w:hAnsi="Times New Roman" w:cs="Times New Roman"/>
              </w:rPr>
              <w:t xml:space="preserve">Inv. Ctrl. Clerk, email resume to </w:t>
            </w:r>
            <w:hyperlink r:id="rId74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asexton@swnetwork.org</w:t>
              </w:r>
            </w:hyperlink>
            <w:r w:rsidRPr="0050114F">
              <w:rPr>
                <w:rFonts w:ascii="Times New Roman" w:hAnsi="Times New Roman" w:cs="Times New Roman"/>
              </w:rPr>
              <w:t>, ref: OEI jobs</w:t>
            </w:r>
          </w:p>
          <w:p w14:paraId="5CDA4DA2" w14:textId="77777777" w:rsidR="0050114F" w:rsidRPr="0050114F" w:rsidRDefault="0050114F" w:rsidP="007B65C3">
            <w:pPr>
              <w:numPr>
                <w:ilvl w:val="0"/>
                <w:numId w:val="25"/>
              </w:numPr>
              <w:shd w:val="clear" w:color="auto" w:fill="FFFFFF"/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color w:val="201F1E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Amazon, </w:t>
            </w:r>
            <w:r w:rsidRPr="0050114F">
              <w:rPr>
                <w:rFonts w:ascii="Times New Roman" w:hAnsi="Times New Roman" w:cs="Times New Roman"/>
              </w:rPr>
              <w:t xml:space="preserve">North East, MD, Cleaners email resume to </w:t>
            </w:r>
            <w:hyperlink r:id="rId75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amazon.mdt2.recruiter@ihservices.com</w:t>
              </w:r>
            </w:hyperlink>
          </w:p>
          <w:p w14:paraId="3DE12FF2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Furnace Bay Golf Course, </w:t>
            </w:r>
            <w:r w:rsidRPr="0050114F">
              <w:rPr>
                <w:rFonts w:ascii="Times New Roman" w:hAnsi="Times New Roman" w:cs="Times New Roman"/>
              </w:rPr>
              <w:t>Perryville, MD, Grounds &amp; Grass Cutters, apply in person</w:t>
            </w:r>
          </w:p>
          <w:p w14:paraId="02F92691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COWORX Staffing, </w:t>
            </w:r>
            <w:r w:rsidRPr="0050114F">
              <w:rPr>
                <w:rFonts w:ascii="Times New Roman" w:hAnsi="Times New Roman" w:cs="Times New Roman"/>
              </w:rPr>
              <w:t xml:space="preserve">Aberdeen, various jobs apply at </w:t>
            </w:r>
            <w:hyperlink r:id="rId76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ttps://interest.coworxstaffing.com</w:t>
              </w:r>
            </w:hyperlink>
          </w:p>
          <w:p w14:paraId="2B493F60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Amazon</w:t>
            </w:r>
            <w:r w:rsidRPr="0050114F">
              <w:rPr>
                <w:rFonts w:ascii="Times New Roman" w:hAnsi="Times New Roman" w:cs="Times New Roman"/>
              </w:rPr>
              <w:t xml:space="preserve">, DE, </w:t>
            </w:r>
            <w:r w:rsidRPr="0050114F">
              <w:rPr>
                <w:rFonts w:ascii="Times New Roman" w:hAnsi="Times New Roman" w:cs="Times New Roman"/>
                <w:color w:val="000000"/>
              </w:rPr>
              <w:t>application is : </w:t>
            </w:r>
            <w:hyperlink r:id="rId77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ttps://search.amazondelivers.jobs/job/middletown/warehouse-team-member/3413/17645896</w:t>
              </w:r>
            </w:hyperlink>
            <w:r w:rsidRPr="0050114F">
              <w:rPr>
                <w:rFonts w:ascii="Times New Roman" w:hAnsi="Times New Roman" w:cs="Times New Roman"/>
                <w:color w:val="000000"/>
              </w:rPr>
              <w:t>​</w:t>
            </w:r>
          </w:p>
          <w:p w14:paraId="34111048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Benjamin Lumber, </w:t>
            </w:r>
            <w:r w:rsidRPr="0050114F">
              <w:rPr>
                <w:rFonts w:ascii="Times New Roman" w:hAnsi="Times New Roman" w:cs="Times New Roman"/>
              </w:rPr>
              <w:t>Yard Worker</w:t>
            </w:r>
            <w:r w:rsidRPr="0050114F">
              <w:rPr>
                <w:rFonts w:ascii="Times New Roman" w:hAnsi="Times New Roman" w:cs="Times New Roman"/>
                <w:b/>
              </w:rPr>
              <w:t xml:space="preserve">, </w:t>
            </w:r>
            <w:r w:rsidRPr="0050114F">
              <w:rPr>
                <w:rFonts w:ascii="Times New Roman" w:hAnsi="Times New Roman" w:cs="Times New Roman"/>
              </w:rPr>
              <w:t xml:space="preserve">CDL B Driver </w:t>
            </w:r>
            <w:proofErr w:type="gramStart"/>
            <w:r w:rsidRPr="0050114F">
              <w:rPr>
                <w:rFonts w:ascii="Times New Roman" w:hAnsi="Times New Roman" w:cs="Times New Roman"/>
              </w:rPr>
              <w:t xml:space="preserve">( </w:t>
            </w:r>
            <w:proofErr w:type="spellStart"/>
            <w:r w:rsidRPr="0050114F">
              <w:rPr>
                <w:rFonts w:ascii="Times New Roman" w:hAnsi="Times New Roman" w:cs="Times New Roman"/>
              </w:rPr>
              <w:t>HazMat</w:t>
            </w:r>
            <w:proofErr w:type="spellEnd"/>
            <w:proofErr w:type="gramEnd"/>
            <w:r w:rsidRPr="0050114F">
              <w:rPr>
                <w:rFonts w:ascii="Times New Roman" w:hAnsi="Times New Roman" w:cs="Times New Roman"/>
              </w:rPr>
              <w:t xml:space="preserve"> a plus), apply in person at 19 Rolling Mill Lane, NE, MD 21901</w:t>
            </w:r>
          </w:p>
          <w:p w14:paraId="0DAA72CD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Travel Centers of America, Elkton</w:t>
            </w:r>
            <w:r w:rsidRPr="0050114F">
              <w:rPr>
                <w:rFonts w:ascii="Times New Roman" w:hAnsi="Times New Roman" w:cs="Times New Roman"/>
              </w:rPr>
              <w:t>, Multiple jobs, call ,410-398-7000 or apply in person.</w:t>
            </w:r>
          </w:p>
          <w:p w14:paraId="5F02D160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Dunkin Donuts, Perryville, MD, </w:t>
            </w:r>
            <w:r w:rsidRPr="0050114F">
              <w:rPr>
                <w:rFonts w:ascii="Times New Roman" w:hAnsi="Times New Roman" w:cs="Times New Roman"/>
              </w:rPr>
              <w:t>cashiers, etc.</w:t>
            </w:r>
            <w:r w:rsidRPr="0050114F">
              <w:rPr>
                <w:rFonts w:ascii="Times New Roman" w:hAnsi="Times New Roman" w:cs="Times New Roman"/>
                <w:b/>
              </w:rPr>
              <w:t xml:space="preserve"> </w:t>
            </w:r>
            <w:r w:rsidRPr="0050114F">
              <w:rPr>
                <w:rFonts w:ascii="Times New Roman" w:hAnsi="Times New Roman" w:cs="Times New Roman"/>
              </w:rPr>
              <w:t xml:space="preserve">apply in person </w:t>
            </w:r>
          </w:p>
          <w:p w14:paraId="0A2744D7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Smithfield</w:t>
            </w:r>
            <w:r w:rsidRPr="0050114F">
              <w:rPr>
                <w:rFonts w:ascii="Times New Roman" w:hAnsi="Times New Roman" w:cs="Times New Roman"/>
              </w:rPr>
              <w:t xml:space="preserve">, North East, MD, cold storage w/h jobs apply at </w:t>
            </w:r>
            <w:hyperlink r:id="rId78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ttps://careers-smithfield.icims.com/jobs/16300/job</w:t>
              </w:r>
            </w:hyperlink>
            <w:r w:rsidRPr="0050114F">
              <w:rPr>
                <w:rFonts w:ascii="Times New Roman" w:hAnsi="Times New Roman" w:cs="Times New Roman"/>
              </w:rPr>
              <w:t xml:space="preserve"> </w:t>
            </w:r>
          </w:p>
          <w:p w14:paraId="1F88B457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color w:val="0000FF"/>
                <w:u w:val="single"/>
              </w:rPr>
            </w:pPr>
            <w:r w:rsidRPr="0050114F">
              <w:rPr>
                <w:rFonts w:ascii="Times New Roman" w:hAnsi="Times New Roman" w:cs="Times New Roman"/>
                <w:b/>
              </w:rPr>
              <w:t>Waffle House</w:t>
            </w:r>
            <w:r w:rsidRPr="0050114F">
              <w:rPr>
                <w:rFonts w:ascii="Times New Roman" w:hAnsi="Times New Roman" w:cs="Times New Roman"/>
              </w:rPr>
              <w:t xml:space="preserve">, servers, cooks, etc. go to </w:t>
            </w:r>
            <w:hyperlink r:id="rId79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ttps://www.wafflehouse.com/careers/</w:t>
              </w:r>
            </w:hyperlink>
          </w:p>
          <w:p w14:paraId="5A7B24FA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Exact Staff,</w:t>
            </w:r>
            <w:r w:rsidRPr="0050114F">
              <w:rPr>
                <w:rFonts w:ascii="Times New Roman" w:hAnsi="Times New Roman" w:cs="Times New Roman"/>
              </w:rPr>
              <w:t xml:space="preserve"> Elkton, MD, various jobs, go to: </w:t>
            </w:r>
            <w:hyperlink r:id="rId80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https://www.myexactjobs.com/jobs</w:t>
              </w:r>
            </w:hyperlink>
          </w:p>
          <w:p w14:paraId="41466D93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Burris Logistics</w:t>
            </w:r>
            <w:r w:rsidRPr="0050114F">
              <w:rPr>
                <w:rFonts w:ascii="Times New Roman" w:hAnsi="Times New Roman" w:cs="Times New Roman"/>
              </w:rPr>
              <w:t xml:space="preserve">, Elkton, MD, w/h jobs and CDL driver jobs, apply at,  </w:t>
            </w:r>
            <w:hyperlink r:id="rId81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burrisjobs.com</w:t>
              </w:r>
            </w:hyperlink>
          </w:p>
          <w:p w14:paraId="45E689AD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Superior Work Solutions,</w:t>
            </w:r>
            <w:r w:rsidRPr="0050114F">
              <w:rPr>
                <w:rFonts w:ascii="Times New Roman" w:hAnsi="Times New Roman" w:cs="Times New Roman"/>
              </w:rPr>
              <w:t xml:space="preserve"> Production Associate, call 410-317-2081</w:t>
            </w:r>
          </w:p>
          <w:p w14:paraId="383C938E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color w:val="1F497D"/>
              </w:rPr>
            </w:pPr>
            <w:r w:rsidRPr="0050114F">
              <w:rPr>
                <w:rFonts w:ascii="Times New Roman" w:hAnsi="Times New Roman" w:cs="Times New Roman"/>
                <w:b/>
              </w:rPr>
              <w:t>Terumo Medical Corp.,</w:t>
            </w:r>
            <w:r w:rsidRPr="0050114F">
              <w:rPr>
                <w:rFonts w:ascii="Times New Roman" w:hAnsi="Times New Roman" w:cs="Times New Roman"/>
              </w:rPr>
              <w:t xml:space="preserve"> Elkton, MD, Production Technicians apply at </w:t>
            </w:r>
            <w:hyperlink r:id="rId82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terumomedical.com</w:t>
              </w:r>
            </w:hyperlink>
            <w:r w:rsidRPr="0050114F">
              <w:rPr>
                <w:rFonts w:ascii="Times New Roman" w:hAnsi="Times New Roman" w:cs="Times New Roman"/>
                <w:color w:val="0000FF"/>
                <w:u w:val="single"/>
              </w:rPr>
              <w:t xml:space="preserve"> </w:t>
            </w:r>
          </w:p>
          <w:p w14:paraId="06F58309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Medline, </w:t>
            </w:r>
            <w:r w:rsidRPr="0050114F">
              <w:rPr>
                <w:rFonts w:ascii="Times New Roman" w:hAnsi="Times New Roman" w:cs="Times New Roman"/>
              </w:rPr>
              <w:t>Perryville, MD, w/h jobs go to</w:t>
            </w:r>
            <w:r w:rsidRPr="0050114F">
              <w:rPr>
                <w:rFonts w:ascii="Times New Roman" w:hAnsi="Times New Roman" w:cs="Times New Roman"/>
                <w:b/>
              </w:rPr>
              <w:t xml:space="preserve">: </w:t>
            </w:r>
            <w:hyperlink r:id="rId83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medline.com</w:t>
              </w:r>
            </w:hyperlink>
            <w:r w:rsidRPr="0050114F">
              <w:rPr>
                <w:rFonts w:ascii="Times New Roman" w:hAnsi="Times New Roman" w:cs="Times New Roman"/>
              </w:rPr>
              <w:t xml:space="preserve"> </w:t>
            </w:r>
          </w:p>
          <w:p w14:paraId="13B09896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Terumo Cardiovascular, </w:t>
            </w:r>
            <w:r w:rsidRPr="0050114F">
              <w:rPr>
                <w:rFonts w:ascii="Times New Roman" w:hAnsi="Times New Roman" w:cs="Times New Roman"/>
              </w:rPr>
              <w:t>Elkton,</w:t>
            </w:r>
            <w:r w:rsidRPr="0050114F">
              <w:rPr>
                <w:rFonts w:ascii="Times New Roman" w:hAnsi="Times New Roman" w:cs="Times New Roman"/>
                <w:b/>
              </w:rPr>
              <w:t xml:space="preserve"> </w:t>
            </w:r>
            <w:r w:rsidRPr="0050114F">
              <w:rPr>
                <w:rFonts w:ascii="Times New Roman" w:hAnsi="Times New Roman" w:cs="Times New Roman"/>
              </w:rPr>
              <w:t xml:space="preserve">Production Workers, go to: </w:t>
            </w:r>
            <w:hyperlink r:id="rId84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terumo-cv.com/careers</w:t>
              </w:r>
            </w:hyperlink>
            <w:r w:rsidRPr="0050114F">
              <w:rPr>
                <w:rFonts w:ascii="Times New Roman" w:hAnsi="Times New Roman" w:cs="Times New Roman"/>
              </w:rPr>
              <w:t xml:space="preserve">, </w:t>
            </w:r>
          </w:p>
          <w:p w14:paraId="78DA5B53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>Walmart Elkton</w:t>
            </w:r>
            <w:r w:rsidRPr="0050114F">
              <w:rPr>
                <w:rFonts w:ascii="Times New Roman" w:hAnsi="Times New Roman" w:cs="Times New Roman"/>
              </w:rPr>
              <w:t xml:space="preserve">, Elkton, </w:t>
            </w:r>
            <w:hyperlink r:id="rId85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walmart.com/careers</w:t>
              </w:r>
            </w:hyperlink>
            <w:r w:rsidRPr="0050114F">
              <w:rPr>
                <w:rFonts w:ascii="Times New Roman" w:hAnsi="Times New Roman" w:cs="Times New Roman"/>
              </w:rPr>
              <w:t xml:space="preserve">, </w:t>
            </w:r>
            <w:r w:rsidRPr="0050114F">
              <w:rPr>
                <w:rFonts w:ascii="Times New Roman" w:hAnsi="Times New Roman" w:cs="Times New Roman"/>
                <w:b/>
                <w:u w:val="single"/>
              </w:rPr>
              <w:t>select 1860 as your store choice</w:t>
            </w:r>
          </w:p>
          <w:p w14:paraId="6BEE7F21" w14:textId="77777777" w:rsidR="0050114F" w:rsidRPr="0050114F" w:rsidRDefault="0050114F" w:rsidP="007B65C3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50114F">
              <w:rPr>
                <w:rFonts w:ascii="Times New Roman" w:hAnsi="Times New Roman" w:cs="Times New Roman"/>
                <w:b/>
              </w:rPr>
              <w:t xml:space="preserve">Christiana Healthcare, </w:t>
            </w:r>
            <w:r w:rsidRPr="0050114F">
              <w:rPr>
                <w:rFonts w:ascii="Times New Roman" w:hAnsi="Times New Roman" w:cs="Times New Roman"/>
              </w:rPr>
              <w:t xml:space="preserve">over 230 jobs open, go to: </w:t>
            </w:r>
            <w:hyperlink r:id="rId86" w:history="1">
              <w:r w:rsidRPr="0050114F">
                <w:rPr>
                  <w:rFonts w:ascii="Times New Roman" w:hAnsi="Times New Roman" w:cs="Times New Roman"/>
                  <w:color w:val="0000FF"/>
                  <w:u w:val="single"/>
                </w:rPr>
                <w:t>www.christianacare.org/careers</w:t>
              </w:r>
            </w:hyperlink>
          </w:p>
          <w:p w14:paraId="378FF81F" w14:textId="77777777" w:rsidR="0050114F" w:rsidRPr="0050114F" w:rsidRDefault="0050114F" w:rsidP="007B65C3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b/>
                <w:u w:val="single"/>
              </w:rPr>
            </w:pPr>
            <w:r w:rsidRPr="0050114F">
              <w:rPr>
                <w:rFonts w:ascii="Times New Roman" w:eastAsia="Calibri" w:hAnsi="Times New Roman" w:cs="Times New Roman"/>
                <w:b/>
              </w:rPr>
              <w:t>Brown &amp; Root,</w:t>
            </w:r>
            <w:r w:rsidRPr="0050114F">
              <w:rPr>
                <w:rFonts w:ascii="Times New Roman" w:eastAsia="Calibri" w:hAnsi="Times New Roman" w:cs="Times New Roman"/>
              </w:rPr>
              <w:t xml:space="preserve"> </w:t>
            </w:r>
            <w:r w:rsidRPr="0050114F">
              <w:rPr>
                <w:rFonts w:ascii="Times New Roman" w:eastAsia="Calibri" w:hAnsi="Times New Roman" w:cs="Times New Roman"/>
                <w:b/>
              </w:rPr>
              <w:t>NJ</w:t>
            </w:r>
            <w:r w:rsidRPr="0050114F">
              <w:rPr>
                <w:rFonts w:ascii="Times New Roman" w:eastAsia="Calibri" w:hAnsi="Times New Roman" w:cs="Times New Roman"/>
              </w:rPr>
              <w:t xml:space="preserve">, Administrative Assistant and other jobs, send resume to Alan Sexton, </w:t>
            </w:r>
            <w:hyperlink r:id="rId87" w:history="1">
              <w:r w:rsidRPr="0050114F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asexton@swnetwork.org</w:t>
              </w:r>
            </w:hyperlink>
          </w:p>
          <w:p w14:paraId="292E7CBA" w14:textId="77777777" w:rsidR="0050114F" w:rsidRPr="0050114F" w:rsidRDefault="0050114F" w:rsidP="007B65C3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b/>
                <w:u w:val="single"/>
              </w:rPr>
            </w:pPr>
            <w:r w:rsidRPr="0050114F">
              <w:rPr>
                <w:rFonts w:ascii="Times New Roman" w:eastAsia="Calibri" w:hAnsi="Times New Roman" w:cs="Times New Roman"/>
                <w:b/>
              </w:rPr>
              <w:t xml:space="preserve">Herr’s </w:t>
            </w:r>
            <w:r w:rsidRPr="0050114F">
              <w:rPr>
                <w:rFonts w:ascii="Times New Roman" w:eastAsia="Calibri" w:hAnsi="Times New Roman" w:cs="Times New Roman"/>
              </w:rPr>
              <w:t xml:space="preserve">Nottingham, PA., view jobs and apply at </w:t>
            </w:r>
            <w:hyperlink r:id="rId88" w:history="1">
              <w:r w:rsidRPr="0050114F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hfi.ourcareerpages.com/</w:t>
              </w:r>
            </w:hyperlink>
          </w:p>
          <w:p w14:paraId="7773BFA3" w14:textId="491BCFDF" w:rsidR="0050114F" w:rsidRPr="007B65C3" w:rsidRDefault="0050114F" w:rsidP="007B65C3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b/>
                <w:u w:val="single"/>
              </w:rPr>
            </w:pPr>
            <w:r w:rsidRPr="0050114F">
              <w:rPr>
                <w:rFonts w:ascii="Times New Roman" w:eastAsia="Calibri" w:hAnsi="Times New Roman" w:cs="Times New Roman"/>
                <w:b/>
              </w:rPr>
              <w:t xml:space="preserve">Woody’s, </w:t>
            </w:r>
            <w:r w:rsidRPr="0050114F">
              <w:rPr>
                <w:rFonts w:ascii="Times New Roman" w:eastAsia="Calibri" w:hAnsi="Times New Roman" w:cs="Times New Roman"/>
              </w:rPr>
              <w:t>Servers needed, apply in person, Main St., North East, MD. No Mondays</w:t>
            </w:r>
            <w:r w:rsidRPr="0050114F">
              <w:rPr>
                <w:rFonts w:ascii="Times New Roman" w:eastAsia="Calibri" w:hAnsi="Times New Roman" w:cs="Times New Roman"/>
                <w:b/>
              </w:rPr>
              <w:t>!</w:t>
            </w:r>
            <w:r w:rsidRPr="0050114F">
              <w:rPr>
                <w:rFonts w:ascii="Times New Roman" w:eastAsia="Calibri" w:hAnsi="Times New Roman" w:cs="Times New Roman"/>
              </w:rPr>
              <w:t xml:space="preserve"> or call Peter at 302-420-5525</w:t>
            </w:r>
          </w:p>
          <w:p w14:paraId="0E5DB5A7" w14:textId="77777777" w:rsidR="007B65C3" w:rsidRPr="00DF6BB3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>
              <w:rPr>
                <w:rFonts w:ascii="New Times Roman" w:eastAsia="Calibri" w:hAnsi="New Times Roman" w:cs="Times New Roman"/>
                <w:b/>
              </w:rPr>
              <w:t>Jones Junction</w:t>
            </w:r>
            <w:r w:rsidRPr="00DF6BB3">
              <w:rPr>
                <w:rFonts w:ascii="New Times Roman" w:eastAsia="Calibri" w:hAnsi="New Times Roman" w:cs="Times New Roman"/>
              </w:rPr>
              <w:t>, Bel Air -  Call Center Rep</w:t>
            </w:r>
            <w:r>
              <w:rPr>
                <w:rFonts w:ascii="New Times Roman" w:eastAsia="Calibri" w:hAnsi="New Times Roman" w:cs="Times New Roman"/>
              </w:rPr>
              <w:t xml:space="preserve">., Service Advisor, Auto Tech, Car Wash Staff, Auto Sales, Greeter/Porter and much more! Apply on </w:t>
            </w:r>
            <w:hyperlink r:id="rId89" w:history="1">
              <w:r w:rsidRPr="00DF6BB3">
                <w:rPr>
                  <w:rStyle w:val="Hyperlink"/>
                  <w:rFonts w:ascii="New Times Roman" w:eastAsia="Calibri" w:hAnsi="New Times Roman" w:cs="Times New Roman"/>
                </w:rPr>
                <w:t>Indeed.com</w:t>
              </w:r>
            </w:hyperlink>
            <w:r>
              <w:rPr>
                <w:rFonts w:ascii="New Times Roman" w:eastAsia="Calibri" w:hAnsi="New Times Roman" w:cs="Times New Roman"/>
              </w:rPr>
              <w:t xml:space="preserve"> and look for Jones Junction. </w:t>
            </w:r>
          </w:p>
          <w:p w14:paraId="3C0E930C" w14:textId="77777777" w:rsidR="007B65C3" w:rsidRPr="0078113F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MW Industries, </w:t>
            </w:r>
            <w:r w:rsidRPr="0078113F">
              <w:rPr>
                <w:rFonts w:ascii="New Times Roman" w:eastAsia="Calibri" w:hAnsi="New Times Roman" w:cs="Times New Roman"/>
              </w:rPr>
              <w:t xml:space="preserve">Baltimore </w:t>
            </w:r>
            <w:r>
              <w:rPr>
                <w:rFonts w:ascii="New Times Roman" w:eastAsia="Calibri" w:hAnsi="New Times Roman" w:cs="Times New Roman"/>
              </w:rPr>
              <w:t>–</w:t>
            </w:r>
            <w:r w:rsidRPr="0078113F">
              <w:rPr>
                <w:rFonts w:ascii="New Times Roman" w:eastAsia="Calibri" w:hAnsi="New Times Roman" w:cs="Times New Roman"/>
              </w:rPr>
              <w:t xml:space="preserve"> </w:t>
            </w:r>
            <w:r>
              <w:rPr>
                <w:rFonts w:ascii="New Times Roman" w:eastAsia="Calibri" w:hAnsi="New Times Roman" w:cs="Times New Roman"/>
              </w:rPr>
              <w:t xml:space="preserve">Customer Service Rep., Tool &amp; Die Setup Operator, End Finishing, and Punch Press Operator. Apply here: </w:t>
            </w:r>
            <w:hyperlink r:id="rId90" w:history="1">
              <w:r w:rsidRPr="001506C7">
                <w:rPr>
                  <w:rStyle w:val="Hyperlink"/>
                  <w:rFonts w:ascii="New Times Roman" w:eastAsia="Calibri" w:hAnsi="New Times Roman" w:cs="Times New Roman"/>
                </w:rPr>
                <w:t>https://www.mwcomponents.com/locations/baltimore</w:t>
              </w:r>
            </w:hyperlink>
            <w:r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162C02DC" w14:textId="77777777" w:rsidR="007B65C3" w:rsidRPr="00DF6BB3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APGFCU, </w:t>
            </w:r>
            <w:r w:rsidRPr="00DF6BB3">
              <w:rPr>
                <w:rFonts w:ascii="New Times Roman" w:eastAsia="Calibri" w:hAnsi="New Times Roman" w:cs="Times New Roman"/>
              </w:rPr>
              <w:t xml:space="preserve">Harford County </w:t>
            </w:r>
            <w:r>
              <w:rPr>
                <w:rFonts w:ascii="New Times Roman" w:eastAsia="Calibri" w:hAnsi="New Times Roman" w:cs="Times New Roman"/>
              </w:rPr>
              <w:t>–</w:t>
            </w:r>
            <w:r w:rsidRPr="00DF6BB3">
              <w:rPr>
                <w:rFonts w:ascii="New Times Roman" w:eastAsia="Calibri" w:hAnsi="New Times Roman" w:cs="Times New Roman"/>
              </w:rPr>
              <w:t xml:space="preserve"> </w:t>
            </w:r>
            <w:r>
              <w:rPr>
                <w:rFonts w:ascii="New Times Roman" w:eastAsia="Calibri" w:hAnsi="New Times Roman" w:cs="Times New Roman"/>
              </w:rPr>
              <w:t xml:space="preserve">Tellers, Branch Mgrs., Member Service Reps., IT, Marketing &amp; Accounting. Apply here: </w:t>
            </w:r>
            <w:hyperlink r:id="rId91" w:history="1">
              <w:r w:rsidRPr="001506C7">
                <w:rPr>
                  <w:rStyle w:val="Hyperlink"/>
                  <w:rFonts w:ascii="New Times Roman" w:eastAsia="Calibri" w:hAnsi="New Times Roman" w:cs="Times New Roman"/>
                </w:rPr>
                <w:t>https://www.apgfcu.com/careers.html</w:t>
              </w:r>
            </w:hyperlink>
            <w:r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3176810C" w14:textId="77777777" w:rsidR="007B65C3" w:rsidRPr="00FC76CF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Amazon, </w:t>
            </w:r>
            <w:r w:rsidRPr="00FC76CF">
              <w:rPr>
                <w:rFonts w:ascii="New Times Roman" w:eastAsia="Calibri" w:hAnsi="New Times Roman" w:cs="Times New Roman"/>
              </w:rPr>
              <w:t>Aberdeen</w:t>
            </w:r>
            <w:r>
              <w:rPr>
                <w:rFonts w:ascii="New Times Roman" w:eastAsia="Calibri" w:hAnsi="New Times Roman" w:cs="Times New Roman"/>
              </w:rPr>
              <w:t>,</w:t>
            </w:r>
            <w:r w:rsidRPr="00FC76CF">
              <w:rPr>
                <w:rFonts w:ascii="New Times Roman" w:eastAsia="Calibri" w:hAnsi="New Times Roman" w:cs="Times New Roman"/>
              </w:rPr>
              <w:t xml:space="preserve"> White Marsh</w:t>
            </w:r>
            <w:r>
              <w:rPr>
                <w:rFonts w:ascii="New Times Roman" w:eastAsia="Calibri" w:hAnsi="New Times Roman" w:cs="Times New Roman"/>
              </w:rPr>
              <w:t xml:space="preserve"> &amp; Baltimore</w:t>
            </w:r>
            <w:r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FC76CF">
              <w:rPr>
                <w:rFonts w:ascii="New Times Roman" w:eastAsia="Calibri" w:hAnsi="New Times Roman" w:cs="Times New Roman"/>
              </w:rPr>
              <w:t>Warehouse Associates. Start pay up to $18.90 plus benefits</w:t>
            </w:r>
            <w:r>
              <w:rPr>
                <w:rFonts w:ascii="New Times Roman" w:eastAsia="Calibri" w:hAnsi="New Times Roman" w:cs="Times New Roman"/>
              </w:rPr>
              <w:t xml:space="preserve">. Apply today: </w:t>
            </w:r>
            <w:hyperlink r:id="rId92" w:history="1">
              <w:r w:rsidRPr="001506C7">
                <w:rPr>
                  <w:rStyle w:val="Hyperlink"/>
                  <w:rFonts w:ascii="New Times Roman" w:eastAsia="Calibri" w:hAnsi="New Times Roman" w:cs="Times New Roman"/>
                </w:rPr>
                <w:t>http://amazon.com/baltimorehourlyjobs</w:t>
              </w:r>
            </w:hyperlink>
            <w:r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2A417C02" w14:textId="77777777" w:rsidR="007B65C3" w:rsidRPr="00FC76CF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Hart Heritage Estates Assisted Living, </w:t>
            </w:r>
            <w:r w:rsidRPr="00FC76CF">
              <w:rPr>
                <w:rFonts w:ascii="New Times Roman" w:eastAsia="Calibri" w:hAnsi="New Times Roman" w:cs="Times New Roman"/>
              </w:rPr>
              <w:t>Forest Hill &amp; Street, MD</w:t>
            </w:r>
            <w:r>
              <w:rPr>
                <w:rFonts w:ascii="New Times Roman" w:eastAsia="Calibri" w:hAnsi="New Times Roman" w:cs="Times New Roman"/>
              </w:rPr>
              <w:t xml:space="preserve"> – Resident Aides and Medication Aides. </w:t>
            </w:r>
            <w:r w:rsidRPr="00DF6BB3">
              <w:rPr>
                <w:rFonts w:ascii="New Times Roman" w:eastAsia="Calibri" w:hAnsi="New Times Roman" w:cs="Times New Roman"/>
              </w:rPr>
              <w:t>Please call Mary Hayes for more information - 410-638-6047</w:t>
            </w:r>
            <w:r>
              <w:rPr>
                <w:rFonts w:ascii="New Times Roman" w:eastAsia="Calibri" w:hAnsi="New Times Roman" w:cs="Times New Roman"/>
              </w:rPr>
              <w:t xml:space="preserve">. </w:t>
            </w:r>
          </w:p>
          <w:p w14:paraId="2D3F199E" w14:textId="77777777" w:rsidR="007B65C3" w:rsidRPr="0078113F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University of MD Upper Chesapeake, </w:t>
            </w:r>
            <w:r w:rsidRPr="0078113F">
              <w:rPr>
                <w:rFonts w:ascii="New Times Roman" w:eastAsia="Calibri" w:hAnsi="New Times Roman" w:cs="Times New Roman"/>
              </w:rPr>
              <w:t>Bel Air –</w:t>
            </w:r>
            <w:r>
              <w:rPr>
                <w:rFonts w:ascii="New Times Roman" w:eastAsia="Calibri" w:hAnsi="New Times Roman" w:cs="Times New Roman"/>
                <w:b/>
              </w:rPr>
              <w:t xml:space="preserve"> </w:t>
            </w:r>
            <w:r w:rsidRPr="0078113F">
              <w:rPr>
                <w:rFonts w:ascii="New Times Roman" w:eastAsia="Calibri" w:hAnsi="New Times Roman" w:cs="Times New Roman"/>
              </w:rPr>
              <w:t>Hospital-Wide</w:t>
            </w:r>
            <w:r>
              <w:rPr>
                <w:rFonts w:ascii="New Times Roman" w:eastAsia="Calibri" w:hAnsi="New Times Roman" w:cs="Times New Roman"/>
              </w:rPr>
              <w:t xml:space="preserve"> V</w:t>
            </w:r>
            <w:r w:rsidRPr="0078113F">
              <w:rPr>
                <w:rFonts w:ascii="New Times Roman" w:eastAsia="Calibri" w:hAnsi="New Times Roman" w:cs="Times New Roman"/>
              </w:rPr>
              <w:t xml:space="preserve">irtual </w:t>
            </w:r>
            <w:r>
              <w:rPr>
                <w:rFonts w:ascii="New Times Roman" w:eastAsia="Calibri" w:hAnsi="New Times Roman" w:cs="Times New Roman"/>
              </w:rPr>
              <w:t>J</w:t>
            </w:r>
            <w:r w:rsidRPr="0078113F">
              <w:rPr>
                <w:rFonts w:ascii="New Times Roman" w:eastAsia="Calibri" w:hAnsi="New Times Roman" w:cs="Times New Roman"/>
              </w:rPr>
              <w:t xml:space="preserve">ob </w:t>
            </w:r>
            <w:r>
              <w:rPr>
                <w:rFonts w:ascii="New Times Roman" w:eastAsia="Calibri" w:hAnsi="New Times Roman" w:cs="Times New Roman"/>
              </w:rPr>
              <w:t>F</w:t>
            </w:r>
            <w:r w:rsidRPr="0078113F">
              <w:rPr>
                <w:rFonts w:ascii="New Times Roman" w:eastAsia="Calibri" w:hAnsi="New Times Roman" w:cs="Times New Roman"/>
              </w:rPr>
              <w:t>air event for all clinical and non-clinical roles within the hospital</w:t>
            </w:r>
            <w:r>
              <w:rPr>
                <w:rFonts w:ascii="New Times Roman" w:eastAsia="Calibri" w:hAnsi="New Times Roman" w:cs="Times New Roman"/>
              </w:rPr>
              <w:t>. Wednesday, August 25</w:t>
            </w:r>
            <w:r w:rsidRPr="0078113F">
              <w:rPr>
                <w:rFonts w:ascii="New Times Roman" w:eastAsia="Calibri" w:hAnsi="New Times Roman" w:cs="Times New Roman"/>
                <w:vertAlign w:val="superscript"/>
              </w:rPr>
              <w:t>th</w:t>
            </w:r>
            <w:r>
              <w:rPr>
                <w:rFonts w:ascii="New Times Roman" w:eastAsia="Calibri" w:hAnsi="New Times Roman" w:cs="Times New Roman"/>
              </w:rPr>
              <w:t xml:space="preserve"> from 11am-1pm. </w:t>
            </w:r>
            <w:r w:rsidRPr="00FC76CF">
              <w:rPr>
                <w:rFonts w:ascii="New Times Roman" w:eastAsia="Calibri" w:hAnsi="New Times Roman" w:cs="Times New Roman"/>
              </w:rPr>
              <w:t xml:space="preserve">Reserve your spot today! </w:t>
            </w:r>
            <w:hyperlink r:id="rId93" w:history="1">
              <w:r w:rsidRPr="00FC76CF">
                <w:rPr>
                  <w:rStyle w:val="Hyperlink"/>
                  <w:rFonts w:ascii="New Times Roman" w:eastAsia="Calibri" w:hAnsi="New Times Roman" w:cs="Times New Roman"/>
                </w:rPr>
                <w:t>bit.ly/3xWN6H7</w:t>
              </w:r>
            </w:hyperlink>
            <w:r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68C68169" w14:textId="77777777" w:rsidR="007B65C3" w:rsidRPr="00DF6BB3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Style w:val="Hyperlink"/>
              </w:rPr>
            </w:pPr>
            <w:r w:rsidRPr="00DF6BB3">
              <w:rPr>
                <w:rFonts w:ascii="New Times Roman" w:eastAsia="Calibri" w:hAnsi="New Times Roman" w:cs="Times New Roman"/>
                <w:b/>
              </w:rPr>
              <w:t xml:space="preserve">Aspire Living &amp; Learning, </w:t>
            </w:r>
            <w:r w:rsidRPr="00DF6BB3">
              <w:rPr>
                <w:rFonts w:ascii="New Times Roman" w:eastAsia="Calibri" w:hAnsi="New Times Roman" w:cs="Times New Roman"/>
              </w:rPr>
              <w:t>Bel Air – Peer Support Professional and Job Coach. Looking for team members who have a passion for supporting individuals with Autism and/or Special Needs. To apply:</w:t>
            </w:r>
            <w:r w:rsidRPr="00DF6BB3">
              <w:rPr>
                <w:rFonts w:ascii="New Times Roman" w:eastAsia="Calibri" w:hAnsi="New Times Roman" w:cs="Times New Roman"/>
                <w:b/>
              </w:rPr>
              <w:t xml:space="preserve"> </w:t>
            </w:r>
            <w:hyperlink r:id="rId94" w:history="1">
              <w:r w:rsidRPr="00DF6BB3">
                <w:rPr>
                  <w:rStyle w:val="Hyperlink"/>
                  <w:rFonts w:ascii="New Times Roman" w:eastAsia="Calibri" w:hAnsi="New Times Roman" w:cs="Times New Roman"/>
                </w:rPr>
                <w:t>https://allinc.org/careers-at-aspire/</w:t>
              </w:r>
            </w:hyperlink>
          </w:p>
          <w:p w14:paraId="225F9022" w14:textId="77777777" w:rsidR="007B65C3" w:rsidRPr="00DF6BB3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Style w:val="Hyperlink"/>
                <w:rFonts w:ascii="New Times Roman" w:eastAsia="Calibri" w:hAnsi="New Times Roman" w:cs="Times New Roman"/>
                <w:bCs/>
                <w:color w:val="auto"/>
                <w:u w:val="none"/>
                <w:lang w:bidi="en-US"/>
              </w:rPr>
            </w:pPr>
            <w:r w:rsidRPr="00DF6BB3">
              <w:rPr>
                <w:rFonts w:ascii="New Times Roman" w:eastAsia="Calibri" w:hAnsi="New Times Roman" w:cs="Times New Roman"/>
                <w:b/>
                <w:bCs/>
              </w:rPr>
              <w:t xml:space="preserve">McCormick, </w:t>
            </w:r>
            <w:r w:rsidRPr="00DF6BB3">
              <w:rPr>
                <w:rFonts w:ascii="New Times Roman" w:eastAsia="Calibri" w:hAnsi="New Times Roman" w:cs="Times New Roman"/>
                <w:bCs/>
              </w:rPr>
              <w:t>Aberdeen &amp; Belcamp – Crew Leader, Scheduler, Transportation Coordinators, Distribution Technicians (2nd/3rd Shift) and Coordinators</w:t>
            </w:r>
            <w:r w:rsidRPr="00DF6BB3">
              <w:rPr>
                <w:rFonts w:ascii="New Times Roman" w:eastAsia="Calibri" w:hAnsi="New Times Roman" w:cs="Times New Roman"/>
                <w:b/>
                <w:bCs/>
              </w:rPr>
              <w:t xml:space="preserve">. To apply visit: </w:t>
            </w:r>
            <w:hyperlink r:id="rId95" w:history="1">
              <w:r w:rsidRPr="00DF6BB3">
                <w:rPr>
                  <w:rStyle w:val="Hyperlink"/>
                  <w:rFonts w:ascii="New Times Roman" w:eastAsia="Calibri" w:hAnsi="New Times Roman" w:cs="Times New Roman"/>
                </w:rPr>
                <w:t>https://careers.mccormick.com/?locale=en_US</w:t>
              </w:r>
            </w:hyperlink>
          </w:p>
          <w:p w14:paraId="47292CE9" w14:textId="77777777" w:rsidR="007B65C3" w:rsidRPr="007C6569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DWE Plastics, </w:t>
            </w:r>
            <w:r w:rsidRPr="007C6569">
              <w:rPr>
                <w:rFonts w:ascii="New Times Roman" w:eastAsia="Calibri" w:hAnsi="New Times Roman" w:cs="Times New Roman"/>
              </w:rPr>
              <w:t>Belcamp</w:t>
            </w:r>
            <w:r>
              <w:rPr>
                <w:rFonts w:ascii="New Times Roman" w:eastAsia="Calibri" w:hAnsi="New Times Roman" w:cs="Times New Roman"/>
              </w:rPr>
              <w:t xml:space="preserve"> – Production Workers and Injection Molding Tech. Apply here: </w:t>
            </w:r>
            <w:hyperlink r:id="rId96" w:history="1">
              <w:r w:rsidRPr="009C2E6F">
                <w:rPr>
                  <w:rStyle w:val="Hyperlink"/>
                  <w:rFonts w:ascii="New Times Roman" w:eastAsia="Calibri" w:hAnsi="New Times Roman" w:cs="Times New Roman"/>
                </w:rPr>
                <w:t>http://www.dweplastics.com/</w:t>
              </w:r>
            </w:hyperlink>
            <w:r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11ACC834" w14:textId="77777777" w:rsidR="007B65C3" w:rsidRPr="0026272E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Style w:val="Hyperlink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Clorox, </w:t>
            </w:r>
            <w:r w:rsidRPr="00363E48">
              <w:rPr>
                <w:rFonts w:ascii="New Times Roman" w:eastAsia="Calibri" w:hAnsi="New Times Roman" w:cs="Times New Roman"/>
              </w:rPr>
              <w:t>Aberdeen</w:t>
            </w:r>
            <w:r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66548F">
              <w:rPr>
                <w:rFonts w:ascii="New Times Roman" w:eastAsia="Calibri" w:hAnsi="New Times Roman" w:cs="Times New Roman"/>
              </w:rPr>
              <w:t>Production Associate (Packaging, Molding)</w:t>
            </w:r>
            <w:r>
              <w:rPr>
                <w:rFonts w:ascii="New Times Roman" w:eastAsia="Calibri" w:hAnsi="New Times Roman" w:cs="Times New Roman"/>
              </w:rPr>
              <w:t xml:space="preserve"> Starting hourly rate $20 plus generous benefits! </w:t>
            </w:r>
            <w:r w:rsidRPr="0026272E">
              <w:rPr>
                <w:rFonts w:ascii="New Times Roman" w:eastAsia="Calibri" w:hAnsi="New Times Roman" w:cs="Times New Roman"/>
              </w:rPr>
              <w:t>Apply here:</w:t>
            </w:r>
            <w:r>
              <w:rPr>
                <w:rFonts w:ascii="New Times Roman" w:eastAsia="Calibri" w:hAnsi="New Times Roman" w:cs="Times New Roman"/>
                <w:b/>
              </w:rPr>
              <w:t xml:space="preserve"> </w:t>
            </w:r>
            <w:hyperlink r:id="rId97" w:history="1">
              <w:r w:rsidRPr="0026272E">
                <w:rPr>
                  <w:rStyle w:val="Hyperlink"/>
                  <w:rFonts w:ascii="New Times Roman" w:eastAsia="Calibri" w:hAnsi="New Times Roman" w:cs="Times New Roman"/>
                </w:rPr>
                <w:t>https://www.thecloroxcompany.com/careers/</w:t>
              </w:r>
            </w:hyperlink>
            <w:r w:rsidRPr="0026272E">
              <w:rPr>
                <w:rStyle w:val="Hyperlink"/>
              </w:rPr>
              <w:t xml:space="preserve"> </w:t>
            </w:r>
          </w:p>
          <w:p w14:paraId="2C893966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IGH Army Hotels, </w:t>
            </w:r>
            <w:r w:rsidRPr="005C6FD8">
              <w:rPr>
                <w:rFonts w:ascii="New Times Roman" w:eastAsia="Calibri" w:hAnsi="New Times Roman" w:cs="Times New Roman"/>
              </w:rPr>
              <w:t>Aberdeen Proving Ground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5C6FD8">
              <w:rPr>
                <w:rFonts w:ascii="New Times Roman" w:eastAsia="Calibri" w:hAnsi="New Times Roman" w:cs="Times New Roman"/>
              </w:rPr>
              <w:t xml:space="preserve">Room Attendants and PT Food &amp; Beverage Attendants. Apply here: </w:t>
            </w:r>
            <w:hyperlink r:id="rId98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www.ihg.com/armyhotels/hotels/us/en/aberdeen-proving-ground/zyapa/hoteldetail?cm_mmc=GoogleMaps-_-MA-_-US-_-ZYAPA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276BD4F9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GFL, </w:t>
            </w:r>
            <w:r w:rsidRPr="005C6FD8">
              <w:rPr>
                <w:rFonts w:ascii="New Times Roman" w:eastAsia="Calibri" w:hAnsi="New Times Roman" w:cs="Times New Roman"/>
              </w:rPr>
              <w:t xml:space="preserve">Street, MD - Drivers (Roll Off), Customer Service Rep., Helpers, and Residential/Recycle Drivers. Apply here: </w:t>
            </w:r>
            <w:hyperlink r:id="rId99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gfl-environmental.jobs.net/jobs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6ED622E8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Lorien, </w:t>
            </w:r>
            <w:r w:rsidRPr="005C6FD8">
              <w:rPr>
                <w:rFonts w:ascii="New Times Roman" w:eastAsia="Calibri" w:hAnsi="New Times Roman" w:cs="Times New Roman"/>
              </w:rPr>
              <w:t xml:space="preserve">Bel Air – Housekeeping and Laundry Aide. Email Eva Taylor at </w:t>
            </w:r>
            <w:hyperlink r:id="rId100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etaylor@LorienHealth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.  </w:t>
            </w:r>
          </w:p>
          <w:p w14:paraId="2805FEF1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Kiddie Academy, </w:t>
            </w:r>
            <w:r w:rsidRPr="005C6FD8">
              <w:rPr>
                <w:rFonts w:ascii="New Times Roman" w:eastAsia="Calibri" w:hAnsi="New Times Roman" w:cs="Times New Roman"/>
              </w:rPr>
              <w:t xml:space="preserve">Abingdon – HR Generalist, Accreditation Specialist, Accounting Representative, and Director of Franchise Development. Also hiring Early Childhood Teachers and Floaters. Apply here: </w:t>
            </w:r>
            <w:hyperlink r:id="rId101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kiddieacademy.com/academies/abingdon/join/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09122352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Napa Auto Parts, </w:t>
            </w:r>
            <w:r w:rsidRPr="005C6FD8">
              <w:rPr>
                <w:rFonts w:ascii="New Times Roman" w:eastAsia="Calibri" w:hAnsi="New Times Roman" w:cs="Times New Roman"/>
              </w:rPr>
              <w:t>Baltimore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-  </w:t>
            </w:r>
            <w:r w:rsidRPr="005C6FD8">
              <w:rPr>
                <w:rFonts w:ascii="New Times Roman" w:eastAsia="Calibri" w:hAnsi="New Times Roman" w:cs="Times New Roman"/>
              </w:rPr>
              <w:t xml:space="preserve">Field Service Tech., Stock Assoc., Auto Parts Specialist, Customer Sales Rep., Warehouse Material Handler, and more! Apply here: </w:t>
            </w:r>
            <w:hyperlink r:id="rId102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jobs.genpt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 </w:t>
            </w:r>
          </w:p>
          <w:p w14:paraId="17E1A402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>Pepsi</w:t>
            </w:r>
            <w:r w:rsidRPr="005C6FD8">
              <w:rPr>
                <w:rFonts w:ascii="New Times Roman" w:eastAsia="Calibri" w:hAnsi="New Times Roman" w:cs="Times New Roman"/>
              </w:rPr>
              <w:t>, Havre de Grace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5C6FD8">
              <w:rPr>
                <w:rFonts w:ascii="New Times Roman" w:eastAsia="Calibri" w:hAnsi="New Times Roman" w:cs="Times New Roman"/>
              </w:rPr>
              <w:t>Warehouse Pickers. Up to $18/</w:t>
            </w:r>
            <w:proofErr w:type="spellStart"/>
            <w:r w:rsidRPr="005C6FD8">
              <w:rPr>
                <w:rFonts w:ascii="New Times Roman" w:eastAsia="Calibri" w:hAnsi="New Times Roman" w:cs="Times New Roman"/>
              </w:rPr>
              <w:t>hr</w:t>
            </w:r>
            <w:proofErr w:type="spellEnd"/>
            <w:r w:rsidRPr="005C6FD8">
              <w:rPr>
                <w:rFonts w:ascii="New Times Roman" w:eastAsia="Calibri" w:hAnsi="New Times Roman" w:cs="Times New Roman"/>
              </w:rPr>
              <w:t xml:space="preserve">! Apply here: </w:t>
            </w:r>
            <w:hyperlink r:id="rId103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www.pepsihdg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465DA270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Mission BBQ, </w:t>
            </w:r>
            <w:r w:rsidRPr="005C6FD8">
              <w:rPr>
                <w:rFonts w:ascii="New Times Roman" w:eastAsia="Calibri" w:hAnsi="New Times Roman" w:cs="Times New Roman"/>
              </w:rPr>
              <w:t xml:space="preserve">Bel Air – Restaurant Manager (Job Order # 1391065), Assistant Kitchen Manager (Job Order# 1391057) and Community Ambassador (Job Order # 1391061).  Apply here: </w:t>
            </w:r>
            <w:hyperlink r:id="rId104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mission-bbq.com/join-our-team-apply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 or in the </w:t>
            </w:r>
            <w:hyperlink r:id="rId105" w:history="1">
              <w:r w:rsidRPr="005C6FD8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Maryland Workforce Exchange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under its Job Order Number. </w:t>
            </w:r>
            <w:r w:rsidRPr="005C6FD8">
              <w:rPr>
                <w:rFonts w:ascii="New Times Roman" w:eastAsia="Calibri" w:hAnsi="New Times Roman" w:cs="Times New Roman"/>
                <w:b/>
                <w:bCs/>
              </w:rPr>
              <w:t>*</w:t>
            </w:r>
            <w:r w:rsidRPr="005C6FD8">
              <w:rPr>
                <w:rFonts w:ascii="New Times Roman" w:eastAsia="Calibri" w:hAnsi="New Times Roman" w:cs="Times New Roman"/>
                <w:bCs/>
              </w:rPr>
              <w:t>Veterans are encouraged to apply</w:t>
            </w:r>
            <w:r w:rsidRPr="005C6FD8">
              <w:rPr>
                <w:rFonts w:ascii="New Times Roman" w:eastAsia="Calibri" w:hAnsi="New Times Roman" w:cs="Times New Roman"/>
                <w:b/>
                <w:bCs/>
              </w:rPr>
              <w:t>* </w:t>
            </w:r>
          </w:p>
          <w:p w14:paraId="112D87FE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Singer, </w:t>
            </w:r>
            <w:r w:rsidRPr="005C6FD8">
              <w:rPr>
                <w:rFonts w:ascii="New Times Roman" w:eastAsia="Calibri" w:hAnsi="New Times Roman" w:cs="Times New Roman"/>
              </w:rPr>
              <w:t>Belcamp – Project Coordinator, Accounting Mgr., Senior Financial Analyst, Installation Tech., and more!</w:t>
            </w:r>
            <w:r w:rsidRPr="005C6FD8">
              <w:rPr>
                <w:rFonts w:ascii="New Times Roman" w:eastAsia="Calibri" w:hAnsi="New Times Roman" w:cs="Times New Roman"/>
                <w:bCs/>
                <w:lang w:bidi="en-US"/>
              </w:rPr>
              <w:t xml:space="preserve"> </w:t>
            </w:r>
            <w:r w:rsidRPr="005C6FD8">
              <w:rPr>
                <w:rFonts w:ascii="New Times Roman" w:eastAsia="Calibri" w:hAnsi="New Times Roman" w:cs="Times New Roman"/>
              </w:rPr>
              <w:t xml:space="preserve">Apply here: </w:t>
            </w:r>
            <w:hyperlink r:id="rId106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careers-singerequipment.icims.com/jobs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1AC6E4EE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Chesapeake Landscapes, </w:t>
            </w:r>
            <w:r w:rsidRPr="005C6FD8">
              <w:rPr>
                <w:rFonts w:ascii="New Times Roman" w:eastAsia="Calibri" w:hAnsi="New Times Roman" w:cs="Times New Roman"/>
              </w:rPr>
              <w:t>Forest Hill- Lawn Crew Member</w:t>
            </w:r>
            <w:r>
              <w:rPr>
                <w:rFonts w:ascii="New Times Roman" w:eastAsia="Calibri" w:hAnsi="New Times Roman" w:cs="Times New Roman"/>
              </w:rPr>
              <w:t>s</w:t>
            </w:r>
            <w:r w:rsidRPr="005C6FD8">
              <w:rPr>
                <w:rFonts w:ascii="New Times Roman" w:eastAsia="Calibri" w:hAnsi="New Times Roman" w:cs="Times New Roman"/>
              </w:rPr>
              <w:t xml:space="preserve">. </w:t>
            </w:r>
            <w:r>
              <w:rPr>
                <w:rFonts w:ascii="New Times Roman" w:eastAsia="Calibri" w:hAnsi="New Times Roman" w:cs="Times New Roman"/>
              </w:rPr>
              <w:t xml:space="preserve">Career opportunities! </w:t>
            </w:r>
            <w:r w:rsidRPr="005C6FD8">
              <w:rPr>
                <w:rFonts w:ascii="New Times Roman" w:eastAsia="Calibri" w:hAnsi="New Times Roman" w:cs="Times New Roman"/>
              </w:rPr>
              <w:t xml:space="preserve">Email Brad at </w:t>
            </w:r>
            <w:hyperlink r:id="rId107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brad@allyourlandcare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. </w:t>
            </w:r>
          </w:p>
          <w:p w14:paraId="5B494724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C-S Company, </w:t>
            </w:r>
            <w:proofErr w:type="spellStart"/>
            <w:r w:rsidRPr="005C6FD8">
              <w:rPr>
                <w:rFonts w:ascii="New Times Roman" w:eastAsia="Calibri" w:hAnsi="New Times Roman" w:cs="Times New Roman"/>
              </w:rPr>
              <w:t>Dundalk</w:t>
            </w:r>
            <w:proofErr w:type="spellEnd"/>
            <w:r w:rsidRPr="005C6FD8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5C6FD8">
              <w:rPr>
                <w:rFonts w:ascii="New Times Roman" w:eastAsia="Calibri" w:hAnsi="New Times Roman" w:cs="Times New Roman"/>
              </w:rPr>
              <w:t xml:space="preserve">Steel Fabricator/General Shop Worker. Email: </w:t>
            </w:r>
            <w:hyperlink r:id="rId108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sales@g-sco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253B1143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Securitas, </w:t>
            </w:r>
            <w:r w:rsidRPr="005C6FD8">
              <w:rPr>
                <w:rFonts w:ascii="New Times Roman" w:eastAsia="Calibri" w:hAnsi="New Times Roman" w:cs="Times New Roman"/>
              </w:rPr>
              <w:t xml:space="preserve">Havre de Grace - Security Officer. Apply here: </w:t>
            </w:r>
            <w:hyperlink r:id="rId109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ekaw.fa.us2.oraclecloud.com/hcmUI/CandidateExperience/en/sites/CX/requisitions/preview/64091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6612015E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Style w:val="Hyperlink"/>
                <w:rFonts w:ascii="New Times Roman" w:eastAsia="Calibri" w:hAnsi="New Times Roman" w:cs="Times New Roman"/>
                <w:bCs/>
                <w:color w:val="auto"/>
                <w:u w:val="none"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Johns Hopkins Community Physicians, </w:t>
            </w:r>
            <w:r w:rsidRPr="005C6FD8">
              <w:rPr>
                <w:rFonts w:ascii="New Times Roman" w:eastAsia="Calibri" w:hAnsi="New Times Roman" w:cs="Times New Roman"/>
              </w:rPr>
              <w:t xml:space="preserve">Baltimore area – New Sign on Bonus Program! Medical Office </w:t>
            </w:r>
            <w:proofErr w:type="gramStart"/>
            <w:r w:rsidRPr="005C6FD8">
              <w:rPr>
                <w:rFonts w:ascii="New Times Roman" w:eastAsia="Calibri" w:hAnsi="New Times Roman" w:cs="Times New Roman"/>
              </w:rPr>
              <w:t>Assistants,  and</w:t>
            </w:r>
            <w:proofErr w:type="gramEnd"/>
            <w:r w:rsidRPr="005C6FD8">
              <w:rPr>
                <w:rFonts w:ascii="New Times Roman" w:eastAsia="Calibri" w:hAnsi="New Times Roman" w:cs="Times New Roman"/>
              </w:rPr>
              <w:t xml:space="preserve"> Bilingual Medical Assistants. Visit:  </w:t>
            </w:r>
            <w:hyperlink r:id="rId110" w:tgtFrame="_blank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www.hopkinsishiring.org</w:t>
              </w:r>
            </w:hyperlink>
          </w:p>
          <w:p w14:paraId="5BCB5EAB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Quest Diagnostic, </w:t>
            </w:r>
            <w:r w:rsidRPr="005C6FD8">
              <w:rPr>
                <w:rFonts w:ascii="New Times Roman" w:eastAsia="Calibri" w:hAnsi="New Times Roman" w:cs="Times New Roman"/>
              </w:rPr>
              <w:t xml:space="preserve">Elkton – Phlebotomist. Apply here: </w:t>
            </w:r>
            <w:hyperlink r:id="rId111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questdiagnostics.csod.com/ux/ats/careersite/4/home/requisition/70039?c=questdiagnostics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23FBB910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Town of Bel Air, </w:t>
            </w:r>
            <w:r w:rsidRPr="005C6FD8">
              <w:rPr>
                <w:rFonts w:ascii="New Times Roman" w:eastAsia="Calibri" w:hAnsi="New Times Roman" w:cs="Times New Roman"/>
              </w:rPr>
              <w:t>Department of Public Works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, </w:t>
            </w:r>
            <w:r w:rsidRPr="005C6FD8">
              <w:rPr>
                <w:rFonts w:ascii="New Times Roman" w:eastAsia="Calibri" w:hAnsi="New Times Roman" w:cs="Times New Roman"/>
              </w:rPr>
              <w:t>Bel Air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5C6FD8">
              <w:rPr>
                <w:rFonts w:ascii="New Times Roman" w:eastAsia="Calibri" w:hAnsi="New Times Roman" w:cs="Times New Roman"/>
              </w:rPr>
              <w:t xml:space="preserve">Equipment Operator II, Construction Worker II and Laborer. Bel Air Police Dept. – Executive Coordinator. Apply online at: </w:t>
            </w:r>
            <w:hyperlink r:id="rId112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www.belairmd.org/Jobs.aspx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or call HR Department at 410-638-4550.</w:t>
            </w:r>
          </w:p>
          <w:p w14:paraId="0AF766B8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Catholic Charities, </w:t>
            </w:r>
            <w:r w:rsidRPr="005C6FD8">
              <w:rPr>
                <w:rFonts w:ascii="New Times Roman" w:eastAsia="Calibri" w:hAnsi="New Times Roman" w:cs="Times New Roman"/>
              </w:rPr>
              <w:t xml:space="preserve">Abingdon 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– </w:t>
            </w:r>
            <w:r w:rsidRPr="005C6FD8">
              <w:rPr>
                <w:rFonts w:ascii="New Times Roman" w:eastAsia="Calibri" w:hAnsi="New Times Roman" w:cs="Times New Roman"/>
              </w:rPr>
              <w:t xml:space="preserve">Direct Support Professional (Residential). Apply here: </w:t>
            </w:r>
            <w:hyperlink r:id="rId113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recruiting.ultipro.com/CAT1002CC/JobBoard/c709ab38-ff71-4cc1-9c24-5a3e75528c74/OpportunityDetail?opportunityId=aea8724c-edb6-4892-b4ab-b56ac3dc92d1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502C5465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Plastipak, </w:t>
            </w:r>
            <w:r w:rsidRPr="005C6FD8">
              <w:rPr>
                <w:rFonts w:ascii="New Times Roman" w:eastAsia="Calibri" w:hAnsi="New Times Roman" w:cs="Times New Roman"/>
              </w:rPr>
              <w:t xml:space="preserve">Havre de Grace – Recruiter, Production Supervisor &amp; Quality Control Engineer. Apply here: </w:t>
            </w:r>
            <w:hyperlink r:id="rId114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www.plastipak.com/careers/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4FAE7F55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  <w:b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>Klein</w:t>
            </w:r>
            <w:r w:rsidRPr="005C6FD8">
              <w:rPr>
                <w:rFonts w:ascii="New Times Roman" w:eastAsia="Calibri" w:hAnsi="New Times Roman" w:cs="Times New Roman"/>
                <w:b/>
                <w:bCs/>
                <w:lang w:bidi="en-US"/>
              </w:rPr>
              <w:t xml:space="preserve">’s Shoprite, </w:t>
            </w:r>
            <w:r w:rsidRPr="005C6FD8">
              <w:rPr>
                <w:rFonts w:ascii="New Times Roman" w:eastAsia="Calibri" w:hAnsi="New Times Roman" w:cs="Times New Roman"/>
                <w:bCs/>
                <w:lang w:bidi="en-US"/>
              </w:rPr>
              <w:t xml:space="preserve">Belcamp </w:t>
            </w:r>
            <w:r w:rsidRPr="005C6FD8">
              <w:rPr>
                <w:rFonts w:ascii="New Times Roman" w:eastAsia="Calibri" w:hAnsi="New Times Roman" w:cs="Times New Roman"/>
                <w:b/>
                <w:bCs/>
                <w:lang w:bidi="en-US"/>
              </w:rPr>
              <w:t xml:space="preserve">– </w:t>
            </w:r>
            <w:r w:rsidRPr="005C6FD8">
              <w:rPr>
                <w:rFonts w:ascii="New Times Roman" w:eastAsia="Calibri" w:hAnsi="New Times Roman" w:cs="Times New Roman"/>
                <w:bCs/>
                <w:lang w:bidi="en-US"/>
              </w:rPr>
              <w:t xml:space="preserve">Store Associate, All Departments. Sign on bonus up to $500! Apply here: </w:t>
            </w:r>
            <w:hyperlink r:id="rId115" w:history="1">
              <w:r w:rsidRPr="005C6FD8">
                <w:rPr>
                  <w:rStyle w:val="Hyperlink"/>
                  <w:rFonts w:ascii="New Times Roman" w:eastAsia="Calibri" w:hAnsi="New Times Roman" w:cs="Times New Roman"/>
                  <w:bCs/>
                  <w:lang w:bidi="en-US"/>
                </w:rPr>
                <w:t>www.shoprite.com/careers</w:t>
              </w:r>
            </w:hyperlink>
            <w:r w:rsidRPr="005C6FD8">
              <w:rPr>
                <w:rFonts w:ascii="New Times Roman" w:eastAsia="Calibri" w:hAnsi="New Times Roman" w:cs="Times New Roman"/>
                <w:bCs/>
                <w:lang w:bidi="en-US"/>
              </w:rPr>
              <w:t xml:space="preserve"> .</w:t>
            </w:r>
          </w:p>
          <w:p w14:paraId="7457B525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  <w:b/>
                <w:bCs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Quest Transport, </w:t>
            </w:r>
            <w:r w:rsidRPr="005C6FD8">
              <w:rPr>
                <w:rFonts w:ascii="New Times Roman" w:eastAsia="Calibri" w:hAnsi="New Times Roman" w:cs="Times New Roman"/>
              </w:rPr>
              <w:t xml:space="preserve">Frederick – CDL-A Drivers. </w:t>
            </w:r>
            <w:r w:rsidRPr="005C6FD8">
              <w:rPr>
                <w:rFonts w:ascii="New Times Roman" w:eastAsia="Calibri" w:hAnsi="New Times Roman" w:cs="Times New Roman"/>
                <w:bCs/>
                <w:lang w:bidi="en-US"/>
              </w:rPr>
              <w:t xml:space="preserve">Apply today at:  </w:t>
            </w:r>
            <w:hyperlink r:id="rId116" w:history="1">
              <w:r w:rsidRPr="005C6FD8">
                <w:rPr>
                  <w:rStyle w:val="Hyperlink"/>
                  <w:rFonts w:ascii="New Times Roman" w:eastAsia="Calibri" w:hAnsi="New Times Roman" w:cs="Times New Roman"/>
                  <w:bCs/>
                  <w:lang w:bidi="en-US"/>
                </w:rPr>
                <w:t>www.questtransport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Call </w:t>
            </w:r>
            <w:r w:rsidRPr="005C6FD8">
              <w:rPr>
                <w:rFonts w:ascii="New Times Roman" w:eastAsia="Calibri" w:hAnsi="New Times Roman" w:cs="Times New Roman"/>
                <w:bCs/>
                <w:lang w:bidi="en-US"/>
              </w:rPr>
              <w:t>1-703-339-7734</w:t>
            </w:r>
          </w:p>
          <w:p w14:paraId="63CD4167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SAIC, </w:t>
            </w:r>
            <w:r w:rsidRPr="005C6FD8">
              <w:rPr>
                <w:rFonts w:ascii="New Times Roman" w:eastAsia="Calibri" w:hAnsi="New Times Roman" w:cs="Times New Roman"/>
              </w:rPr>
              <w:t>Aberdeen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–</w:t>
            </w:r>
            <w:r w:rsidRPr="005C6FD8">
              <w:rPr>
                <w:rFonts w:ascii="New Times Roman" w:eastAsia="Calibri" w:hAnsi="New Times Roman" w:cs="Times New Roman"/>
              </w:rPr>
              <w:t xml:space="preserve"> Director of Army Systems Integration, IT Software Manager &amp; Intel Analyst-Biometric. Apply here: </w:t>
            </w:r>
            <w:hyperlink r:id="rId117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jobs.saic.com/jobs/search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5452FB16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Best Buy, </w:t>
            </w:r>
            <w:r w:rsidRPr="005C6FD8">
              <w:rPr>
                <w:rFonts w:ascii="New Times Roman" w:eastAsia="Calibri" w:hAnsi="New Times Roman" w:cs="Times New Roman"/>
              </w:rPr>
              <w:t xml:space="preserve">Bel Air 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– </w:t>
            </w:r>
            <w:r w:rsidRPr="005C6FD8">
              <w:rPr>
                <w:rFonts w:ascii="New Times Roman" w:eastAsia="Calibri" w:hAnsi="New Times Roman" w:cs="Times New Roman"/>
              </w:rPr>
              <w:t xml:space="preserve">Front End Supervisor. Apply here: </w:t>
            </w:r>
            <w:hyperlink r:id="rId118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www.bestbuy-jobs.com/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0E775FB3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>Domino’s Pizza</w:t>
            </w:r>
            <w:r w:rsidRPr="005C6FD8">
              <w:rPr>
                <w:rFonts w:ascii="New Times Roman" w:eastAsia="Calibri" w:hAnsi="New Times Roman" w:cs="Times New Roman"/>
              </w:rPr>
              <w:t xml:space="preserve">, Aberdeen, Bel Air, Edgewood – Assistant Managers &amp; Delivery Drivers. Apply here: </w:t>
            </w:r>
            <w:hyperlink r:id="rId119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jobs.dominos.com/dominos-careers/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149F0E4D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proofErr w:type="spellStart"/>
            <w:r w:rsidRPr="005C6FD8">
              <w:rPr>
                <w:rFonts w:ascii="New Times Roman" w:eastAsia="Calibri" w:hAnsi="New Times Roman" w:cs="Times New Roman"/>
                <w:b/>
              </w:rPr>
              <w:t>Medifast</w:t>
            </w:r>
            <w:proofErr w:type="spellEnd"/>
            <w:r w:rsidRPr="005C6FD8">
              <w:rPr>
                <w:rFonts w:ascii="New Times Roman" w:eastAsia="Calibri" w:hAnsi="New Times Roman" w:cs="Times New Roman"/>
              </w:rPr>
              <w:t xml:space="preserve">, Havre de Grace – </w:t>
            </w:r>
            <w:r>
              <w:rPr>
                <w:rFonts w:ascii="New Times Roman" w:eastAsia="Calibri" w:hAnsi="New Times Roman" w:cs="Times New Roman"/>
              </w:rPr>
              <w:t xml:space="preserve">Front office Coordinator, </w:t>
            </w:r>
            <w:r w:rsidRPr="005C6FD8">
              <w:rPr>
                <w:rFonts w:ascii="New Times Roman" w:eastAsia="Calibri" w:hAnsi="New Times Roman" w:cs="Times New Roman"/>
              </w:rPr>
              <w:t>Forklift Operators ($18/</w:t>
            </w:r>
            <w:proofErr w:type="spellStart"/>
            <w:r w:rsidRPr="005C6FD8">
              <w:rPr>
                <w:rFonts w:ascii="New Times Roman" w:eastAsia="Calibri" w:hAnsi="New Times Roman" w:cs="Times New Roman"/>
              </w:rPr>
              <w:t>hr</w:t>
            </w:r>
            <w:proofErr w:type="spellEnd"/>
            <w:r w:rsidRPr="005C6FD8">
              <w:rPr>
                <w:rFonts w:ascii="New Times Roman" w:eastAsia="Calibri" w:hAnsi="New Times Roman" w:cs="Times New Roman"/>
              </w:rPr>
              <w:t xml:space="preserve">), Logistics Resolution Coordinator, Inventory Specialist and Maintenance Tech. (Facilities) </w:t>
            </w:r>
            <w:r>
              <w:rPr>
                <w:rFonts w:ascii="New Times Roman" w:eastAsia="Calibri" w:hAnsi="New Times Roman" w:cs="Times New Roman"/>
              </w:rPr>
              <w:t xml:space="preserve">&amp; lots more! </w:t>
            </w:r>
            <w:r w:rsidRPr="005C6FD8">
              <w:rPr>
                <w:rFonts w:ascii="New Times Roman" w:eastAsia="Calibri" w:hAnsi="New Times Roman" w:cs="Times New Roman"/>
              </w:rPr>
              <w:t xml:space="preserve">Apply here:  </w:t>
            </w:r>
            <w:hyperlink r:id="rId120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medifastinc.com/careers/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34F46342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Bob’s Discount Furniture, </w:t>
            </w:r>
            <w:r w:rsidRPr="005C6FD8">
              <w:rPr>
                <w:rFonts w:ascii="New Times Roman" w:eastAsia="Calibri" w:hAnsi="New Times Roman" w:cs="Times New Roman"/>
              </w:rPr>
              <w:t>Aberdeen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- </w:t>
            </w:r>
            <w:r w:rsidRPr="005C6FD8">
              <w:rPr>
                <w:rFonts w:ascii="New Times Roman" w:eastAsia="Calibri" w:hAnsi="New Times Roman" w:cs="Times New Roman"/>
              </w:rPr>
              <w:t>Truck Driver - CDL A - Home Every Day! No Touch Freight! Apply here:</w:t>
            </w:r>
            <w:r w:rsidRPr="005C6FD8">
              <w:rPr>
                <w:rFonts w:ascii="New Times Roman" w:hAnsi="New Times Roman"/>
              </w:rPr>
              <w:t xml:space="preserve"> </w:t>
            </w:r>
            <w:hyperlink r:id="rId121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bobsdf.wd1.myworkdayjobs.com/en-US/Bobs_Careers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 </w:t>
            </w:r>
          </w:p>
          <w:p w14:paraId="1E90B92A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Humanim, </w:t>
            </w:r>
            <w:r w:rsidRPr="005C6FD8">
              <w:rPr>
                <w:rFonts w:ascii="New Times Roman" w:eastAsia="Calibri" w:hAnsi="New Times Roman" w:cs="Times New Roman"/>
              </w:rPr>
              <w:t>Aberdeen – Sous Chef, Food Services Utility Workers and Cafeteria Services Assistant Manager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. </w:t>
            </w:r>
            <w:r w:rsidRPr="005C6FD8">
              <w:rPr>
                <w:rFonts w:ascii="New Times Roman" w:eastAsia="Calibri" w:hAnsi="New Times Roman" w:cs="Times New Roman"/>
              </w:rPr>
              <w:t xml:space="preserve">To view job descriptions and apply visit: </w:t>
            </w:r>
            <w:hyperlink r:id="rId122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www.humanim.org/careers</w:t>
              </w:r>
            </w:hyperlink>
            <w:r w:rsidRPr="005C6FD8">
              <w:rPr>
                <w:rFonts w:ascii="New Times Roman" w:eastAsia="Calibri" w:hAnsi="New Times Roman" w:cs="Times New Roman"/>
                <w:b/>
              </w:rPr>
              <w:t xml:space="preserve"> </w:t>
            </w:r>
          </w:p>
          <w:p w14:paraId="311C4019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proofErr w:type="spellStart"/>
            <w:r w:rsidRPr="005C6FD8">
              <w:rPr>
                <w:rFonts w:ascii="New Times Roman" w:eastAsia="Calibri" w:hAnsi="New Times Roman" w:cs="Times New Roman"/>
                <w:b/>
              </w:rPr>
              <w:t>Brightview</w:t>
            </w:r>
            <w:proofErr w:type="spellEnd"/>
            <w:r w:rsidRPr="005C6FD8">
              <w:rPr>
                <w:rFonts w:ascii="New Times Roman" w:eastAsia="Calibri" w:hAnsi="New Times Roman" w:cs="Times New Roman"/>
                <w:b/>
              </w:rPr>
              <w:t xml:space="preserve"> Landscapes, </w:t>
            </w:r>
            <w:r w:rsidRPr="005C6FD8">
              <w:rPr>
                <w:rFonts w:ascii="New Times Roman" w:eastAsia="Calibri" w:hAnsi="New Times Roman" w:cs="Times New Roman"/>
              </w:rPr>
              <w:t>Churchville – Landscape Laborer. Email resume: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</w:t>
            </w:r>
            <w:hyperlink r:id="rId123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Flor.salazar@brightview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23D3CFA2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XPO Logistics, </w:t>
            </w:r>
            <w:r w:rsidRPr="005C6FD8">
              <w:rPr>
                <w:rFonts w:ascii="New Times Roman" w:eastAsia="Calibri" w:hAnsi="New Times Roman" w:cs="Times New Roman"/>
              </w:rPr>
              <w:t xml:space="preserve">Aberdeen – Warehouse </w:t>
            </w:r>
            <w:proofErr w:type="spellStart"/>
            <w:r w:rsidRPr="005C6FD8">
              <w:rPr>
                <w:rFonts w:ascii="New Times Roman" w:eastAsia="Calibri" w:hAnsi="New Times Roman" w:cs="Times New Roman"/>
              </w:rPr>
              <w:t>Mgr</w:t>
            </w:r>
            <w:proofErr w:type="spellEnd"/>
            <w:r w:rsidRPr="005C6FD8">
              <w:rPr>
                <w:rFonts w:ascii="New Times Roman" w:eastAsia="Calibri" w:hAnsi="New Times Roman" w:cs="Times New Roman"/>
              </w:rPr>
              <w:t xml:space="preserve">, Seasonal Supervisor &amp; Clerk. Visit: </w:t>
            </w:r>
            <w:hyperlink r:id="rId124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www.xpo.com/work-with-us/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0FD13772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Style w:val="Hyperlink"/>
                <w:rFonts w:ascii="New Times Roman" w:hAnsi="New Times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Northrop Grumman, </w:t>
            </w:r>
            <w:r w:rsidRPr="005C6FD8">
              <w:rPr>
                <w:rFonts w:ascii="New Times Roman" w:eastAsia="Calibri" w:hAnsi="New Times Roman" w:cs="Times New Roman"/>
              </w:rPr>
              <w:t xml:space="preserve">Elkton 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– </w:t>
            </w:r>
            <w:r w:rsidRPr="005C6FD8">
              <w:rPr>
                <w:rFonts w:ascii="New Times Roman" w:eastAsia="Calibri" w:hAnsi="New Times Roman" w:cs="Times New Roman"/>
              </w:rPr>
              <w:t>Manager Engineering 3 - Product Engineering. Apply here: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</w:t>
            </w:r>
            <w:hyperlink r:id="rId125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ngc.taleo.net/careersection/ngc_pro/jobdetail.ftl?lang=en&amp;job=21013296</w:t>
              </w:r>
            </w:hyperlink>
            <w:r w:rsidRPr="005C6FD8">
              <w:rPr>
                <w:rStyle w:val="Hyperlink"/>
                <w:rFonts w:ascii="New Times Roman" w:hAnsi="New Times Roman"/>
              </w:rPr>
              <w:t xml:space="preserve"> </w:t>
            </w:r>
          </w:p>
          <w:p w14:paraId="6848CFBA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FedEx Ground, </w:t>
            </w:r>
            <w:r w:rsidRPr="005C6FD8">
              <w:rPr>
                <w:rFonts w:ascii="New Times Roman" w:eastAsia="Calibri" w:hAnsi="New Times Roman" w:cs="Times New Roman"/>
              </w:rPr>
              <w:t>Baltimore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5C6FD8">
              <w:rPr>
                <w:rFonts w:ascii="New Times Roman" w:eastAsia="Calibri" w:hAnsi="New Times Roman" w:cs="Times New Roman"/>
              </w:rPr>
              <w:t xml:space="preserve">Package Handler. Apply here: </w:t>
            </w:r>
            <w:hyperlink r:id="rId126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GroundWarehouseJobs.fedex.com</w:t>
              </w:r>
            </w:hyperlink>
            <w:r w:rsidRPr="005C6FD8">
              <w:rPr>
                <w:rFonts w:ascii="New Times Roman" w:eastAsia="Calibri" w:hAnsi="New Times Roman" w:cs="Times New Roman"/>
                <w:b/>
              </w:rPr>
              <w:t xml:space="preserve"> </w:t>
            </w:r>
          </w:p>
          <w:p w14:paraId="4C55FF11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proofErr w:type="spellStart"/>
            <w:r w:rsidRPr="005C6FD8">
              <w:rPr>
                <w:rFonts w:ascii="New Times Roman" w:eastAsia="Calibri" w:hAnsi="New Times Roman" w:cs="Times New Roman"/>
                <w:b/>
              </w:rPr>
              <w:t>CentiMark</w:t>
            </w:r>
            <w:proofErr w:type="spellEnd"/>
            <w:r w:rsidRPr="005C6FD8">
              <w:rPr>
                <w:rFonts w:ascii="New Times Roman" w:eastAsia="Calibri" w:hAnsi="New Times Roman" w:cs="Times New Roman"/>
                <w:b/>
              </w:rPr>
              <w:t xml:space="preserve">, </w:t>
            </w:r>
            <w:r w:rsidRPr="005C6FD8">
              <w:rPr>
                <w:rFonts w:ascii="New Times Roman" w:eastAsia="Calibri" w:hAnsi="New Times Roman" w:cs="Times New Roman"/>
              </w:rPr>
              <w:t xml:space="preserve">Jessup – Commercial Roofers, Roof Mechanic, Service Foreman, Production Foreman &amp; Field Supervisor. Apply here: </w:t>
            </w:r>
            <w:hyperlink r:id="rId127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www.CentiMark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1A27099E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Max’s </w:t>
            </w:r>
            <w:proofErr w:type="spellStart"/>
            <w:r w:rsidRPr="005C6FD8">
              <w:rPr>
                <w:rFonts w:ascii="New Times Roman" w:eastAsia="Calibri" w:hAnsi="New Times Roman" w:cs="Times New Roman"/>
                <w:b/>
              </w:rPr>
              <w:t>Taphouse</w:t>
            </w:r>
            <w:proofErr w:type="spellEnd"/>
            <w:r w:rsidRPr="005C6FD8">
              <w:rPr>
                <w:rFonts w:ascii="New Times Roman" w:eastAsia="Calibri" w:hAnsi="New Times Roman" w:cs="Times New Roman"/>
                <w:b/>
              </w:rPr>
              <w:t xml:space="preserve">, </w:t>
            </w:r>
            <w:r w:rsidRPr="005C6FD8">
              <w:rPr>
                <w:rFonts w:ascii="New Times Roman" w:eastAsia="Calibri" w:hAnsi="New Times Roman" w:cs="Times New Roman"/>
              </w:rPr>
              <w:t>Baltimore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5C6FD8">
              <w:rPr>
                <w:rFonts w:ascii="New Times Roman" w:eastAsia="Calibri" w:hAnsi="New Times Roman" w:cs="Times New Roman"/>
              </w:rPr>
              <w:t>Kitchen Manager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. </w:t>
            </w:r>
            <w:r w:rsidRPr="005C6FD8">
              <w:rPr>
                <w:rFonts w:ascii="New Times Roman" w:eastAsia="Calibri" w:hAnsi="New Times Roman" w:cs="Times New Roman"/>
              </w:rPr>
              <w:t xml:space="preserve">Email: </w:t>
            </w:r>
            <w:hyperlink r:id="rId128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jobs@maxs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66A8AF17" w14:textId="77777777" w:rsidR="007B65C3" w:rsidRPr="005C6FD8" w:rsidRDefault="007B65C3" w:rsidP="007B65C3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Gordon Food Services, </w:t>
            </w:r>
            <w:r w:rsidRPr="005C6FD8">
              <w:rPr>
                <w:rFonts w:ascii="New Times Roman" w:eastAsia="Calibri" w:hAnsi="New Times Roman" w:cs="Times New Roman"/>
              </w:rPr>
              <w:t>Aberdeen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5C6FD8">
              <w:rPr>
                <w:rFonts w:ascii="New Times Roman" w:eastAsia="Calibri" w:hAnsi="New Times Roman" w:cs="Times New Roman"/>
              </w:rPr>
              <w:t xml:space="preserve">Warehouse Selector ($20.22 per hour). Text “JOBS” to: 443-212-8199 or visit career page: </w:t>
            </w:r>
            <w:hyperlink r:id="rId129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gfs.com/careers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Job fairs every Tuesday, 12-5PM! 504 Advantage Ave., Aberdeen, MD 21001</w:t>
            </w:r>
          </w:p>
          <w:p w14:paraId="7051E423" w14:textId="77777777" w:rsidR="007B65C3" w:rsidRPr="005C6FD8" w:rsidRDefault="007B65C3" w:rsidP="007B65C3">
            <w:pPr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McGrath Rent Corp, </w:t>
            </w:r>
            <w:r w:rsidRPr="005C6FD8">
              <w:rPr>
                <w:rFonts w:ascii="New Times Roman" w:eastAsia="Calibri" w:hAnsi="New Times Roman" w:cs="Times New Roman"/>
              </w:rPr>
              <w:t>White Marsh-Sales Representative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. </w:t>
            </w:r>
            <w:r w:rsidRPr="005C6FD8">
              <w:rPr>
                <w:rFonts w:ascii="New Times Roman" w:eastAsia="Calibri" w:hAnsi="New Times Roman" w:cs="Times New Roman"/>
              </w:rPr>
              <w:t>To apply: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</w:t>
            </w:r>
            <w:hyperlink r:id="rId130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Sales Representative</w:t>
              </w:r>
            </w:hyperlink>
          </w:p>
          <w:p w14:paraId="10AA0A4E" w14:textId="77777777" w:rsidR="007B65C3" w:rsidRPr="005C6FD8" w:rsidRDefault="007B65C3" w:rsidP="007B65C3">
            <w:pPr>
              <w:pStyle w:val="ListParagraph"/>
              <w:numPr>
                <w:ilvl w:val="0"/>
                <w:numId w:val="8"/>
              </w:numPr>
              <w:ind w:left="330"/>
              <w:rPr>
                <w:rFonts w:ascii="New Times Roman" w:eastAsia="Calibri" w:hAnsi="New Times Roman" w:cs="Times New Roman"/>
              </w:rPr>
            </w:pPr>
            <w:proofErr w:type="spellStart"/>
            <w:r w:rsidRPr="005C6FD8">
              <w:rPr>
                <w:rFonts w:ascii="New Times Roman" w:eastAsia="Calibri" w:hAnsi="New Times Roman" w:cs="Times New Roman"/>
                <w:b/>
              </w:rPr>
              <w:t>Axcess</w:t>
            </w:r>
            <w:proofErr w:type="spellEnd"/>
            <w:r w:rsidRPr="005C6FD8">
              <w:rPr>
                <w:rFonts w:ascii="New Times Roman" w:eastAsia="Calibri" w:hAnsi="New Times Roman" w:cs="Times New Roman"/>
                <w:b/>
              </w:rPr>
              <w:t>/</w:t>
            </w:r>
            <w:proofErr w:type="spellStart"/>
            <w:r w:rsidRPr="005C6FD8">
              <w:rPr>
                <w:rFonts w:ascii="New Times Roman" w:eastAsia="Calibri" w:hAnsi="New Times Roman" w:cs="Times New Roman"/>
                <w:b/>
              </w:rPr>
              <w:t>CoWorx</w:t>
            </w:r>
            <w:proofErr w:type="spellEnd"/>
            <w:r w:rsidRPr="005C6FD8">
              <w:rPr>
                <w:rFonts w:ascii="New Times Roman" w:eastAsia="Calibri" w:hAnsi="New Times Roman" w:cs="Times New Roman"/>
                <w:b/>
              </w:rPr>
              <w:t xml:space="preserve"> Staffing,</w:t>
            </w:r>
            <w:r w:rsidRPr="005C6FD8">
              <w:rPr>
                <w:rFonts w:ascii="New Times Roman" w:eastAsia="Calibri" w:hAnsi="New Times Roman" w:cs="Times New Roman"/>
              </w:rPr>
              <w:t xml:space="preserve"> Aberdeen is hiring Sit-down Forklift Operators. Call or text 443-327-7131.</w:t>
            </w:r>
          </w:p>
          <w:p w14:paraId="665A01EA" w14:textId="77777777" w:rsidR="007B65C3" w:rsidRPr="005C6FD8" w:rsidRDefault="007B65C3" w:rsidP="007B65C3">
            <w:pPr>
              <w:pStyle w:val="ListParagraph"/>
              <w:numPr>
                <w:ilvl w:val="0"/>
                <w:numId w:val="8"/>
              </w:numPr>
              <w:ind w:left="330"/>
              <w:rPr>
                <w:rFonts w:ascii="New Times Roman" w:eastAsia="Calibri" w:hAnsi="New Times Roman" w:cs="Times New Roman"/>
              </w:rPr>
            </w:pPr>
            <w:proofErr w:type="spellStart"/>
            <w:r w:rsidRPr="005C6FD8">
              <w:rPr>
                <w:rFonts w:ascii="New Times Roman" w:eastAsia="Calibri" w:hAnsi="New Times Roman" w:cs="Times New Roman"/>
                <w:b/>
              </w:rPr>
              <w:t>Aerotek</w:t>
            </w:r>
            <w:proofErr w:type="spellEnd"/>
            <w:r w:rsidRPr="005C6FD8">
              <w:rPr>
                <w:rFonts w:ascii="New Times Roman" w:eastAsia="Calibri" w:hAnsi="New Times Roman" w:cs="Times New Roman"/>
              </w:rPr>
              <w:t xml:space="preserve">, Harford &amp; Baltimore - Warehouse and Manufacturing job opportunities. Forklift Operator, Assembler, Production Worker, Shipping and Receiving. Email resumes to: </w:t>
            </w:r>
            <w:hyperlink r:id="rId131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Aworton@aerotek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. </w:t>
            </w:r>
          </w:p>
          <w:p w14:paraId="260854F6" w14:textId="77777777" w:rsidR="007B65C3" w:rsidRPr="005C6FD8" w:rsidRDefault="007B65C3" w:rsidP="007B65C3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  <w:lang w:bidi="en-US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Linchpin Solutions, </w:t>
            </w:r>
            <w:r w:rsidRPr="005C6FD8">
              <w:rPr>
                <w:rFonts w:ascii="New Times Roman" w:eastAsia="Calibri" w:hAnsi="New Times Roman" w:cs="Times New Roman"/>
              </w:rPr>
              <w:t>Aberdeen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5C6FD8">
              <w:rPr>
                <w:rFonts w:ascii="New Times Roman" w:eastAsia="Calibri" w:hAnsi="New Times Roman" w:cs="Times New Roman"/>
              </w:rPr>
              <w:t>Help Desk Technician, Assoc. Engineer, and Assembler. To apply visit:</w:t>
            </w:r>
            <w:r w:rsidRPr="005C6FD8">
              <w:rPr>
                <w:rFonts w:ascii="New Times Roman" w:eastAsia="Garamond" w:hAnsi="New Times Roman" w:cs="Garamond"/>
                <w:lang w:bidi="en-US"/>
              </w:rPr>
              <w:t xml:space="preserve"> </w:t>
            </w:r>
            <w:hyperlink r:id="rId132" w:history="1">
              <w:r w:rsidRPr="005C6FD8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https://linchpinsolutions.com/company/careers</w:t>
              </w:r>
              <w:r w:rsidRPr="005C6FD8">
                <w:rPr>
                  <w:rStyle w:val="Hyperlink"/>
                  <w:rFonts w:ascii="New Times Roman" w:eastAsia="Calibri" w:hAnsi="New Times Roman" w:cs="Times New Roman"/>
                  <w:b/>
                  <w:lang w:bidi="en-US"/>
                </w:rPr>
                <w:t>/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28B02AE0" w14:textId="77777777" w:rsidR="007B65C3" w:rsidRPr="005C6FD8" w:rsidRDefault="007B65C3" w:rsidP="007B65C3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hAnsi="New Times Roman"/>
                <w:color w:val="0000FF" w:themeColor="hyperlink"/>
                <w:u w:val="single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Family Healthcare Services, </w:t>
            </w:r>
            <w:r w:rsidRPr="005C6FD8">
              <w:rPr>
                <w:rFonts w:ascii="New Times Roman" w:eastAsia="Calibri" w:hAnsi="New Times Roman" w:cs="Times New Roman"/>
              </w:rPr>
              <w:t xml:space="preserve">Fallston – Personal Care Assistant/Caregiver. To apply email: </w:t>
            </w:r>
            <w:hyperlink r:id="rId133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familyhealthcare01@yahoo.com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or visit the </w:t>
            </w:r>
            <w:hyperlink r:id="rId134" w:history="1">
              <w:r w:rsidRPr="005C6FD8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Maryland Workforce Exchange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under job order #1286948.</w:t>
            </w:r>
          </w:p>
          <w:p w14:paraId="09698E1F" w14:textId="77777777" w:rsidR="007B65C3" w:rsidRPr="005C6FD8" w:rsidRDefault="007B65C3" w:rsidP="007B65C3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Style w:val="Hyperlink"/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>H</w:t>
            </w:r>
            <w:r>
              <w:rPr>
                <w:rFonts w:ascii="New Times Roman" w:eastAsia="Calibri" w:hAnsi="New Times Roman" w:cs="Times New Roman"/>
                <w:b/>
              </w:rPr>
              <w:t xml:space="preserve">arford </w:t>
            </w:r>
            <w:r w:rsidRPr="005C6FD8">
              <w:rPr>
                <w:rFonts w:ascii="New Times Roman" w:eastAsia="Calibri" w:hAnsi="New Times Roman" w:cs="Times New Roman"/>
                <w:b/>
              </w:rPr>
              <w:t>C</w:t>
            </w:r>
            <w:r>
              <w:rPr>
                <w:rFonts w:ascii="New Times Roman" w:eastAsia="Calibri" w:hAnsi="New Times Roman" w:cs="Times New Roman"/>
                <w:b/>
              </w:rPr>
              <w:t xml:space="preserve">ounty </w:t>
            </w:r>
            <w:r w:rsidRPr="005C6FD8">
              <w:rPr>
                <w:rFonts w:ascii="New Times Roman" w:eastAsia="Calibri" w:hAnsi="New Times Roman" w:cs="Times New Roman"/>
                <w:b/>
              </w:rPr>
              <w:t>P</w:t>
            </w:r>
            <w:r>
              <w:rPr>
                <w:rFonts w:ascii="New Times Roman" w:eastAsia="Calibri" w:hAnsi="New Times Roman" w:cs="Times New Roman"/>
                <w:b/>
              </w:rPr>
              <w:t xml:space="preserve">ublic </w:t>
            </w:r>
            <w:r w:rsidRPr="005C6FD8">
              <w:rPr>
                <w:rFonts w:ascii="New Times Roman" w:eastAsia="Calibri" w:hAnsi="New Times Roman" w:cs="Times New Roman"/>
                <w:b/>
              </w:rPr>
              <w:t>S</w:t>
            </w:r>
            <w:r>
              <w:rPr>
                <w:rFonts w:ascii="New Times Roman" w:eastAsia="Calibri" w:hAnsi="New Times Roman" w:cs="Times New Roman"/>
                <w:b/>
              </w:rPr>
              <w:t>chools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, </w:t>
            </w:r>
            <w:r w:rsidRPr="005C6FD8">
              <w:rPr>
                <w:rFonts w:ascii="New Times Roman" w:eastAsia="Calibri" w:hAnsi="New Times Roman" w:cs="Times New Roman"/>
              </w:rPr>
              <w:t>Harford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5C6FD8">
              <w:rPr>
                <w:rFonts w:ascii="New Times Roman" w:eastAsia="Calibri" w:hAnsi="New Times Roman" w:cs="Times New Roman"/>
              </w:rPr>
              <w:t xml:space="preserve">Administrative Support Assistant, Teachers, </w:t>
            </w:r>
            <w:proofErr w:type="spellStart"/>
            <w:r w:rsidRPr="005C6FD8">
              <w:rPr>
                <w:rFonts w:ascii="New Times Roman" w:eastAsia="Calibri" w:hAnsi="New Times Roman" w:cs="Times New Roman"/>
              </w:rPr>
              <w:t>Paraeducators</w:t>
            </w:r>
            <w:proofErr w:type="spellEnd"/>
            <w:r w:rsidRPr="005C6FD8">
              <w:rPr>
                <w:rFonts w:ascii="New Times Roman" w:eastAsia="Calibri" w:hAnsi="New Times Roman" w:cs="Times New Roman"/>
              </w:rPr>
              <w:t xml:space="preserve"> and Inclusion Helpers. Apply here:</w:t>
            </w:r>
            <w:r w:rsidRPr="005C6FD8">
              <w:rPr>
                <w:rFonts w:ascii="New Times Roman" w:hAnsi="New Times Roman"/>
              </w:rPr>
              <w:t xml:space="preserve"> </w:t>
            </w:r>
            <w:hyperlink r:id="rId135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www.hcps.org/departments/humanresources/vacancies.aspx</w:t>
              </w:r>
            </w:hyperlink>
            <w:r w:rsidRPr="005C6FD8">
              <w:rPr>
                <w:rStyle w:val="Hyperlink"/>
                <w:rFonts w:ascii="New Times Roman" w:eastAsia="Calibri" w:hAnsi="New Times Roman" w:cs="Times New Roman"/>
              </w:rPr>
              <w:t xml:space="preserve"> </w:t>
            </w:r>
          </w:p>
          <w:p w14:paraId="317DFE53" w14:textId="77777777" w:rsidR="007B65C3" w:rsidRPr="005C6FD8" w:rsidRDefault="007B65C3" w:rsidP="007B65C3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bookmarkStart w:id="0" w:name="_GoBack"/>
            <w:r w:rsidRPr="005C6FD8">
              <w:rPr>
                <w:rFonts w:ascii="New Times Roman" w:eastAsia="Calibri" w:hAnsi="New Times Roman" w:cs="Times New Roman"/>
                <w:b/>
              </w:rPr>
              <w:t>Schwan’s Home Service,</w:t>
            </w:r>
            <w:r w:rsidRPr="005C6FD8">
              <w:rPr>
                <w:rFonts w:ascii="New Times Roman" w:eastAsia="Calibri" w:hAnsi="New Times Roman" w:cs="Times New Roman"/>
              </w:rPr>
              <w:t xml:space="preserve"> Forest Hill - “Route Sales Representative” - Wage: $47,000 to $52,000.  Apply here: </w:t>
            </w:r>
            <w:hyperlink r:id="rId136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www.cygnusjobs.com/search-jobs</w:t>
              </w:r>
            </w:hyperlink>
            <w:r w:rsidRPr="005C6FD8">
              <w:rPr>
                <w:rStyle w:val="Hyperlink"/>
                <w:rFonts w:ascii="New Times Roman" w:eastAsia="Calibri" w:hAnsi="New Times Roman" w:cs="Times New Roman"/>
              </w:rPr>
              <w:t xml:space="preserve"> </w:t>
            </w:r>
            <w:r w:rsidRPr="005C6FD8">
              <w:rPr>
                <w:rFonts w:ascii="New Times Roman" w:eastAsia="Calibri" w:hAnsi="New Times Roman" w:cs="Times New Roman"/>
              </w:rPr>
              <w:t>  or look for job order #1365702 in the </w:t>
            </w:r>
            <w:hyperlink r:id="rId137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Maryland Workforce Exchange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>.</w:t>
            </w:r>
          </w:p>
          <w:p w14:paraId="49927F6F" w14:textId="77777777" w:rsidR="007B65C3" w:rsidRPr="005C6FD8" w:rsidRDefault="007B65C3" w:rsidP="007B65C3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 xml:space="preserve">Terumo Cardiovascular, </w:t>
            </w:r>
            <w:r w:rsidRPr="005C6FD8">
              <w:rPr>
                <w:rFonts w:ascii="New Times Roman" w:eastAsia="Calibri" w:hAnsi="New Times Roman" w:cs="Times New Roman"/>
              </w:rPr>
              <w:t>Elkton – Production Workers.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</w:t>
            </w:r>
            <w:r w:rsidRPr="005C6FD8">
              <w:rPr>
                <w:rFonts w:ascii="New Times Roman" w:eastAsia="Calibri" w:hAnsi="New Times Roman" w:cs="Times New Roman"/>
              </w:rPr>
              <w:t xml:space="preserve">Apply in the </w:t>
            </w:r>
            <w:hyperlink r:id="rId138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Maryland Workforce Exchange</w:t>
              </w:r>
            </w:hyperlink>
            <w:r w:rsidRPr="005C6FD8">
              <w:rPr>
                <w:rFonts w:ascii="New Times Roman" w:eastAsia="Calibri" w:hAnsi="New Times Roman" w:cs="Times New Roman"/>
              </w:rPr>
              <w:t xml:space="preserve"> and look for you job order # 1369379 or here:</w:t>
            </w:r>
            <w:r w:rsidRPr="005C6FD8">
              <w:rPr>
                <w:rFonts w:ascii="New Times Roman" w:eastAsia="Calibri" w:hAnsi="New Times Roman" w:cs="Times New Roman"/>
                <w:b/>
              </w:rPr>
              <w:t xml:space="preserve"> </w:t>
            </w:r>
            <w:hyperlink r:id="rId139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://www.terumocv.com/careers/</w:t>
              </w:r>
            </w:hyperlink>
          </w:p>
          <w:p w14:paraId="142F9187" w14:textId="77777777" w:rsidR="007B65C3" w:rsidRPr="005C6FD8" w:rsidRDefault="007B65C3" w:rsidP="007B65C3">
            <w:pPr>
              <w:pStyle w:val="ListParagraph"/>
              <w:numPr>
                <w:ilvl w:val="0"/>
                <w:numId w:val="8"/>
              </w:numPr>
              <w:ind w:left="330"/>
              <w:rPr>
                <w:rStyle w:val="Hyperlink"/>
                <w:rFonts w:ascii="New Times Roman" w:eastAsia="Calibri" w:hAnsi="New Times Roman" w:cs="Times New Roman"/>
                <w:color w:val="auto"/>
                <w:u w:val="none"/>
              </w:rPr>
            </w:pPr>
            <w:r w:rsidRPr="005C6FD8">
              <w:rPr>
                <w:rFonts w:ascii="New Times Roman" w:eastAsia="Calibri" w:hAnsi="New Times Roman"/>
                <w:b/>
              </w:rPr>
              <w:t xml:space="preserve">Baltimore County Police Dept. – </w:t>
            </w:r>
            <w:r w:rsidRPr="005C6FD8">
              <w:rPr>
                <w:rFonts w:ascii="New Times Roman" w:eastAsia="Calibri" w:hAnsi="New Times Roman"/>
              </w:rPr>
              <w:t>Recruiting Cadets and Police Officers.</w:t>
            </w:r>
            <w:r w:rsidRPr="005C6FD8">
              <w:rPr>
                <w:rFonts w:ascii="New Times Roman" w:hAnsi="New Times Roman"/>
              </w:rPr>
              <w:t xml:space="preserve"> </w:t>
            </w:r>
            <w:r w:rsidRPr="005C6FD8">
              <w:rPr>
                <w:rFonts w:ascii="New Times Roman" w:eastAsia="Calibri" w:hAnsi="New Times Roman"/>
              </w:rPr>
              <w:t xml:space="preserve">Great benefits package and salary! Police Cadet $27,861 - $34,133 Police Officer $55,118 - $113,382. To apply visit: </w:t>
            </w:r>
            <w:hyperlink r:id="rId140" w:history="1">
              <w:r w:rsidRPr="005C6FD8">
                <w:rPr>
                  <w:rStyle w:val="Hyperlink"/>
                  <w:rFonts w:ascii="New Times Roman" w:eastAsia="Calibri" w:hAnsi="New Times Roman"/>
                </w:rPr>
                <w:t>www.joinbaltimorecountypd.com</w:t>
              </w:r>
            </w:hyperlink>
          </w:p>
          <w:p w14:paraId="5AE4A9A3" w14:textId="77777777" w:rsidR="007B65C3" w:rsidRPr="007B65C3" w:rsidRDefault="007B65C3" w:rsidP="007B65C3">
            <w:pPr>
              <w:pStyle w:val="ListParagraph"/>
              <w:numPr>
                <w:ilvl w:val="0"/>
                <w:numId w:val="8"/>
              </w:numPr>
              <w:ind w:left="330"/>
              <w:rPr>
                <w:rStyle w:val="Hyperlink"/>
                <w:rFonts w:ascii="New Times Roman" w:eastAsia="Calibri" w:hAnsi="New Times Roman" w:cs="Times New Roman"/>
                <w:color w:val="auto"/>
                <w:u w:val="none"/>
              </w:rPr>
            </w:pPr>
            <w:r w:rsidRPr="005C6FD8">
              <w:rPr>
                <w:rFonts w:ascii="New Times Roman" w:eastAsia="Calibri" w:hAnsi="New Times Roman" w:cs="Times New Roman"/>
                <w:b/>
              </w:rPr>
              <w:t>Giant Food Stores</w:t>
            </w:r>
            <w:r w:rsidRPr="005C6FD8">
              <w:rPr>
                <w:rFonts w:ascii="New Times Roman" w:eastAsia="Calibri" w:hAnsi="New Times Roman" w:cs="Times New Roman"/>
              </w:rPr>
              <w:t xml:space="preserve"> – Cashiers, Stock Clerks, Service Clerks, Bakers and more! Apply here: </w:t>
            </w:r>
            <w:hyperlink r:id="rId141" w:history="1">
              <w:r w:rsidRPr="005C6FD8">
                <w:rPr>
                  <w:rStyle w:val="Hyperlink"/>
                  <w:rFonts w:ascii="New Times Roman" w:eastAsia="Calibri" w:hAnsi="New Times Roman" w:cs="Times New Roman"/>
                </w:rPr>
                <w:t>https://giantfood.com/pages/careers</w:t>
              </w:r>
            </w:hyperlink>
          </w:p>
          <w:p w14:paraId="1B0981EC" w14:textId="50E7948E" w:rsidR="0050114F" w:rsidRPr="007B65C3" w:rsidRDefault="007B65C3" w:rsidP="007B65C3">
            <w:pPr>
              <w:pStyle w:val="ListParagraph"/>
              <w:numPr>
                <w:ilvl w:val="0"/>
                <w:numId w:val="8"/>
              </w:numPr>
              <w:ind w:left="330"/>
              <w:rPr>
                <w:rFonts w:ascii="New Times Roman" w:eastAsia="Calibri" w:hAnsi="New Times Roman" w:cs="Times New Roman"/>
              </w:rPr>
            </w:pPr>
            <w:r w:rsidRPr="007B65C3">
              <w:rPr>
                <w:rFonts w:ascii="New Times Roman" w:eastAsia="Calibri" w:hAnsi="New Times Roman" w:cs="Times New Roman"/>
                <w:b/>
              </w:rPr>
              <w:t xml:space="preserve">Areas USA (Maryland House &amp; Chesapeake House) </w:t>
            </w:r>
            <w:r w:rsidRPr="007B65C3">
              <w:rPr>
                <w:rFonts w:ascii="New Times Roman" w:eastAsia="Calibri" w:hAnsi="New Times Roman" w:cs="Times New Roman"/>
              </w:rPr>
              <w:t xml:space="preserve">– Cashiers, Cooks, Lobby Attendants, Food Svc. Workers &amp; Maintenance Associates. For more info contact: </w:t>
            </w:r>
            <w:proofErr w:type="spellStart"/>
            <w:r w:rsidRPr="007B65C3">
              <w:rPr>
                <w:rFonts w:ascii="New Times Roman" w:eastAsia="Calibri" w:hAnsi="New Times Roman" w:cs="Times New Roman"/>
              </w:rPr>
              <w:t>Lourdine</w:t>
            </w:r>
            <w:proofErr w:type="spellEnd"/>
            <w:r w:rsidRPr="007B65C3">
              <w:rPr>
                <w:rFonts w:ascii="New Times Roman" w:eastAsia="Calibri" w:hAnsi="New Times Roman" w:cs="Times New Roman"/>
              </w:rPr>
              <w:t xml:space="preserve"> Charles at </w:t>
            </w:r>
            <w:hyperlink r:id="rId142" w:history="1">
              <w:r w:rsidRPr="007B65C3">
                <w:rPr>
                  <w:rStyle w:val="Hyperlink"/>
                  <w:rFonts w:ascii="New Times Roman" w:eastAsia="Calibri" w:hAnsi="New Times Roman" w:cs="Times New Roman"/>
                </w:rPr>
                <w:t>lourdine.charles@areas.com</w:t>
              </w:r>
            </w:hyperlink>
          </w:p>
          <w:bookmarkEnd w:id="0"/>
          <w:p w14:paraId="17BE3891" w14:textId="6CF0B466" w:rsidR="003A1A54" w:rsidRPr="00312292" w:rsidRDefault="003A1A54" w:rsidP="005259EA">
            <w:pPr>
              <w:rPr>
                <w:rFonts w:ascii="New Times Roman" w:eastAsia="Calibri" w:hAnsi="New Times Roman" w:cs="Times New Roman"/>
                <w:b/>
              </w:rPr>
            </w:pPr>
            <w:r w:rsidRPr="00312292">
              <w:rPr>
                <w:rFonts w:ascii="New Times Roman" w:eastAsia="Calibri" w:hAnsi="New Times Roman" w:cs="Times New Roman"/>
                <w:b/>
              </w:rPr>
              <w:t xml:space="preserve">To learn more about SWN’s Job Seeker Services contact in Harford County </w:t>
            </w:r>
            <w:r w:rsidR="005259EA">
              <w:rPr>
                <w:rFonts w:ascii="New Times Roman" w:eastAsia="Calibri" w:hAnsi="New Times Roman" w:cs="Times New Roman"/>
                <w:b/>
              </w:rPr>
              <w:t>410-272-5400</w:t>
            </w:r>
            <w:r w:rsidRPr="00312292">
              <w:rPr>
                <w:rFonts w:ascii="New Times Roman" w:eastAsia="Calibri" w:hAnsi="New Times Roman" w:cs="Times New Roman"/>
                <w:b/>
              </w:rPr>
              <w:t xml:space="preserve"> or careers@swnetwork.org and in Cecil County </w:t>
            </w:r>
            <w:r w:rsidR="005259EA">
              <w:rPr>
                <w:rFonts w:ascii="New Times Roman" w:eastAsia="Calibri" w:hAnsi="New Times Roman" w:cs="Times New Roman"/>
                <w:b/>
              </w:rPr>
              <w:t>410</w:t>
            </w:r>
            <w:r w:rsidRPr="00312292">
              <w:rPr>
                <w:rFonts w:ascii="New Times Roman" w:eastAsia="Calibri" w:hAnsi="New Times Roman" w:cs="Times New Roman"/>
                <w:b/>
              </w:rPr>
              <w:t>-</w:t>
            </w:r>
            <w:r w:rsidR="005259EA">
              <w:rPr>
                <w:rFonts w:ascii="New Times Roman" w:eastAsia="Calibri" w:hAnsi="New Times Roman" w:cs="Times New Roman"/>
                <w:b/>
              </w:rPr>
              <w:t>996</w:t>
            </w:r>
            <w:r w:rsidRPr="00312292">
              <w:rPr>
                <w:rFonts w:ascii="New Times Roman" w:eastAsia="Calibri" w:hAnsi="New Times Roman" w:cs="Times New Roman"/>
                <w:b/>
              </w:rPr>
              <w:t>-</w:t>
            </w:r>
            <w:r w:rsidR="005259EA">
              <w:rPr>
                <w:rFonts w:ascii="New Times Roman" w:eastAsia="Calibri" w:hAnsi="New Times Roman" w:cs="Times New Roman"/>
                <w:b/>
              </w:rPr>
              <w:t>0550</w:t>
            </w:r>
            <w:r w:rsidRPr="00312292">
              <w:rPr>
                <w:rFonts w:ascii="New Times Roman" w:eastAsia="Calibri" w:hAnsi="New Times Roman" w:cs="Times New Roman"/>
                <w:b/>
              </w:rPr>
              <w:t xml:space="preserve"> or jobs@swnetwork.org.  Always check our website www.SWNetwork.org and Facebook for information and updates.</w:t>
            </w:r>
          </w:p>
        </w:tc>
      </w:tr>
    </w:tbl>
    <w:p w14:paraId="04FE58B9" w14:textId="5BA02AE4" w:rsidR="00A84AA3" w:rsidRDefault="00A84AA3" w:rsidP="00191671"/>
    <w:p w14:paraId="52DFC6E0" w14:textId="6DDD65B9" w:rsidR="00A84AA3" w:rsidRDefault="00A84AA3" w:rsidP="00191671"/>
    <w:sectPr w:rsidR="00A84AA3" w:rsidSect="00074859">
      <w:headerReference w:type="default" r:id="rId143"/>
      <w:pgSz w:w="12240" w:h="15840"/>
      <w:pgMar w:top="2074" w:right="720" w:bottom="144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0012D8" w14:textId="77777777" w:rsidR="00955D2F" w:rsidRDefault="00955D2F" w:rsidP="00F26A86">
      <w:r>
        <w:separator/>
      </w:r>
    </w:p>
  </w:endnote>
  <w:endnote w:type="continuationSeparator" w:id="0">
    <w:p w14:paraId="6DE4964D" w14:textId="77777777" w:rsidR="00955D2F" w:rsidRDefault="00955D2F" w:rsidP="00F26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Times Roman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43E81" w14:textId="77777777" w:rsidR="00955D2F" w:rsidRDefault="00955D2F" w:rsidP="00F26A86">
      <w:r>
        <w:separator/>
      </w:r>
    </w:p>
  </w:footnote>
  <w:footnote w:type="continuationSeparator" w:id="0">
    <w:p w14:paraId="5A27F80F" w14:textId="77777777" w:rsidR="00955D2F" w:rsidRDefault="00955D2F" w:rsidP="00F26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ADDC8" w14:textId="677973E4" w:rsidR="00F26A86" w:rsidRDefault="00F26A86" w:rsidP="00074859">
    <w:pPr>
      <w:pStyle w:val="Header"/>
      <w:jc w:val="center"/>
    </w:pPr>
    <w:r>
      <w:rPr>
        <w:noProof/>
      </w:rPr>
      <w:drawing>
        <wp:inline distT="0" distB="0" distL="0" distR="0" wp14:anchorId="42E4611C" wp14:editId="599A0179">
          <wp:extent cx="1800225" cy="1019175"/>
          <wp:effectExtent l="0" t="0" r="9525" b="952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WN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836" cy="10212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A4A3A">
      <w:tab/>
    </w:r>
    <w:r w:rsidR="00CA4A3A">
      <w:tab/>
    </w:r>
    <w:r w:rsidR="00CA4A3A">
      <w:rPr>
        <w:noProof/>
      </w:rPr>
      <w:drawing>
        <wp:inline distT="0" distB="0" distL="0" distR="0" wp14:anchorId="395FECA3" wp14:editId="60877B95">
          <wp:extent cx="2390775" cy="69372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wnloa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96183" cy="695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704D"/>
    <w:multiLevelType w:val="hybridMultilevel"/>
    <w:tmpl w:val="19D20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F406B"/>
    <w:multiLevelType w:val="hybridMultilevel"/>
    <w:tmpl w:val="D9926022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55F83"/>
    <w:multiLevelType w:val="hybridMultilevel"/>
    <w:tmpl w:val="126E8578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8640C"/>
    <w:multiLevelType w:val="multilevel"/>
    <w:tmpl w:val="F154E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321BA7"/>
    <w:multiLevelType w:val="multilevel"/>
    <w:tmpl w:val="06401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3F1CDA"/>
    <w:multiLevelType w:val="hybridMultilevel"/>
    <w:tmpl w:val="AA9A3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30505"/>
    <w:multiLevelType w:val="hybridMultilevel"/>
    <w:tmpl w:val="863666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464D7B"/>
    <w:multiLevelType w:val="hybridMultilevel"/>
    <w:tmpl w:val="D5F80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2149B"/>
    <w:multiLevelType w:val="hybridMultilevel"/>
    <w:tmpl w:val="7E445A50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67F6E"/>
    <w:multiLevelType w:val="hybridMultilevel"/>
    <w:tmpl w:val="8EDAD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B1015C"/>
    <w:multiLevelType w:val="hybridMultilevel"/>
    <w:tmpl w:val="317A8CA8"/>
    <w:lvl w:ilvl="0" w:tplc="260CF74E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4B5369DD"/>
    <w:multiLevelType w:val="hybridMultilevel"/>
    <w:tmpl w:val="BFA6B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C3939"/>
    <w:multiLevelType w:val="hybridMultilevel"/>
    <w:tmpl w:val="0D12D9C4"/>
    <w:lvl w:ilvl="0" w:tplc="C246A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53DD9"/>
    <w:multiLevelType w:val="hybridMultilevel"/>
    <w:tmpl w:val="82B02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FB6281"/>
    <w:multiLevelType w:val="hybridMultilevel"/>
    <w:tmpl w:val="983CB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B00ACA"/>
    <w:multiLevelType w:val="hybridMultilevel"/>
    <w:tmpl w:val="F0B60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41C67"/>
    <w:multiLevelType w:val="hybridMultilevel"/>
    <w:tmpl w:val="88BAE6DE"/>
    <w:lvl w:ilvl="0" w:tplc="61CEAE92">
      <w:start w:val="1"/>
      <w:numFmt w:val="bullet"/>
      <w:lvlText w:val=""/>
      <w:lvlJc w:val="left"/>
      <w:pPr>
        <w:ind w:left="-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7" w15:restartNumberingAfterBreak="0">
    <w:nsid w:val="62FB7028"/>
    <w:multiLevelType w:val="hybridMultilevel"/>
    <w:tmpl w:val="1772B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A7AE5"/>
    <w:multiLevelType w:val="multilevel"/>
    <w:tmpl w:val="FDD46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573502"/>
    <w:multiLevelType w:val="multilevel"/>
    <w:tmpl w:val="95706C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5D7ED5"/>
    <w:multiLevelType w:val="hybridMultilevel"/>
    <w:tmpl w:val="BA420622"/>
    <w:lvl w:ilvl="0" w:tplc="6534F2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5708CC"/>
    <w:multiLevelType w:val="hybridMultilevel"/>
    <w:tmpl w:val="4410A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95387C"/>
    <w:multiLevelType w:val="multilevel"/>
    <w:tmpl w:val="5E147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292FFC"/>
    <w:multiLevelType w:val="hybridMultilevel"/>
    <w:tmpl w:val="0B1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B7014A"/>
    <w:multiLevelType w:val="hybridMultilevel"/>
    <w:tmpl w:val="96CA6F4C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75CE8"/>
    <w:multiLevelType w:val="hybridMultilevel"/>
    <w:tmpl w:val="57909166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E1CEA"/>
    <w:multiLevelType w:val="hybridMultilevel"/>
    <w:tmpl w:val="25209E72"/>
    <w:lvl w:ilvl="0" w:tplc="FBAE0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"/>
  </w:num>
  <w:num w:numId="3">
    <w:abstractNumId w:val="22"/>
  </w:num>
  <w:num w:numId="4">
    <w:abstractNumId w:val="3"/>
  </w:num>
  <w:num w:numId="5">
    <w:abstractNumId w:val="13"/>
  </w:num>
  <w:num w:numId="6">
    <w:abstractNumId w:val="26"/>
  </w:num>
  <w:num w:numId="7">
    <w:abstractNumId w:val="5"/>
  </w:num>
  <w:num w:numId="8">
    <w:abstractNumId w:val="16"/>
  </w:num>
  <w:num w:numId="9">
    <w:abstractNumId w:val="23"/>
  </w:num>
  <w:num w:numId="10">
    <w:abstractNumId w:val="11"/>
  </w:num>
  <w:num w:numId="11">
    <w:abstractNumId w:val="21"/>
  </w:num>
  <w:num w:numId="12">
    <w:abstractNumId w:val="14"/>
  </w:num>
  <w:num w:numId="13">
    <w:abstractNumId w:val="15"/>
  </w:num>
  <w:num w:numId="14">
    <w:abstractNumId w:val="0"/>
  </w:num>
  <w:num w:numId="15">
    <w:abstractNumId w:val="7"/>
  </w:num>
  <w:num w:numId="16">
    <w:abstractNumId w:val="1"/>
  </w:num>
  <w:num w:numId="17">
    <w:abstractNumId w:val="2"/>
  </w:num>
  <w:num w:numId="18">
    <w:abstractNumId w:val="24"/>
  </w:num>
  <w:num w:numId="19">
    <w:abstractNumId w:val="8"/>
  </w:num>
  <w:num w:numId="20">
    <w:abstractNumId w:val="25"/>
  </w:num>
  <w:num w:numId="21">
    <w:abstractNumId w:val="9"/>
  </w:num>
  <w:num w:numId="22">
    <w:abstractNumId w:val="17"/>
  </w:num>
  <w:num w:numId="23">
    <w:abstractNumId w:val="12"/>
  </w:num>
  <w:num w:numId="24">
    <w:abstractNumId w:val="20"/>
  </w:num>
  <w:num w:numId="25">
    <w:abstractNumId w:val="10"/>
  </w:num>
  <w:num w:numId="26">
    <w:abstractNumId w:val="19"/>
  </w:num>
  <w:num w:numId="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761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jOyMDGwNDMzMTJW0lEKTi0uzszPAykwMqgFAEroakctAAAA"/>
  </w:docVars>
  <w:rsids>
    <w:rsidRoot w:val="004250D2"/>
    <w:rsid w:val="00016A7C"/>
    <w:rsid w:val="00026818"/>
    <w:rsid w:val="0003535E"/>
    <w:rsid w:val="00037EC0"/>
    <w:rsid w:val="0004409E"/>
    <w:rsid w:val="00063A48"/>
    <w:rsid w:val="00074859"/>
    <w:rsid w:val="0007526D"/>
    <w:rsid w:val="000763D1"/>
    <w:rsid w:val="00093449"/>
    <w:rsid w:val="000A1165"/>
    <w:rsid w:val="000A1D71"/>
    <w:rsid w:val="000D1C8D"/>
    <w:rsid w:val="000D4E62"/>
    <w:rsid w:val="000F0CF2"/>
    <w:rsid w:val="001034C0"/>
    <w:rsid w:val="0011351A"/>
    <w:rsid w:val="00125485"/>
    <w:rsid w:val="00126B6C"/>
    <w:rsid w:val="001310A2"/>
    <w:rsid w:val="00147CBE"/>
    <w:rsid w:val="00147E94"/>
    <w:rsid w:val="00152579"/>
    <w:rsid w:val="00172E6A"/>
    <w:rsid w:val="00191671"/>
    <w:rsid w:val="00195321"/>
    <w:rsid w:val="001D283E"/>
    <w:rsid w:val="001E3ECB"/>
    <w:rsid w:val="002217EE"/>
    <w:rsid w:val="002353DF"/>
    <w:rsid w:val="00240EDC"/>
    <w:rsid w:val="0024140C"/>
    <w:rsid w:val="00263EB9"/>
    <w:rsid w:val="00274741"/>
    <w:rsid w:val="00295514"/>
    <w:rsid w:val="002C6F3F"/>
    <w:rsid w:val="002D5496"/>
    <w:rsid w:val="002D54D5"/>
    <w:rsid w:val="002D7532"/>
    <w:rsid w:val="002F3C33"/>
    <w:rsid w:val="002F7D5E"/>
    <w:rsid w:val="00310A40"/>
    <w:rsid w:val="00312292"/>
    <w:rsid w:val="003129A2"/>
    <w:rsid w:val="00330AAD"/>
    <w:rsid w:val="00331FB4"/>
    <w:rsid w:val="00341BDC"/>
    <w:rsid w:val="0035435D"/>
    <w:rsid w:val="00370F4A"/>
    <w:rsid w:val="0037744F"/>
    <w:rsid w:val="00391F30"/>
    <w:rsid w:val="0039665E"/>
    <w:rsid w:val="003A1A54"/>
    <w:rsid w:val="003B3A37"/>
    <w:rsid w:val="003F008D"/>
    <w:rsid w:val="003F3C12"/>
    <w:rsid w:val="003F71AB"/>
    <w:rsid w:val="00401A37"/>
    <w:rsid w:val="00410329"/>
    <w:rsid w:val="0041420C"/>
    <w:rsid w:val="00414434"/>
    <w:rsid w:val="004163A4"/>
    <w:rsid w:val="004250D2"/>
    <w:rsid w:val="0045181C"/>
    <w:rsid w:val="00453240"/>
    <w:rsid w:val="00470619"/>
    <w:rsid w:val="004A3160"/>
    <w:rsid w:val="004B3F63"/>
    <w:rsid w:val="004C01E9"/>
    <w:rsid w:val="004C2A01"/>
    <w:rsid w:val="004C572B"/>
    <w:rsid w:val="004C5DC9"/>
    <w:rsid w:val="004C78A9"/>
    <w:rsid w:val="004D1908"/>
    <w:rsid w:val="004D6EC7"/>
    <w:rsid w:val="004E2D31"/>
    <w:rsid w:val="004E59C9"/>
    <w:rsid w:val="004E5DF3"/>
    <w:rsid w:val="0050114F"/>
    <w:rsid w:val="0051310D"/>
    <w:rsid w:val="005259EA"/>
    <w:rsid w:val="005347C5"/>
    <w:rsid w:val="00536002"/>
    <w:rsid w:val="00545165"/>
    <w:rsid w:val="005831C7"/>
    <w:rsid w:val="00593D19"/>
    <w:rsid w:val="005946EF"/>
    <w:rsid w:val="00594E1A"/>
    <w:rsid w:val="005D1246"/>
    <w:rsid w:val="005D32AA"/>
    <w:rsid w:val="005E5FFB"/>
    <w:rsid w:val="005F4913"/>
    <w:rsid w:val="0061652F"/>
    <w:rsid w:val="00621CE1"/>
    <w:rsid w:val="00625FF5"/>
    <w:rsid w:val="00646409"/>
    <w:rsid w:val="00650D36"/>
    <w:rsid w:val="00665D01"/>
    <w:rsid w:val="00673BB8"/>
    <w:rsid w:val="00692BFD"/>
    <w:rsid w:val="006B5442"/>
    <w:rsid w:val="006D7DE7"/>
    <w:rsid w:val="00716039"/>
    <w:rsid w:val="00722886"/>
    <w:rsid w:val="007314AF"/>
    <w:rsid w:val="00745CD3"/>
    <w:rsid w:val="00754D54"/>
    <w:rsid w:val="00760747"/>
    <w:rsid w:val="00767D81"/>
    <w:rsid w:val="00774659"/>
    <w:rsid w:val="007820D1"/>
    <w:rsid w:val="007938A4"/>
    <w:rsid w:val="007A0E2A"/>
    <w:rsid w:val="007A5944"/>
    <w:rsid w:val="007A5C01"/>
    <w:rsid w:val="007B65C3"/>
    <w:rsid w:val="007C176D"/>
    <w:rsid w:val="007D2CC5"/>
    <w:rsid w:val="007E66E3"/>
    <w:rsid w:val="008128A9"/>
    <w:rsid w:val="00816C8F"/>
    <w:rsid w:val="00820D69"/>
    <w:rsid w:val="00824F78"/>
    <w:rsid w:val="00830E70"/>
    <w:rsid w:val="00854199"/>
    <w:rsid w:val="0086163B"/>
    <w:rsid w:val="008836CE"/>
    <w:rsid w:val="008946A7"/>
    <w:rsid w:val="008A41DF"/>
    <w:rsid w:val="008D40AF"/>
    <w:rsid w:val="008F1DE2"/>
    <w:rsid w:val="008F2750"/>
    <w:rsid w:val="009120E5"/>
    <w:rsid w:val="00933406"/>
    <w:rsid w:val="00947C9C"/>
    <w:rsid w:val="00955D2F"/>
    <w:rsid w:val="009851D9"/>
    <w:rsid w:val="009A0F2E"/>
    <w:rsid w:val="009C68A9"/>
    <w:rsid w:val="00A03A64"/>
    <w:rsid w:val="00A12999"/>
    <w:rsid w:val="00A246BE"/>
    <w:rsid w:val="00A35AF5"/>
    <w:rsid w:val="00A408C4"/>
    <w:rsid w:val="00A40D06"/>
    <w:rsid w:val="00A53F30"/>
    <w:rsid w:val="00A545E3"/>
    <w:rsid w:val="00A7434F"/>
    <w:rsid w:val="00A84AA3"/>
    <w:rsid w:val="00A90FC9"/>
    <w:rsid w:val="00A92D72"/>
    <w:rsid w:val="00AA006B"/>
    <w:rsid w:val="00AB3DBF"/>
    <w:rsid w:val="00AB5C47"/>
    <w:rsid w:val="00AC0509"/>
    <w:rsid w:val="00AC4B13"/>
    <w:rsid w:val="00AC5770"/>
    <w:rsid w:val="00AE20C7"/>
    <w:rsid w:val="00B00A24"/>
    <w:rsid w:val="00B11822"/>
    <w:rsid w:val="00B14BD3"/>
    <w:rsid w:val="00B212DC"/>
    <w:rsid w:val="00B502E9"/>
    <w:rsid w:val="00B6229F"/>
    <w:rsid w:val="00B83D43"/>
    <w:rsid w:val="00BA4CB4"/>
    <w:rsid w:val="00BA6A83"/>
    <w:rsid w:val="00BB1682"/>
    <w:rsid w:val="00BE1CD6"/>
    <w:rsid w:val="00BE52B7"/>
    <w:rsid w:val="00BF1B39"/>
    <w:rsid w:val="00BF2FA4"/>
    <w:rsid w:val="00C040FB"/>
    <w:rsid w:val="00C04878"/>
    <w:rsid w:val="00C16BDB"/>
    <w:rsid w:val="00C32675"/>
    <w:rsid w:val="00C42440"/>
    <w:rsid w:val="00C559F3"/>
    <w:rsid w:val="00C636B5"/>
    <w:rsid w:val="00C9648E"/>
    <w:rsid w:val="00CA1AAC"/>
    <w:rsid w:val="00CA2DB8"/>
    <w:rsid w:val="00CA4A3A"/>
    <w:rsid w:val="00CA559D"/>
    <w:rsid w:val="00CD50B3"/>
    <w:rsid w:val="00CE162F"/>
    <w:rsid w:val="00CE617A"/>
    <w:rsid w:val="00D13FCF"/>
    <w:rsid w:val="00D37324"/>
    <w:rsid w:val="00D40112"/>
    <w:rsid w:val="00D55C4C"/>
    <w:rsid w:val="00D56223"/>
    <w:rsid w:val="00D6126B"/>
    <w:rsid w:val="00D629DB"/>
    <w:rsid w:val="00D70243"/>
    <w:rsid w:val="00D87427"/>
    <w:rsid w:val="00D94F6D"/>
    <w:rsid w:val="00DA708F"/>
    <w:rsid w:val="00DB41A5"/>
    <w:rsid w:val="00DB7A4C"/>
    <w:rsid w:val="00DF3982"/>
    <w:rsid w:val="00DF6766"/>
    <w:rsid w:val="00E15EFF"/>
    <w:rsid w:val="00E172A6"/>
    <w:rsid w:val="00E22507"/>
    <w:rsid w:val="00E27A49"/>
    <w:rsid w:val="00E430A4"/>
    <w:rsid w:val="00E44F8E"/>
    <w:rsid w:val="00E573FD"/>
    <w:rsid w:val="00E62F51"/>
    <w:rsid w:val="00E63831"/>
    <w:rsid w:val="00E717FA"/>
    <w:rsid w:val="00E90429"/>
    <w:rsid w:val="00E94C06"/>
    <w:rsid w:val="00EA0C4B"/>
    <w:rsid w:val="00EC288D"/>
    <w:rsid w:val="00EC79BE"/>
    <w:rsid w:val="00ED004C"/>
    <w:rsid w:val="00ED40D4"/>
    <w:rsid w:val="00EE635C"/>
    <w:rsid w:val="00EE70E4"/>
    <w:rsid w:val="00EE76FD"/>
    <w:rsid w:val="00EF4F4E"/>
    <w:rsid w:val="00EF5A9A"/>
    <w:rsid w:val="00EF6F48"/>
    <w:rsid w:val="00F148FC"/>
    <w:rsid w:val="00F26A86"/>
    <w:rsid w:val="00F60F43"/>
    <w:rsid w:val="00F7296B"/>
    <w:rsid w:val="00F75D06"/>
    <w:rsid w:val="00F76C78"/>
    <w:rsid w:val="00F82CC3"/>
    <w:rsid w:val="00FB2270"/>
    <w:rsid w:val="00FB31F5"/>
    <w:rsid w:val="00FC2F5C"/>
    <w:rsid w:val="00FE7023"/>
    <w:rsid w:val="00FF4070"/>
    <w:rsid w:val="00FF56C1"/>
    <w:rsid w:val="00FF6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6129"/>
    <o:shapelayout v:ext="edit">
      <o:idmap v:ext="edit" data="1"/>
    </o:shapelayout>
  </w:shapeDefaults>
  <w:decimalSymbol w:val="."/>
  <w:listSeparator w:val=","/>
  <w14:docId w14:val="2D3C62D5"/>
  <w15:docId w15:val="{A9CA993A-9977-4EEF-A30E-D826F5B7C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1C7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A12999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A12999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31C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2250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1299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A1299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hicklets">
    <w:name w:val="chicklets"/>
    <w:basedOn w:val="DefaultParagraphFont"/>
    <w:rsid w:val="00A12999"/>
  </w:style>
  <w:style w:type="character" w:customStyle="1" w:styleId="stbubblehcount">
    <w:name w:val="stbubble_hcount"/>
    <w:basedOn w:val="DefaultParagraphFont"/>
    <w:rsid w:val="00A12999"/>
  </w:style>
  <w:style w:type="character" w:customStyle="1" w:styleId="stmainservices">
    <w:name w:val="stmainservices"/>
    <w:basedOn w:val="DefaultParagraphFont"/>
    <w:rsid w:val="00A12999"/>
  </w:style>
  <w:style w:type="character" w:customStyle="1" w:styleId="stprintcustom">
    <w:name w:val="st_print_custom"/>
    <w:basedOn w:val="DefaultParagraphFont"/>
    <w:rsid w:val="00A12999"/>
  </w:style>
  <w:style w:type="paragraph" w:customStyle="1" w:styleId="body">
    <w:name w:val="body"/>
    <w:basedOn w:val="Normal"/>
    <w:rsid w:val="00A129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line">
    <w:name w:val="headline"/>
    <w:basedOn w:val="DefaultParagraphFont"/>
    <w:rsid w:val="00A12999"/>
  </w:style>
  <w:style w:type="paragraph" w:customStyle="1" w:styleId="ap-story-p">
    <w:name w:val="ap-story-p"/>
    <w:basedOn w:val="Normal"/>
    <w:rsid w:val="00A129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">
    <w:name w:val="byline"/>
    <w:basedOn w:val="DefaultParagraphFont"/>
    <w:rsid w:val="00A12999"/>
  </w:style>
  <w:style w:type="character" w:customStyle="1" w:styleId="apple-converted-space">
    <w:name w:val="apple-converted-space"/>
    <w:basedOn w:val="DefaultParagraphFont"/>
    <w:rsid w:val="00A12999"/>
  </w:style>
  <w:style w:type="character" w:customStyle="1" w:styleId="fn">
    <w:name w:val="fn"/>
    <w:basedOn w:val="DefaultParagraphFont"/>
    <w:rsid w:val="00A12999"/>
  </w:style>
  <w:style w:type="character" w:customStyle="1" w:styleId="bylinetitle">
    <w:name w:val="bylinetitle"/>
    <w:basedOn w:val="DefaultParagraphFont"/>
    <w:rsid w:val="00A12999"/>
  </w:style>
  <w:style w:type="character" w:customStyle="1" w:styleId="apcaption">
    <w:name w:val="apcaption"/>
    <w:basedOn w:val="DefaultParagraphFont"/>
    <w:rsid w:val="00A12999"/>
  </w:style>
  <w:style w:type="character" w:customStyle="1" w:styleId="tabletitle">
    <w:name w:val="tabletitle"/>
    <w:basedOn w:val="DefaultParagraphFont"/>
    <w:rsid w:val="00A12999"/>
  </w:style>
  <w:style w:type="character" w:customStyle="1" w:styleId="latestnews">
    <w:name w:val="latestnews"/>
    <w:basedOn w:val="DefaultParagraphFont"/>
    <w:rsid w:val="00A12999"/>
  </w:style>
  <w:style w:type="paragraph" w:customStyle="1" w:styleId="ap-adhocnewslisting-p">
    <w:name w:val="ap-adhocnewslisting-p"/>
    <w:basedOn w:val="Normal"/>
    <w:rsid w:val="00A129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ntry-content">
    <w:name w:val="entry-content"/>
    <w:basedOn w:val="DefaultParagraphFont"/>
    <w:rsid w:val="00A12999"/>
  </w:style>
  <w:style w:type="paragraph" w:styleId="NormalWeb">
    <w:name w:val="Normal (Web)"/>
    <w:basedOn w:val="Normal"/>
    <w:uiPriority w:val="99"/>
    <w:semiHidden/>
    <w:unhideWhenUsed/>
    <w:rsid w:val="00DB41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1">
    <w:name w:val="Title1"/>
    <w:basedOn w:val="DefaultParagraphFont"/>
    <w:rsid w:val="00C9648E"/>
  </w:style>
  <w:style w:type="character" w:customStyle="1" w:styleId="desc">
    <w:name w:val="desc"/>
    <w:basedOn w:val="DefaultParagraphFont"/>
    <w:rsid w:val="00C9648E"/>
  </w:style>
  <w:style w:type="character" w:styleId="Emphasis">
    <w:name w:val="Emphasis"/>
    <w:basedOn w:val="DefaultParagraphFont"/>
    <w:uiPriority w:val="20"/>
    <w:qFormat/>
    <w:rsid w:val="00C9648E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16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671"/>
    <w:rPr>
      <w:rFonts w:ascii="Segoe UI" w:hAnsi="Segoe UI" w:cs="Segoe UI"/>
      <w:sz w:val="18"/>
      <w:szCs w:val="18"/>
    </w:rPr>
  </w:style>
  <w:style w:type="paragraph" w:styleId="NoSpacing">
    <w:name w:val="No Spacing"/>
    <w:basedOn w:val="Normal"/>
    <w:uiPriority w:val="1"/>
    <w:qFormat/>
    <w:rsid w:val="0011351A"/>
  </w:style>
  <w:style w:type="paragraph" w:styleId="ListParagraph">
    <w:name w:val="List Paragraph"/>
    <w:basedOn w:val="Normal"/>
    <w:uiPriority w:val="34"/>
    <w:qFormat/>
    <w:rsid w:val="002217EE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F26A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6A8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26A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6A86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6B544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6740">
          <w:marLeft w:val="0"/>
          <w:marRight w:val="36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663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89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46166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45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608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22427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2993"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632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56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610124">
                          <w:marLeft w:val="0"/>
                          <w:marRight w:val="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177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1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2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386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942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40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538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6987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8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jarcher@broadwayservices.com" TargetMode="External"/><Relationship Id="rId117" Type="http://schemas.openxmlformats.org/officeDocument/2006/relationships/hyperlink" Target="https://jobs.saic.com/jobs/search" TargetMode="External"/><Relationship Id="rId21" Type="http://schemas.openxmlformats.org/officeDocument/2006/relationships/hyperlink" Target="https://www.aberdeenmd.gov/" TargetMode="External"/><Relationship Id="rId42" Type="http://schemas.openxmlformats.org/officeDocument/2006/relationships/hyperlink" Target="http://www.independentcan.com/careers" TargetMode="External"/><Relationship Id="rId47" Type="http://schemas.openxmlformats.org/officeDocument/2006/relationships/hyperlink" Target="https://careers.hireology.com/griswoldmaryland-harfordcecil/485540/description" TargetMode="External"/><Relationship Id="rId63" Type="http://schemas.openxmlformats.org/officeDocument/2006/relationships/hyperlink" Target="mailto:vincer@thymlyproducts.com" TargetMode="External"/><Relationship Id="rId68" Type="http://schemas.openxmlformats.org/officeDocument/2006/relationships/hyperlink" Target="mailto:asexton@swnetwortk.org" TargetMode="External"/><Relationship Id="rId84" Type="http://schemas.openxmlformats.org/officeDocument/2006/relationships/hyperlink" Target="http://www.terumo-cv.com/careers" TargetMode="External"/><Relationship Id="rId89" Type="http://schemas.openxmlformats.org/officeDocument/2006/relationships/hyperlink" Target="https://www.indeed.com/jobs?q=Jones%20Junction&amp;l=Bel%20Air%2C%20MD&amp;vjk=dfde041760346934" TargetMode="External"/><Relationship Id="rId112" Type="http://schemas.openxmlformats.org/officeDocument/2006/relationships/hyperlink" Target="https://www.belairmd.org/Jobs.aspx" TargetMode="External"/><Relationship Id="rId133" Type="http://schemas.openxmlformats.org/officeDocument/2006/relationships/hyperlink" Target="file:///D:\SWN%202021\Hot%20Jobs\familyhealthcare01@yahoo.com" TargetMode="External"/><Relationship Id="rId138" Type="http://schemas.openxmlformats.org/officeDocument/2006/relationships/hyperlink" Target="https://mwejobs.maryland.gov" TargetMode="External"/><Relationship Id="rId16" Type="http://schemas.openxmlformats.org/officeDocument/2006/relationships/hyperlink" Target="mailto:gmallory@maryland.gov" TargetMode="External"/><Relationship Id="rId107" Type="http://schemas.openxmlformats.org/officeDocument/2006/relationships/hyperlink" Target="mailto:brad@allyourlandcare.com" TargetMode="External"/><Relationship Id="rId11" Type="http://schemas.openxmlformats.org/officeDocument/2006/relationships/hyperlink" Target="https://www.rahmdnorth.net" TargetMode="External"/><Relationship Id="rId32" Type="http://schemas.openxmlformats.org/officeDocument/2006/relationships/hyperlink" Target="http://www.ashleytreatment.org/careers" TargetMode="External"/><Relationship Id="rId37" Type="http://schemas.openxmlformats.org/officeDocument/2006/relationships/hyperlink" Target="http://www.plastipak.com/careers" TargetMode="External"/><Relationship Id="rId53" Type="http://schemas.openxmlformats.org/officeDocument/2006/relationships/hyperlink" Target="https://www.usajobs.gov/GetJob/ViewDetails/610067300" TargetMode="External"/><Relationship Id="rId58" Type="http://schemas.openxmlformats.org/officeDocument/2006/relationships/hyperlink" Target="mailto:bminks@tutortime.com" TargetMode="External"/><Relationship Id="rId74" Type="http://schemas.openxmlformats.org/officeDocument/2006/relationships/hyperlink" Target="mailto:asexton@swnetwork.org" TargetMode="External"/><Relationship Id="rId79" Type="http://schemas.openxmlformats.org/officeDocument/2006/relationships/hyperlink" Target="https://www.wafflehouse.com/careers/" TargetMode="External"/><Relationship Id="rId102" Type="http://schemas.openxmlformats.org/officeDocument/2006/relationships/hyperlink" Target="https://jobs.genpt.com/" TargetMode="External"/><Relationship Id="rId123" Type="http://schemas.openxmlformats.org/officeDocument/2006/relationships/hyperlink" Target="mailto:Flor.salazar@brightview.com" TargetMode="External"/><Relationship Id="rId128" Type="http://schemas.openxmlformats.org/officeDocument/2006/relationships/hyperlink" Target="mailto:jobs@maxs.com" TargetMode="External"/><Relationship Id="rId144" Type="http://schemas.openxmlformats.org/officeDocument/2006/relationships/fontTable" Target="fontTable.xml"/><Relationship Id="rId5" Type="http://schemas.openxmlformats.org/officeDocument/2006/relationships/styles" Target="styles.xml"/><Relationship Id="rId90" Type="http://schemas.openxmlformats.org/officeDocument/2006/relationships/hyperlink" Target="https://www.mwcomponents.com/locations/baltimore" TargetMode="External"/><Relationship Id="rId95" Type="http://schemas.openxmlformats.org/officeDocument/2006/relationships/hyperlink" Target="https://careers.mccormick.com/?locale=en_US" TargetMode="External"/><Relationship Id="rId22" Type="http://schemas.openxmlformats.org/officeDocument/2006/relationships/hyperlink" Target="mailto:president@decoymuseum.com" TargetMode="External"/><Relationship Id="rId27" Type="http://schemas.openxmlformats.org/officeDocument/2006/relationships/hyperlink" Target="http://www.careers.homedepot.com" TargetMode="External"/><Relationship Id="rId43" Type="http://schemas.openxmlformats.org/officeDocument/2006/relationships/hyperlink" Target="http://www.dweplastics.com" TargetMode="External"/><Relationship Id="rId48" Type="http://schemas.openxmlformats.org/officeDocument/2006/relationships/hyperlink" Target="https://recruiting.talentreef/areas-usa-O" TargetMode="External"/><Relationship Id="rId64" Type="http://schemas.openxmlformats.org/officeDocument/2006/relationships/hyperlink" Target="mailto:BillT@thymlyproducts.com" TargetMode="External"/><Relationship Id="rId69" Type="http://schemas.openxmlformats.org/officeDocument/2006/relationships/hyperlink" Target="http://www.dollargeneral.com" TargetMode="External"/><Relationship Id="rId113" Type="http://schemas.openxmlformats.org/officeDocument/2006/relationships/hyperlink" Target="https://recruiting.ultipro.com/CAT1002CC/JobBoard/c709ab38-ff71-4cc1-9c24-5a3e75528c74/OpportunityDetail?opportunityId=aea8724c-edb6-4892-b4ab-b56ac3dc92d1" TargetMode="External"/><Relationship Id="rId118" Type="http://schemas.openxmlformats.org/officeDocument/2006/relationships/hyperlink" Target="https://www.bestbuy-jobs.com/" TargetMode="External"/><Relationship Id="rId134" Type="http://schemas.openxmlformats.org/officeDocument/2006/relationships/hyperlink" Target="https://mwejobs.maryland.gov" TargetMode="External"/><Relationship Id="rId139" Type="http://schemas.openxmlformats.org/officeDocument/2006/relationships/hyperlink" Target="http://www.terumocv.com/careers/" TargetMode="External"/><Relationship Id="rId80" Type="http://schemas.openxmlformats.org/officeDocument/2006/relationships/hyperlink" Target="https://www.myexactjobs.com/jobs" TargetMode="External"/><Relationship Id="rId85" Type="http://schemas.openxmlformats.org/officeDocument/2006/relationships/hyperlink" Target="http://www.walmart.com/careers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umms.org/uch/jobs" TargetMode="External"/><Relationship Id="rId17" Type="http://schemas.openxmlformats.org/officeDocument/2006/relationships/hyperlink" Target="https://workforcenow.adp.com/mascsr/default/mdf/recruitment/" TargetMode="External"/><Relationship Id="rId25" Type="http://schemas.openxmlformats.org/officeDocument/2006/relationships/hyperlink" Target="mailto:achievingchildrenprep@gmail.com" TargetMode="External"/><Relationship Id="rId33" Type="http://schemas.openxmlformats.org/officeDocument/2006/relationships/hyperlink" Target="http://www.riteaid.com" TargetMode="External"/><Relationship Id="rId38" Type="http://schemas.openxmlformats.org/officeDocument/2006/relationships/hyperlink" Target="http://www.medifastinc.com/careers/" TargetMode="External"/><Relationship Id="rId46" Type="http://schemas.openxmlformats.org/officeDocument/2006/relationships/hyperlink" Target="https://www.fritolayemployment.com/" TargetMode="External"/><Relationship Id="rId59" Type="http://schemas.openxmlformats.org/officeDocument/2006/relationships/hyperlink" Target="mailto:HR@shorehaveninc.com" TargetMode="External"/><Relationship Id="rId67" Type="http://schemas.openxmlformats.org/officeDocument/2006/relationships/hyperlink" Target="mailto:asexton@swnetwork.org" TargetMode="External"/><Relationship Id="rId103" Type="http://schemas.openxmlformats.org/officeDocument/2006/relationships/hyperlink" Target="http://www.pepsihdg.com" TargetMode="External"/><Relationship Id="rId108" Type="http://schemas.openxmlformats.org/officeDocument/2006/relationships/hyperlink" Target="mailto:sales@g-sco.com" TargetMode="External"/><Relationship Id="rId116" Type="http://schemas.openxmlformats.org/officeDocument/2006/relationships/hyperlink" Target="http://www.questtransport.com" TargetMode="External"/><Relationship Id="rId124" Type="http://schemas.openxmlformats.org/officeDocument/2006/relationships/hyperlink" Target="https://www.xpo.com/work-with-us/" TargetMode="External"/><Relationship Id="rId129" Type="http://schemas.openxmlformats.org/officeDocument/2006/relationships/hyperlink" Target="https://jobs.gfs.com/" TargetMode="External"/><Relationship Id="rId137" Type="http://schemas.openxmlformats.org/officeDocument/2006/relationships/hyperlink" Target="https://mwejobs.maryland.gov" TargetMode="External"/><Relationship Id="rId20" Type="http://schemas.openxmlformats.org/officeDocument/2006/relationships/hyperlink" Target="http://www.pepsihdg.com" TargetMode="External"/><Relationship Id="rId41" Type="http://schemas.openxmlformats.org/officeDocument/2006/relationships/hyperlink" Target="http://www.watersedgeevents.com" TargetMode="External"/><Relationship Id="rId54" Type="http://schemas.openxmlformats.org/officeDocument/2006/relationships/hyperlink" Target="http://abm.jobs.jobaline.com/index.html" TargetMode="External"/><Relationship Id="rId62" Type="http://schemas.openxmlformats.org/officeDocument/2006/relationships/hyperlink" Target="mailto:jgentile@rollerservice.com" TargetMode="External"/><Relationship Id="rId70" Type="http://schemas.openxmlformats.org/officeDocument/2006/relationships/hyperlink" Target="http://www.foodlion.com" TargetMode="External"/><Relationship Id="rId75" Type="http://schemas.openxmlformats.org/officeDocument/2006/relationships/hyperlink" Target="mailto:amazon.mdt2.recruiter@ihservices.com" TargetMode="External"/><Relationship Id="rId83" Type="http://schemas.openxmlformats.org/officeDocument/2006/relationships/hyperlink" Target="http://www.medline.com" TargetMode="External"/><Relationship Id="rId88" Type="http://schemas.openxmlformats.org/officeDocument/2006/relationships/hyperlink" Target="https://hfi.ourcareerpages.com/" TargetMode="External"/><Relationship Id="rId91" Type="http://schemas.openxmlformats.org/officeDocument/2006/relationships/hyperlink" Target="https://www.apgfcu.com/careers.html" TargetMode="External"/><Relationship Id="rId96" Type="http://schemas.openxmlformats.org/officeDocument/2006/relationships/hyperlink" Target="http://www.dweplastics.com/" TargetMode="External"/><Relationship Id="rId111" Type="http://schemas.openxmlformats.org/officeDocument/2006/relationships/hyperlink" Target="https://questdiagnostics.csod.com/ux/ats/careersite/4/home/requisition/70039?c=questdiagnostics" TargetMode="External"/><Relationship Id="rId132" Type="http://schemas.openxmlformats.org/officeDocument/2006/relationships/hyperlink" Target="https://linchpinsolutions.com/company/careers/" TargetMode="External"/><Relationship Id="rId140" Type="http://schemas.openxmlformats.org/officeDocument/2006/relationships/hyperlink" Target="http://www.joinbaltimorecountypd.com" TargetMode="External"/><Relationship Id="rId14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www.smuckercareers.com" TargetMode="External"/><Relationship Id="rId23" Type="http://schemas.openxmlformats.org/officeDocument/2006/relationships/hyperlink" Target="mailto:cpeloquin@harfordsystems.com" TargetMode="External"/><Relationship Id="rId28" Type="http://schemas.openxmlformats.org/officeDocument/2006/relationships/hyperlink" Target="http://www.hcplonline.org" TargetMode="External"/><Relationship Id="rId36" Type="http://schemas.openxmlformats.org/officeDocument/2006/relationships/hyperlink" Target="https://www.ferrarofoods.com/careers%20" TargetMode="External"/><Relationship Id="rId49" Type="http://schemas.openxmlformats.org/officeDocument/2006/relationships/hyperlink" Target="http://www.beaconstaffing.com" TargetMode="External"/><Relationship Id="rId57" Type="http://schemas.openxmlformats.org/officeDocument/2006/relationships/hyperlink" Target="https://www.cecil.edu/about-us/employment" TargetMode="External"/><Relationship Id="rId106" Type="http://schemas.openxmlformats.org/officeDocument/2006/relationships/hyperlink" Target="https://careers-singerequipment.icims.com/jobs" TargetMode="External"/><Relationship Id="rId114" Type="http://schemas.openxmlformats.org/officeDocument/2006/relationships/hyperlink" Target="https://www.plastipak.com/careers/" TargetMode="External"/><Relationship Id="rId119" Type="http://schemas.openxmlformats.org/officeDocument/2006/relationships/hyperlink" Target="https://jobs.dominos.com/dominos-careers/" TargetMode="External"/><Relationship Id="rId127" Type="http://schemas.openxmlformats.org/officeDocument/2006/relationships/hyperlink" Target="http://www.CentiMark.com" TargetMode="External"/><Relationship Id="rId10" Type="http://schemas.openxmlformats.org/officeDocument/2006/relationships/hyperlink" Target="https://mwejobs.maryland.gov" TargetMode="External"/><Relationship Id="rId31" Type="http://schemas.openxmlformats.org/officeDocument/2006/relationships/hyperlink" Target="mailto:Christopher.crowe@stengg.us" TargetMode="External"/><Relationship Id="rId44" Type="http://schemas.openxmlformats.org/officeDocument/2006/relationships/hyperlink" Target="https://www.TekSynap.com/careers" TargetMode="External"/><Relationship Id="rId52" Type="http://schemas.openxmlformats.org/officeDocument/2006/relationships/hyperlink" Target="https://www.usajobs.gov/GetJob/ViewDetails/610067400" TargetMode="External"/><Relationship Id="rId60" Type="http://schemas.openxmlformats.org/officeDocument/2006/relationships/hyperlink" Target="http://www.americold.com/careers/" TargetMode="External"/><Relationship Id="rId65" Type="http://schemas.openxmlformats.org/officeDocument/2006/relationships/hyperlink" Target="mailto:Jack@birddogs.com" TargetMode="External"/><Relationship Id="rId73" Type="http://schemas.openxmlformats.org/officeDocument/2006/relationships/hyperlink" Target="https://www.indeed.com/cmp/Tcs-Commercial-Cleaning,-Inc.-1/jobs" TargetMode="External"/><Relationship Id="rId78" Type="http://schemas.openxmlformats.org/officeDocument/2006/relationships/hyperlink" Target="https://careers-smithfield.icims.com/jobs/16300/job" TargetMode="External"/><Relationship Id="rId81" Type="http://schemas.openxmlformats.org/officeDocument/2006/relationships/hyperlink" Target="http://www.burrislogistics.com/" TargetMode="External"/><Relationship Id="rId86" Type="http://schemas.openxmlformats.org/officeDocument/2006/relationships/hyperlink" Target="http://www.christianacare.org/careers" TargetMode="External"/><Relationship Id="rId94" Type="http://schemas.openxmlformats.org/officeDocument/2006/relationships/hyperlink" Target="https://allinc.org/careers-at-aspire/" TargetMode="External"/><Relationship Id="rId99" Type="http://schemas.openxmlformats.org/officeDocument/2006/relationships/hyperlink" Target="https://gfl-environmental.jobs.net/jobs" TargetMode="External"/><Relationship Id="rId101" Type="http://schemas.openxmlformats.org/officeDocument/2006/relationships/hyperlink" Target="https://kiddieacademy.com/academies/abingdon/join/" TargetMode="External"/><Relationship Id="rId122" Type="http://schemas.openxmlformats.org/officeDocument/2006/relationships/hyperlink" Target="http://www.humanim.org/careers" TargetMode="External"/><Relationship Id="rId130" Type="http://schemas.openxmlformats.org/officeDocument/2006/relationships/hyperlink" Target="https://workforcenow.adp.com/mascsr/default/mdf/recruitment/recruitment.html?cid=f7f9a5f9-d10d-44a2-ad0b-6594efa98468&amp;jobId=367892&amp;lang=en_US" TargetMode="External"/><Relationship Id="rId135" Type="http://schemas.openxmlformats.org/officeDocument/2006/relationships/hyperlink" Target="https://www.hcps.org/departments/humanresources/vacancies.aspx" TargetMode="External"/><Relationship Id="rId143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://www.sheppardpratt.org/careers/" TargetMode="External"/><Relationship Id="rId18" Type="http://schemas.openxmlformats.org/officeDocument/2006/relationships/hyperlink" Target="mailto:sales@g-sco.com" TargetMode="External"/><Relationship Id="rId39" Type="http://schemas.openxmlformats.org/officeDocument/2006/relationships/hyperlink" Target="http://www.prologistix.com" TargetMode="External"/><Relationship Id="rId109" Type="http://schemas.openxmlformats.org/officeDocument/2006/relationships/hyperlink" Target="https://ekaw.fa.us2.oraclecloud.com/hcmUI/CandidateExperience/en/sites/CX/requisitions/preview/64091" TargetMode="External"/><Relationship Id="rId34" Type="http://schemas.openxmlformats.org/officeDocument/2006/relationships/hyperlink" Target="mailto:h.omomah@dunlopboots.com" TargetMode="External"/><Relationship Id="rId50" Type="http://schemas.openxmlformats.org/officeDocument/2006/relationships/hyperlink" Target="https://www.ccps.org/" TargetMode="External"/><Relationship Id="rId55" Type="http://schemas.openxmlformats.org/officeDocument/2006/relationships/hyperlink" Target="http://www.cswg.com/" TargetMode="External"/><Relationship Id="rId76" Type="http://schemas.openxmlformats.org/officeDocument/2006/relationships/hyperlink" Target="https://interest.coworxstaffing.com" TargetMode="External"/><Relationship Id="rId97" Type="http://schemas.openxmlformats.org/officeDocument/2006/relationships/hyperlink" Target="https://www.thecloroxcompany.com/careers/" TargetMode="External"/><Relationship Id="rId104" Type="http://schemas.openxmlformats.org/officeDocument/2006/relationships/hyperlink" Target="https://mission-bbq.com/join-our-team-apply" TargetMode="External"/><Relationship Id="rId120" Type="http://schemas.openxmlformats.org/officeDocument/2006/relationships/hyperlink" Target="https://medifastinc.com/careers/" TargetMode="External"/><Relationship Id="rId125" Type="http://schemas.openxmlformats.org/officeDocument/2006/relationships/hyperlink" Target="https://ngc.taleo.net/careersection/ngc_pro/jobdetail.ftl?lang=en&amp;job=21013296" TargetMode="External"/><Relationship Id="rId141" Type="http://schemas.openxmlformats.org/officeDocument/2006/relationships/hyperlink" Target="https://giantfood.com/pages/careers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https://highlinewarren.com/job-openings/" TargetMode="External"/><Relationship Id="rId92" Type="http://schemas.openxmlformats.org/officeDocument/2006/relationships/hyperlink" Target="http://amazon.com/baltimorehourlyjobs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ww.snagajob.com" TargetMode="External"/><Relationship Id="rId24" Type="http://schemas.openxmlformats.org/officeDocument/2006/relationships/hyperlink" Target="mailto:rworen@oedworks.com" TargetMode="External"/><Relationship Id="rId40" Type="http://schemas.openxmlformats.org/officeDocument/2006/relationships/hyperlink" Target="mailto:stephaniemacgregors@gmail.com" TargetMode="External"/><Relationship Id="rId45" Type="http://schemas.openxmlformats.org/officeDocument/2006/relationships/hyperlink" Target="https://www.bscamerica.com/careers" TargetMode="External"/><Relationship Id="rId66" Type="http://schemas.openxmlformats.org/officeDocument/2006/relationships/hyperlink" Target="mailto:info@clenenanomedicine.com" TargetMode="External"/><Relationship Id="rId87" Type="http://schemas.openxmlformats.org/officeDocument/2006/relationships/hyperlink" Target="mailto:asexton@swnetwork.org" TargetMode="External"/><Relationship Id="rId110" Type="http://schemas.openxmlformats.org/officeDocument/2006/relationships/hyperlink" Target="https://nam02.safelinks.protection.outlook.com/?url=https%3A%2F%2Fwww.hopkinsishiring.org%2F&amp;data=04%7C01%7Cabeverl%40jhmi.edu%7Cc5fa082ddf014c275a8e08d93d9246fe%7C9fa4f438b1e6473b803f86f8aedf0dec%7C0%7C0%7C637608520731141748%7CUnknown%7CTWFpbGZsb3d8eyJWIjoiMC4wLjAwMDAiLCJQIjoiV2luMzIiLCJBTiI6Ik1haWwiLCJXVCI6Mn0%3D%7C1000&amp;sdata=DBc2NBoRm6jsl%2F%2BrplKfC6MWkYe0qMiA0xql6ANEavc%3D&amp;reserved=0" TargetMode="External"/><Relationship Id="rId115" Type="http://schemas.openxmlformats.org/officeDocument/2006/relationships/hyperlink" Target="http://www.shoprite.com/careers" TargetMode="External"/><Relationship Id="rId131" Type="http://schemas.openxmlformats.org/officeDocument/2006/relationships/hyperlink" Target="mailto:Aworton@aerotek.com" TargetMode="External"/><Relationship Id="rId136" Type="http://schemas.openxmlformats.org/officeDocument/2006/relationships/hyperlink" Target="https://www.cygnusjobs.com/search-jobs" TargetMode="External"/><Relationship Id="rId61" Type="http://schemas.openxmlformats.org/officeDocument/2006/relationships/hyperlink" Target="http://www.seeacareerwithus.com" TargetMode="External"/><Relationship Id="rId82" Type="http://schemas.openxmlformats.org/officeDocument/2006/relationships/hyperlink" Target="http://www.terumomedical.com" TargetMode="External"/><Relationship Id="rId19" Type="http://schemas.openxmlformats.org/officeDocument/2006/relationships/hyperlink" Target="http://www.AbacusOnline.jobs" TargetMode="External"/><Relationship Id="rId14" Type="http://schemas.openxmlformats.org/officeDocument/2006/relationships/hyperlink" Target="mailto:etaylor@LorienHealth.com" TargetMode="External"/><Relationship Id="rId30" Type="http://schemas.openxmlformats.org/officeDocument/2006/relationships/hyperlink" Target="mailto:northbelairad@kiddieacademy.net" TargetMode="External"/><Relationship Id="rId35" Type="http://schemas.openxmlformats.org/officeDocument/2006/relationships/hyperlink" Target="http://www.gfs.com/careers" TargetMode="External"/><Relationship Id="rId56" Type="http://schemas.openxmlformats.org/officeDocument/2006/relationships/hyperlink" Target="mailto:asexton@swnetwork.org" TargetMode="External"/><Relationship Id="rId77" Type="http://schemas.openxmlformats.org/officeDocument/2006/relationships/hyperlink" Target="https://search.amazondelivers.jobs/job/middletown/warehouse-team-member/3413/17645896" TargetMode="External"/><Relationship Id="rId100" Type="http://schemas.openxmlformats.org/officeDocument/2006/relationships/hyperlink" Target="mailto:etaylor@LorienHealth.com" TargetMode="External"/><Relationship Id="rId105" Type="http://schemas.openxmlformats.org/officeDocument/2006/relationships/hyperlink" Target="https://mwejobs.maryland.gov" TargetMode="External"/><Relationship Id="rId126" Type="http://schemas.openxmlformats.org/officeDocument/2006/relationships/hyperlink" Target="https://groundwarehousejobs.fedex.com/groundwarehousejobs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://www.akehurst.com" TargetMode="External"/><Relationship Id="rId72" Type="http://schemas.openxmlformats.org/officeDocument/2006/relationships/hyperlink" Target="mailto:hr@aquafin.net" TargetMode="External"/><Relationship Id="rId93" Type="http://schemas.openxmlformats.org/officeDocument/2006/relationships/hyperlink" Target="https://app.brazenconnect.com/events/mElVY?utm_medium=Flyer&amp;utm_source=Flyer" TargetMode="External"/><Relationship Id="rId98" Type="http://schemas.openxmlformats.org/officeDocument/2006/relationships/hyperlink" Target="https://www.ihg.com/armyhotels/hotels/us/en/aberdeen-proving-ground/zyapa/hoteldetail?cm_mmc=GoogleMaps-_-MA-_-US-_-ZYAPA" TargetMode="External"/><Relationship Id="rId121" Type="http://schemas.openxmlformats.org/officeDocument/2006/relationships/hyperlink" Target="https://bobsdf.wd1.myworkdayjobs.com/en-US/Bobs_Careers" TargetMode="External"/><Relationship Id="rId142" Type="http://schemas.openxmlformats.org/officeDocument/2006/relationships/hyperlink" Target="mailto:lourdine.charles@areas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67281E1F2154EA1B6F2DB5DB19C72" ma:contentTypeVersion="5" ma:contentTypeDescription="Create a new document." ma:contentTypeScope="" ma:versionID="b211a45209e305e9b4dee99a015aa9f8">
  <xsd:schema xmlns:xsd="http://www.w3.org/2001/XMLSchema" xmlns:xs="http://www.w3.org/2001/XMLSchema" xmlns:p="http://schemas.microsoft.com/office/2006/metadata/properties" xmlns:ns3="d630dbd4-e055-4a87-bcc6-b05b1379ff2b" xmlns:ns4="95b25bff-8bdd-4e83-8495-697916585b2f" targetNamespace="http://schemas.microsoft.com/office/2006/metadata/properties" ma:root="true" ma:fieldsID="c9114a0af7daa8f6820466f693e30fcd" ns3:_="" ns4:_="">
    <xsd:import namespace="d630dbd4-e055-4a87-bcc6-b05b1379ff2b"/>
    <xsd:import namespace="95b25bff-8bdd-4e83-8495-697916585b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0dbd4-e055-4a87-bcc6-b05b1379f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25bff-8bdd-4e83-8495-697916585b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57BA85-5B0B-4F66-B15C-07999A1812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30dbd4-e055-4a87-bcc6-b05b1379ff2b"/>
    <ds:schemaRef ds:uri="95b25bff-8bdd-4e83-8495-697916585b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AFFC01-C29E-487B-A3F4-FD2FF7FD2CFB}">
  <ds:schemaRefs>
    <ds:schemaRef ds:uri="http://schemas.microsoft.com/office/2006/documentManagement/types"/>
    <ds:schemaRef ds:uri="http://schemas.microsoft.com/office/infopath/2007/PartnerControls"/>
    <ds:schemaRef ds:uri="d630dbd4-e055-4a87-bcc6-b05b1379ff2b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95b25bff-8bdd-4e83-8495-697916585b2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369E176-BA83-40D6-BE6B-255A589552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4155</Words>
  <Characters>23687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i Kearney</dc:creator>
  <cp:lastModifiedBy>Belinda Miller</cp:lastModifiedBy>
  <cp:revision>8</cp:revision>
  <cp:lastPrinted>2021-05-27T12:02:00Z</cp:lastPrinted>
  <dcterms:created xsi:type="dcterms:W3CDTF">2021-07-13T14:48:00Z</dcterms:created>
  <dcterms:modified xsi:type="dcterms:W3CDTF">2021-08-19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67281E1F2154EA1B6F2DB5DB19C72</vt:lpwstr>
  </property>
</Properties>
</file>